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E26C0E" w14:textId="4ABD2BC3" w:rsidR="00000CBB" w:rsidRDefault="00A53C51" w:rsidP="00843931">
      <w:pPr>
        <w:rPr>
          <w:b/>
          <w:bCs/>
          <w:sz w:val="20"/>
          <w:szCs w:val="20"/>
        </w:rPr>
      </w:pPr>
      <w:r>
        <w:rPr>
          <w:b/>
          <w:bCs/>
          <w:noProof/>
          <w:sz w:val="20"/>
          <w:szCs w:val="20"/>
        </w:rPr>
        <w:drawing>
          <wp:inline distT="0" distB="0" distL="0" distR="0" wp14:anchorId="09011A60" wp14:editId="42AEE612">
            <wp:extent cx="2143125" cy="2143125"/>
            <wp:effectExtent l="0" t="0" r="0" b="0"/>
            <wp:docPr id="1" name="Picture 1" descr="A picture containing sky, person, outdoor, r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rincredible.jpg"/>
                    <pic:cNvPicPr/>
                  </pic:nvPicPr>
                  <pic:blipFill>
                    <a:blip r:embed="rId6">
                      <a:extLst>
                        <a:ext uri="{28A0092B-C50C-407E-A947-70E740481C1C}">
                          <a14:useLocalDpi xmlns:a14="http://schemas.microsoft.com/office/drawing/2010/main" val="0"/>
                        </a:ext>
                      </a:extLst>
                    </a:blip>
                    <a:stretch>
                      <a:fillRect/>
                    </a:stretch>
                  </pic:blipFill>
                  <pic:spPr>
                    <a:xfrm>
                      <a:off x="0" y="0"/>
                      <a:ext cx="2143125" cy="2143125"/>
                    </a:xfrm>
                    <a:prstGeom prst="rect">
                      <a:avLst/>
                    </a:prstGeom>
                  </pic:spPr>
                </pic:pic>
              </a:graphicData>
            </a:graphic>
          </wp:inline>
        </w:drawing>
      </w:r>
    </w:p>
    <w:p w14:paraId="5644AEE8" w14:textId="23F6D6AB" w:rsidR="00A53C51" w:rsidRDefault="00A53C51" w:rsidP="00843931">
      <w:pPr>
        <w:rPr>
          <w:b/>
          <w:bCs/>
          <w:sz w:val="20"/>
          <w:szCs w:val="20"/>
        </w:rPr>
      </w:pPr>
    </w:p>
    <w:p w14:paraId="4F963689" w14:textId="645C2CF0" w:rsidR="00A53C51" w:rsidRDefault="00EC164B" w:rsidP="00843931">
      <w:pPr>
        <w:rPr>
          <w:b/>
          <w:bCs/>
          <w:sz w:val="20"/>
          <w:szCs w:val="20"/>
        </w:rPr>
      </w:pPr>
      <w:r>
        <w:rPr>
          <w:b/>
          <w:bCs/>
          <w:noProof/>
          <w:sz w:val="20"/>
          <w:szCs w:val="20"/>
        </w:rPr>
        <w:drawing>
          <wp:inline distT="0" distB="0" distL="0" distR="0" wp14:anchorId="0B5DD933" wp14:editId="5C0101D1">
            <wp:extent cx="6134100" cy="3752850"/>
            <wp:effectExtent l="0" t="0" r="0" b="0"/>
            <wp:docPr id="2" name="Picture 2" descr="A group of people posing for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bbt.jpg"/>
                    <pic:cNvPicPr/>
                  </pic:nvPicPr>
                  <pic:blipFill>
                    <a:blip r:embed="rId7">
                      <a:extLst>
                        <a:ext uri="{28A0092B-C50C-407E-A947-70E740481C1C}">
                          <a14:useLocalDpi xmlns:a14="http://schemas.microsoft.com/office/drawing/2010/main" val="0"/>
                        </a:ext>
                      </a:extLst>
                    </a:blip>
                    <a:stretch>
                      <a:fillRect/>
                    </a:stretch>
                  </pic:blipFill>
                  <pic:spPr>
                    <a:xfrm>
                      <a:off x="0" y="0"/>
                      <a:ext cx="6134100" cy="3752850"/>
                    </a:xfrm>
                    <a:prstGeom prst="rect">
                      <a:avLst/>
                    </a:prstGeom>
                  </pic:spPr>
                </pic:pic>
              </a:graphicData>
            </a:graphic>
          </wp:inline>
        </w:drawing>
      </w:r>
    </w:p>
    <w:p w14:paraId="3F34EAA0" w14:textId="6C19DB22" w:rsidR="002A0232" w:rsidRDefault="002A0232" w:rsidP="00843931">
      <w:pPr>
        <w:rPr>
          <w:b/>
          <w:bCs/>
          <w:sz w:val="20"/>
          <w:szCs w:val="20"/>
        </w:rPr>
      </w:pPr>
    </w:p>
    <w:p w14:paraId="36F88D7B" w14:textId="78587156" w:rsidR="002A0232" w:rsidRDefault="002A0232" w:rsidP="00843931">
      <w:pPr>
        <w:rPr>
          <w:b/>
          <w:bCs/>
          <w:sz w:val="20"/>
          <w:szCs w:val="20"/>
        </w:rPr>
      </w:pPr>
    </w:p>
    <w:p w14:paraId="7400DF48" w14:textId="6082D4DA" w:rsidR="002A0232" w:rsidRDefault="002A0232" w:rsidP="00843931">
      <w:pPr>
        <w:rPr>
          <w:b/>
          <w:bCs/>
          <w:sz w:val="20"/>
          <w:szCs w:val="20"/>
        </w:rPr>
      </w:pPr>
    </w:p>
    <w:p w14:paraId="162C873D" w14:textId="454CF30C" w:rsidR="002A0232" w:rsidRDefault="002A0232" w:rsidP="00843931">
      <w:pPr>
        <w:rPr>
          <w:b/>
          <w:bCs/>
          <w:sz w:val="20"/>
          <w:szCs w:val="20"/>
        </w:rPr>
      </w:pPr>
    </w:p>
    <w:p w14:paraId="3414DC91" w14:textId="1F5E6BE9" w:rsidR="002A0232" w:rsidRDefault="002A0232" w:rsidP="00843931">
      <w:pPr>
        <w:rPr>
          <w:b/>
          <w:bCs/>
          <w:sz w:val="20"/>
          <w:szCs w:val="20"/>
        </w:rPr>
      </w:pPr>
    </w:p>
    <w:p w14:paraId="045E9D32" w14:textId="3CC12895" w:rsidR="002A0232" w:rsidRDefault="002A0232" w:rsidP="00843931">
      <w:pPr>
        <w:rPr>
          <w:b/>
          <w:bCs/>
          <w:sz w:val="20"/>
          <w:szCs w:val="20"/>
        </w:rPr>
      </w:pPr>
    </w:p>
    <w:p w14:paraId="593EB66B" w14:textId="55E8FBFD" w:rsidR="002A0232" w:rsidRDefault="002A0232" w:rsidP="00843931">
      <w:pPr>
        <w:rPr>
          <w:b/>
          <w:bCs/>
          <w:sz w:val="20"/>
          <w:szCs w:val="20"/>
        </w:rPr>
      </w:pPr>
    </w:p>
    <w:p w14:paraId="6617FFEF" w14:textId="41C26AA9" w:rsidR="002A0232" w:rsidRDefault="002A0232" w:rsidP="00843931">
      <w:pPr>
        <w:rPr>
          <w:b/>
          <w:bCs/>
          <w:sz w:val="20"/>
          <w:szCs w:val="20"/>
        </w:rPr>
      </w:pPr>
    </w:p>
    <w:p w14:paraId="5A82B261" w14:textId="63021D09" w:rsidR="002A0232" w:rsidRDefault="002A0232" w:rsidP="00843931">
      <w:pPr>
        <w:rPr>
          <w:b/>
          <w:bCs/>
          <w:sz w:val="20"/>
          <w:szCs w:val="20"/>
        </w:rPr>
      </w:pPr>
    </w:p>
    <w:p w14:paraId="6320CE64" w14:textId="7C9AB049" w:rsidR="002A0232" w:rsidRDefault="002A0232" w:rsidP="00843931">
      <w:pPr>
        <w:rPr>
          <w:b/>
          <w:bCs/>
          <w:sz w:val="20"/>
          <w:szCs w:val="20"/>
        </w:rPr>
      </w:pPr>
    </w:p>
    <w:p w14:paraId="5569D82E" w14:textId="589739B2" w:rsidR="002A0232" w:rsidRDefault="002A0232" w:rsidP="00843931">
      <w:pPr>
        <w:rPr>
          <w:b/>
          <w:bCs/>
          <w:sz w:val="20"/>
          <w:szCs w:val="20"/>
        </w:rPr>
      </w:pPr>
    </w:p>
    <w:p w14:paraId="3C8D4B77" w14:textId="1394D9FE" w:rsidR="002A0232" w:rsidRDefault="002A0232" w:rsidP="00843931">
      <w:pPr>
        <w:rPr>
          <w:b/>
          <w:bCs/>
          <w:sz w:val="20"/>
          <w:szCs w:val="20"/>
        </w:rPr>
      </w:pPr>
    </w:p>
    <w:p w14:paraId="507B9CDF" w14:textId="313DE84F" w:rsidR="002A0232" w:rsidRDefault="002A0232" w:rsidP="00843931">
      <w:pPr>
        <w:rPr>
          <w:b/>
          <w:bCs/>
          <w:sz w:val="20"/>
          <w:szCs w:val="20"/>
        </w:rPr>
      </w:pPr>
    </w:p>
    <w:p w14:paraId="2F05FB9D" w14:textId="13927281" w:rsidR="002A0232" w:rsidRDefault="002A0232" w:rsidP="00843931">
      <w:pPr>
        <w:rPr>
          <w:b/>
          <w:bCs/>
          <w:sz w:val="20"/>
          <w:szCs w:val="20"/>
        </w:rPr>
      </w:pPr>
    </w:p>
    <w:p w14:paraId="743F88BD" w14:textId="446DBE9C" w:rsidR="002A0232" w:rsidRDefault="002A0232" w:rsidP="00843931">
      <w:pPr>
        <w:rPr>
          <w:b/>
          <w:bCs/>
          <w:sz w:val="20"/>
          <w:szCs w:val="20"/>
        </w:rPr>
      </w:pPr>
    </w:p>
    <w:p w14:paraId="41363B91" w14:textId="5897FBCC" w:rsidR="002A0232" w:rsidRDefault="002A0232" w:rsidP="00843931">
      <w:pPr>
        <w:rPr>
          <w:b/>
          <w:bCs/>
          <w:sz w:val="20"/>
          <w:szCs w:val="20"/>
        </w:rPr>
      </w:pPr>
    </w:p>
    <w:p w14:paraId="59A39DF2" w14:textId="74EF28C6" w:rsidR="002A0232" w:rsidRDefault="002A0232" w:rsidP="00843931">
      <w:pPr>
        <w:rPr>
          <w:b/>
          <w:bCs/>
          <w:sz w:val="20"/>
          <w:szCs w:val="20"/>
        </w:rPr>
      </w:pPr>
    </w:p>
    <w:p w14:paraId="15FC284C" w14:textId="05A2A289" w:rsidR="002A0232" w:rsidRDefault="002A0232" w:rsidP="00843931">
      <w:pPr>
        <w:rPr>
          <w:b/>
          <w:bCs/>
          <w:sz w:val="20"/>
          <w:szCs w:val="20"/>
        </w:rPr>
      </w:pPr>
    </w:p>
    <w:p w14:paraId="4B421AB7" w14:textId="4207BA1E" w:rsidR="002A0232" w:rsidRDefault="002A0232" w:rsidP="00843931">
      <w:pPr>
        <w:rPr>
          <w:b/>
          <w:bCs/>
          <w:sz w:val="20"/>
          <w:szCs w:val="20"/>
        </w:rPr>
      </w:pPr>
    </w:p>
    <w:p w14:paraId="3D7BF05C" w14:textId="56C0BCA2" w:rsidR="002A0232" w:rsidRDefault="002A0232" w:rsidP="00843931">
      <w:pPr>
        <w:rPr>
          <w:b/>
          <w:bCs/>
          <w:sz w:val="20"/>
          <w:szCs w:val="20"/>
        </w:rPr>
      </w:pPr>
    </w:p>
    <w:p w14:paraId="3B116A12" w14:textId="77777777" w:rsidR="002A0232" w:rsidRDefault="002A0232" w:rsidP="00843931">
      <w:pPr>
        <w:rPr>
          <w:b/>
          <w:bCs/>
          <w:sz w:val="20"/>
          <w:szCs w:val="20"/>
        </w:rPr>
      </w:pPr>
    </w:p>
    <w:p w14:paraId="7F725548" w14:textId="77777777" w:rsidR="00000CBB" w:rsidRDefault="00000CBB" w:rsidP="00843931">
      <w:pPr>
        <w:rPr>
          <w:b/>
          <w:bCs/>
          <w:sz w:val="20"/>
          <w:szCs w:val="20"/>
        </w:rPr>
      </w:pPr>
    </w:p>
    <w:p w14:paraId="180947B2" w14:textId="655816DF" w:rsidR="00262F5E" w:rsidRPr="00FC16DF" w:rsidRDefault="00843931" w:rsidP="00843931">
      <w:pPr>
        <w:rPr>
          <w:b/>
          <w:bCs/>
          <w:sz w:val="20"/>
          <w:szCs w:val="20"/>
        </w:rPr>
      </w:pPr>
      <w:r w:rsidRPr="00CD1580">
        <w:rPr>
          <w:b/>
          <w:bCs/>
          <w:sz w:val="20"/>
          <w:szCs w:val="20"/>
        </w:rPr>
        <w:lastRenderedPageBreak/>
        <w:t>Shrikant S</w:t>
      </w:r>
      <w:r>
        <w:rPr>
          <w:b/>
          <w:bCs/>
          <w:sz w:val="20"/>
          <w:szCs w:val="20"/>
        </w:rPr>
        <w:t xml:space="preserve">wami                            </w:t>
      </w:r>
      <w:r w:rsidR="00D20086">
        <w:rPr>
          <w:b/>
          <w:bCs/>
          <w:sz w:val="20"/>
          <w:szCs w:val="20"/>
        </w:rPr>
        <w:t xml:space="preserve">                             </w:t>
      </w:r>
      <w:r>
        <w:rPr>
          <w:b/>
          <w:bCs/>
          <w:sz w:val="20"/>
          <w:szCs w:val="20"/>
        </w:rPr>
        <w:t xml:space="preserve">   </w:t>
      </w:r>
      <w:hyperlink r:id="rId8" w:history="1">
        <w:r w:rsidRPr="00DC12D1">
          <w:rPr>
            <w:rStyle w:val="Hyperlink"/>
            <w:bCs/>
            <w:sz w:val="20"/>
            <w:szCs w:val="20"/>
          </w:rPr>
          <w:t>Shrikant.swami@gmail.com</w:t>
        </w:r>
      </w:hyperlink>
      <w:r>
        <w:rPr>
          <w:b/>
          <w:bCs/>
          <w:sz w:val="20"/>
          <w:szCs w:val="20"/>
        </w:rPr>
        <w:t xml:space="preserve"> +91-9884993463</w:t>
      </w:r>
    </w:p>
    <w:p w14:paraId="37103435" w14:textId="77777777" w:rsidR="00262F5E" w:rsidRPr="000D1266" w:rsidRDefault="00843931" w:rsidP="00843931">
      <w:pPr>
        <w:rPr>
          <w:sz w:val="10"/>
          <w:szCs w:val="10"/>
        </w:rPr>
      </w:pPr>
      <w:r w:rsidRPr="00B21F93">
        <w:rPr>
          <w:sz w:val="10"/>
          <w:szCs w:val="10"/>
        </w:rPr>
        <w:t>______________________________________________________________________________________</w:t>
      </w:r>
      <w:r w:rsidR="00D20086">
        <w:rPr>
          <w:sz w:val="10"/>
          <w:szCs w:val="10"/>
        </w:rPr>
        <w:t>___</w:t>
      </w:r>
      <w:r>
        <w:rPr>
          <w:sz w:val="10"/>
          <w:szCs w:val="10"/>
        </w:rPr>
        <w:t>________________________________________________________________________________</w:t>
      </w:r>
    </w:p>
    <w:p w14:paraId="03AFA61B" w14:textId="77777777" w:rsidR="00843931" w:rsidRPr="00FC16DF" w:rsidRDefault="00843931" w:rsidP="00843931">
      <w:pPr>
        <w:rPr>
          <w:b/>
          <w:sz w:val="22"/>
          <w:szCs w:val="22"/>
        </w:rPr>
      </w:pPr>
      <w:r w:rsidRPr="00FC16DF">
        <w:rPr>
          <w:b/>
          <w:sz w:val="22"/>
          <w:szCs w:val="22"/>
        </w:rPr>
        <w:t>Summary:</w:t>
      </w:r>
    </w:p>
    <w:p w14:paraId="04840CEA" w14:textId="77777777" w:rsidR="00843931" w:rsidRPr="00FC16DF" w:rsidRDefault="00843931" w:rsidP="008D14EE">
      <w:pPr>
        <w:pStyle w:val="BodyText2"/>
        <w:rPr>
          <w:szCs w:val="22"/>
        </w:rPr>
      </w:pPr>
      <w:r w:rsidRPr="00FC16DF">
        <w:rPr>
          <w:szCs w:val="22"/>
        </w:rPr>
        <w:t xml:space="preserve">Proven </w:t>
      </w:r>
      <w:r w:rsidR="00FF429A">
        <w:rPr>
          <w:szCs w:val="22"/>
        </w:rPr>
        <w:t xml:space="preserve">team leading </w:t>
      </w:r>
      <w:r w:rsidRPr="00FC16DF">
        <w:rPr>
          <w:szCs w:val="22"/>
        </w:rPr>
        <w:t xml:space="preserve">experience </w:t>
      </w:r>
      <w:r w:rsidR="00FF429A">
        <w:rPr>
          <w:szCs w:val="22"/>
        </w:rPr>
        <w:t xml:space="preserve">with </w:t>
      </w:r>
      <w:r w:rsidRPr="00FC16DF">
        <w:rPr>
          <w:b/>
          <w:szCs w:val="22"/>
        </w:rPr>
        <w:t>Automation framework design for Selenium (GUI), REST API, Database and Mobile apps</w:t>
      </w:r>
      <w:r w:rsidR="00FF429A">
        <w:rPr>
          <w:b/>
          <w:szCs w:val="22"/>
        </w:rPr>
        <w:t>.</w:t>
      </w:r>
      <w:r w:rsidRPr="00FC16DF">
        <w:rPr>
          <w:b/>
          <w:szCs w:val="22"/>
        </w:rPr>
        <w:t xml:space="preserve"> </w:t>
      </w:r>
      <w:r w:rsidRPr="00FC16DF">
        <w:rPr>
          <w:szCs w:val="22"/>
        </w:rPr>
        <w:t xml:space="preserve">Good experience </w:t>
      </w:r>
      <w:r w:rsidR="00EB7C72" w:rsidRPr="00FC16DF">
        <w:rPr>
          <w:b/>
          <w:szCs w:val="22"/>
        </w:rPr>
        <w:t>Cloud/AWS</w:t>
      </w:r>
      <w:r w:rsidR="007E6F96" w:rsidRPr="00FC16DF">
        <w:rPr>
          <w:szCs w:val="22"/>
        </w:rPr>
        <w:t xml:space="preserve">, </w:t>
      </w:r>
      <w:r w:rsidR="00D665B5" w:rsidRPr="00FC16DF">
        <w:rPr>
          <w:b/>
          <w:szCs w:val="22"/>
        </w:rPr>
        <w:t>Jenkins,</w:t>
      </w:r>
      <w:r w:rsidR="00D665B5" w:rsidRPr="00FC16DF">
        <w:rPr>
          <w:szCs w:val="22"/>
        </w:rPr>
        <w:t xml:space="preserve"> </w:t>
      </w:r>
      <w:r w:rsidR="00EB7C72" w:rsidRPr="00FC16DF">
        <w:rPr>
          <w:b/>
          <w:szCs w:val="22"/>
        </w:rPr>
        <w:t>Docker</w:t>
      </w:r>
      <w:r w:rsidR="007E6F96" w:rsidRPr="00FC16DF">
        <w:rPr>
          <w:b/>
          <w:szCs w:val="22"/>
        </w:rPr>
        <w:t xml:space="preserve"> </w:t>
      </w:r>
      <w:r w:rsidR="00FA5217" w:rsidRPr="00FC16DF">
        <w:rPr>
          <w:b/>
          <w:szCs w:val="22"/>
        </w:rPr>
        <w:t>and Selenium</w:t>
      </w:r>
      <w:r w:rsidR="007E6F96" w:rsidRPr="00FC16DF">
        <w:rPr>
          <w:b/>
          <w:szCs w:val="22"/>
        </w:rPr>
        <w:t xml:space="preserve"> Grid</w:t>
      </w:r>
      <w:r w:rsidRPr="00FC16DF">
        <w:rPr>
          <w:szCs w:val="22"/>
        </w:rPr>
        <w:t>.</w:t>
      </w:r>
    </w:p>
    <w:p w14:paraId="58F01BD6" w14:textId="77777777" w:rsidR="00262F5E" w:rsidRPr="00FC16DF" w:rsidRDefault="00262F5E" w:rsidP="00843931">
      <w:pPr>
        <w:rPr>
          <w:b/>
          <w:sz w:val="22"/>
          <w:szCs w:val="22"/>
        </w:rPr>
      </w:pPr>
      <w:bookmarkStart w:id="0" w:name="requisitionDescriptionInterface.d150832e"/>
      <w:bookmarkEnd w:id="0"/>
    </w:p>
    <w:p w14:paraId="0E68CEBE" w14:textId="77777777" w:rsidR="00170C67" w:rsidRDefault="00843931" w:rsidP="00170C67">
      <w:pPr>
        <w:rPr>
          <w:b/>
          <w:sz w:val="22"/>
          <w:szCs w:val="22"/>
        </w:rPr>
      </w:pPr>
      <w:r w:rsidRPr="00FC16DF">
        <w:rPr>
          <w:b/>
          <w:sz w:val="22"/>
          <w:szCs w:val="22"/>
        </w:rPr>
        <w:t>Synopsis:</w:t>
      </w:r>
    </w:p>
    <w:p w14:paraId="65CFF503" w14:textId="77777777" w:rsidR="00170C67" w:rsidRDefault="00843931" w:rsidP="001A1B39">
      <w:pPr>
        <w:pStyle w:val="ListParagraph"/>
        <w:numPr>
          <w:ilvl w:val="0"/>
          <w:numId w:val="10"/>
        </w:numPr>
        <w:ind w:left="426" w:hanging="426"/>
        <w:rPr>
          <w:sz w:val="22"/>
          <w:szCs w:val="22"/>
        </w:rPr>
      </w:pPr>
      <w:r w:rsidRPr="00170C67">
        <w:rPr>
          <w:sz w:val="22"/>
          <w:szCs w:val="22"/>
        </w:rPr>
        <w:t xml:space="preserve">Good experience in working in </w:t>
      </w:r>
      <w:r w:rsidR="00EF3D17" w:rsidRPr="00170C67">
        <w:rPr>
          <w:b/>
          <w:sz w:val="22"/>
          <w:szCs w:val="22"/>
        </w:rPr>
        <w:t xml:space="preserve">SAFE </w:t>
      </w:r>
      <w:r w:rsidR="00485826" w:rsidRPr="00170C67">
        <w:rPr>
          <w:b/>
          <w:sz w:val="22"/>
          <w:szCs w:val="22"/>
        </w:rPr>
        <w:t xml:space="preserve">(Scaled </w:t>
      </w:r>
      <w:r w:rsidR="00EF3D17" w:rsidRPr="00170C67">
        <w:rPr>
          <w:b/>
          <w:sz w:val="22"/>
          <w:szCs w:val="22"/>
        </w:rPr>
        <w:t>Agile</w:t>
      </w:r>
      <w:r w:rsidR="00485826" w:rsidRPr="00170C67">
        <w:rPr>
          <w:b/>
          <w:sz w:val="22"/>
          <w:szCs w:val="22"/>
        </w:rPr>
        <w:t>)</w:t>
      </w:r>
      <w:r w:rsidR="00712499" w:rsidRPr="00170C67">
        <w:rPr>
          <w:b/>
          <w:sz w:val="22"/>
          <w:szCs w:val="22"/>
        </w:rPr>
        <w:t xml:space="preserve"> </w:t>
      </w:r>
      <w:r w:rsidRPr="00170C67">
        <w:rPr>
          <w:sz w:val="22"/>
          <w:szCs w:val="22"/>
        </w:rPr>
        <w:t>based project as well as Waterfall.</w:t>
      </w:r>
    </w:p>
    <w:p w14:paraId="75F75173" w14:textId="77777777" w:rsidR="00170C67" w:rsidRDefault="00843931" w:rsidP="001A1B39">
      <w:pPr>
        <w:pStyle w:val="ListParagraph"/>
        <w:numPr>
          <w:ilvl w:val="0"/>
          <w:numId w:val="10"/>
        </w:numPr>
        <w:ind w:left="426" w:hanging="426"/>
        <w:rPr>
          <w:sz w:val="22"/>
          <w:szCs w:val="22"/>
        </w:rPr>
      </w:pPr>
      <w:r w:rsidRPr="00170C67">
        <w:rPr>
          <w:sz w:val="22"/>
          <w:szCs w:val="22"/>
        </w:rPr>
        <w:t xml:space="preserve">Algorithm design to validate website (Selenium (GUI) and REST (API)) based on category e.g. </w:t>
      </w:r>
      <w:r w:rsidRPr="00170C67">
        <w:rPr>
          <w:b/>
          <w:sz w:val="22"/>
          <w:szCs w:val="22"/>
        </w:rPr>
        <w:t>E-Commerce</w:t>
      </w:r>
      <w:r w:rsidR="00D07EAF" w:rsidRPr="00170C67">
        <w:rPr>
          <w:b/>
          <w:sz w:val="22"/>
          <w:szCs w:val="22"/>
        </w:rPr>
        <w:t>, Recruitment</w:t>
      </w:r>
      <w:r w:rsidRPr="00170C67">
        <w:rPr>
          <w:b/>
          <w:sz w:val="22"/>
          <w:szCs w:val="22"/>
        </w:rPr>
        <w:t>, Ticket booking, Cab booking, Property renting, Mobile recharge, University Academics</w:t>
      </w:r>
      <w:r w:rsidRPr="00170C67">
        <w:rPr>
          <w:sz w:val="22"/>
          <w:szCs w:val="22"/>
        </w:rPr>
        <w:t>.</w:t>
      </w:r>
    </w:p>
    <w:p w14:paraId="2BFC8F0E" w14:textId="77777777" w:rsidR="00170C67" w:rsidRDefault="00FA5217" w:rsidP="001A1B39">
      <w:pPr>
        <w:pStyle w:val="ListParagraph"/>
        <w:numPr>
          <w:ilvl w:val="0"/>
          <w:numId w:val="10"/>
        </w:numPr>
        <w:ind w:left="426" w:hanging="426"/>
        <w:jc w:val="both"/>
        <w:rPr>
          <w:sz w:val="22"/>
          <w:szCs w:val="22"/>
        </w:rPr>
      </w:pPr>
      <w:r w:rsidRPr="00170C67">
        <w:rPr>
          <w:sz w:val="22"/>
          <w:szCs w:val="22"/>
        </w:rPr>
        <w:t xml:space="preserve">Automation framework and its building block design with following methodology: </w:t>
      </w:r>
      <w:r w:rsidRPr="00170C67">
        <w:rPr>
          <w:b/>
          <w:sz w:val="22"/>
          <w:szCs w:val="22"/>
        </w:rPr>
        <w:t>BDD, K</w:t>
      </w:r>
      <w:r w:rsidR="00FC16DF" w:rsidRPr="00170C67">
        <w:rPr>
          <w:b/>
          <w:sz w:val="22"/>
          <w:szCs w:val="22"/>
        </w:rPr>
        <w:t>eyword Driven a</w:t>
      </w:r>
      <w:r w:rsidRPr="00170C67">
        <w:rPr>
          <w:b/>
          <w:sz w:val="22"/>
          <w:szCs w:val="22"/>
        </w:rPr>
        <w:t>nd Data driven</w:t>
      </w:r>
      <w:r w:rsidRPr="00170C67">
        <w:rPr>
          <w:sz w:val="22"/>
          <w:szCs w:val="22"/>
        </w:rPr>
        <w:t>.</w:t>
      </w:r>
    </w:p>
    <w:p w14:paraId="1308E3AE" w14:textId="77777777" w:rsidR="00170C67" w:rsidRPr="00170C67" w:rsidRDefault="00170C67" w:rsidP="001A1B39">
      <w:pPr>
        <w:pStyle w:val="ListParagraph"/>
        <w:numPr>
          <w:ilvl w:val="0"/>
          <w:numId w:val="10"/>
        </w:numPr>
        <w:ind w:left="426" w:hanging="426"/>
        <w:jc w:val="both"/>
        <w:rPr>
          <w:sz w:val="22"/>
          <w:szCs w:val="22"/>
        </w:rPr>
      </w:pPr>
      <w:r w:rsidRPr="00170C67">
        <w:rPr>
          <w:sz w:val="22"/>
          <w:szCs w:val="22"/>
        </w:rPr>
        <w:t>H</w:t>
      </w:r>
      <w:r w:rsidR="00FA5217" w:rsidRPr="00170C67">
        <w:rPr>
          <w:sz w:val="22"/>
          <w:szCs w:val="22"/>
        </w:rPr>
        <w:t xml:space="preserve">ands on experience </w:t>
      </w:r>
      <w:r w:rsidRPr="00170C67">
        <w:rPr>
          <w:sz w:val="22"/>
          <w:szCs w:val="22"/>
        </w:rPr>
        <w:t xml:space="preserve">automation framework design using </w:t>
      </w:r>
      <w:r w:rsidR="00FA5217" w:rsidRPr="00170C67">
        <w:rPr>
          <w:sz w:val="22"/>
          <w:szCs w:val="22"/>
        </w:rPr>
        <w:t>in</w:t>
      </w:r>
      <w:r w:rsidR="00843931" w:rsidRPr="00170C67">
        <w:rPr>
          <w:sz w:val="22"/>
          <w:szCs w:val="22"/>
        </w:rPr>
        <w:t xml:space="preserve"> </w:t>
      </w:r>
      <w:r w:rsidR="00843931" w:rsidRPr="00170C67">
        <w:rPr>
          <w:b/>
          <w:sz w:val="22"/>
          <w:szCs w:val="22"/>
        </w:rPr>
        <w:t>Page Object Model, Page Factory, TestNG, Maven</w:t>
      </w:r>
      <w:r w:rsidR="00FA5217" w:rsidRPr="00170C67">
        <w:rPr>
          <w:b/>
          <w:sz w:val="22"/>
          <w:szCs w:val="22"/>
        </w:rPr>
        <w:t xml:space="preserve"> and</w:t>
      </w:r>
      <w:r w:rsidR="00843931" w:rsidRPr="00170C67">
        <w:rPr>
          <w:b/>
          <w:sz w:val="22"/>
          <w:szCs w:val="22"/>
        </w:rPr>
        <w:t xml:space="preserve"> Cucumber</w:t>
      </w:r>
      <w:r w:rsidR="00843931" w:rsidRPr="00170C67">
        <w:rPr>
          <w:sz w:val="22"/>
          <w:szCs w:val="22"/>
        </w:rPr>
        <w:t>.</w:t>
      </w:r>
    </w:p>
    <w:p w14:paraId="57134AA6" w14:textId="77777777" w:rsidR="00170C67" w:rsidRDefault="00843931" w:rsidP="001A1B39">
      <w:pPr>
        <w:pStyle w:val="ListParagraph"/>
        <w:numPr>
          <w:ilvl w:val="0"/>
          <w:numId w:val="10"/>
        </w:numPr>
        <w:ind w:left="426" w:hanging="426"/>
        <w:jc w:val="both"/>
        <w:rPr>
          <w:sz w:val="22"/>
          <w:szCs w:val="22"/>
        </w:rPr>
      </w:pPr>
      <w:r w:rsidRPr="00170C67">
        <w:rPr>
          <w:sz w:val="22"/>
          <w:szCs w:val="22"/>
        </w:rPr>
        <w:t>REST API test automation using programming (</w:t>
      </w:r>
      <w:r w:rsidR="00F92A1A" w:rsidRPr="00170C67">
        <w:rPr>
          <w:b/>
          <w:sz w:val="22"/>
          <w:szCs w:val="22"/>
        </w:rPr>
        <w:t xml:space="preserve">Rest </w:t>
      </w:r>
      <w:r w:rsidR="00453A7C">
        <w:rPr>
          <w:b/>
          <w:sz w:val="22"/>
          <w:szCs w:val="22"/>
        </w:rPr>
        <w:t>Assured</w:t>
      </w:r>
      <w:r w:rsidR="00262F5E" w:rsidRPr="00170C67">
        <w:rPr>
          <w:b/>
          <w:sz w:val="22"/>
          <w:szCs w:val="22"/>
        </w:rPr>
        <w:t xml:space="preserve">, </w:t>
      </w:r>
      <w:r w:rsidRPr="00170C67">
        <w:rPr>
          <w:b/>
          <w:sz w:val="22"/>
          <w:szCs w:val="22"/>
        </w:rPr>
        <w:t>Jay Way</w:t>
      </w:r>
      <w:r w:rsidRPr="00170C67">
        <w:rPr>
          <w:sz w:val="22"/>
          <w:szCs w:val="22"/>
        </w:rPr>
        <w:t xml:space="preserve">) </w:t>
      </w:r>
      <w:r w:rsidR="00D07EAF" w:rsidRPr="00170C67">
        <w:rPr>
          <w:sz w:val="22"/>
          <w:szCs w:val="22"/>
        </w:rPr>
        <w:t>and REST clients/ tools (</w:t>
      </w:r>
      <w:r w:rsidR="00453A7C">
        <w:rPr>
          <w:b/>
          <w:sz w:val="22"/>
          <w:szCs w:val="22"/>
        </w:rPr>
        <w:t>POSTMAN</w:t>
      </w:r>
      <w:r w:rsidR="00D07EAF" w:rsidRPr="00170C67">
        <w:rPr>
          <w:b/>
          <w:sz w:val="22"/>
          <w:szCs w:val="22"/>
        </w:rPr>
        <w:t>, SOAPUI Ready API</w:t>
      </w:r>
      <w:r w:rsidR="00D07EAF" w:rsidRPr="00170C67">
        <w:rPr>
          <w:sz w:val="22"/>
          <w:szCs w:val="22"/>
        </w:rPr>
        <w:t>).</w:t>
      </w:r>
    </w:p>
    <w:p w14:paraId="1A23A43D" w14:textId="77777777" w:rsidR="00B26F1A" w:rsidRDefault="00B26F1A" w:rsidP="001A1B39">
      <w:pPr>
        <w:pStyle w:val="ListParagraph"/>
        <w:numPr>
          <w:ilvl w:val="0"/>
          <w:numId w:val="10"/>
        </w:numPr>
        <w:ind w:left="426" w:hanging="426"/>
        <w:jc w:val="both"/>
        <w:rPr>
          <w:sz w:val="22"/>
          <w:szCs w:val="22"/>
        </w:rPr>
      </w:pPr>
      <w:r w:rsidRPr="00170C67">
        <w:rPr>
          <w:sz w:val="22"/>
          <w:szCs w:val="22"/>
        </w:rPr>
        <w:t>Hands on experience in REST API request header settings (</w:t>
      </w:r>
      <w:r w:rsidRPr="00170C67">
        <w:rPr>
          <w:b/>
          <w:sz w:val="22"/>
          <w:szCs w:val="22"/>
        </w:rPr>
        <w:t>Content-Type, Accept, Timeouts, Cache, Cookie</w:t>
      </w:r>
      <w:r w:rsidRPr="00170C67">
        <w:rPr>
          <w:sz w:val="22"/>
          <w:szCs w:val="22"/>
        </w:rPr>
        <w:t>) and request body generating (</w:t>
      </w:r>
      <w:r w:rsidRPr="00170C67">
        <w:rPr>
          <w:b/>
          <w:sz w:val="22"/>
          <w:szCs w:val="22"/>
        </w:rPr>
        <w:t>JSON/ XML, QueryParam, PathParam, FormParam</w:t>
      </w:r>
      <w:r w:rsidRPr="00170C67">
        <w:rPr>
          <w:sz w:val="22"/>
          <w:szCs w:val="22"/>
        </w:rPr>
        <w:t>).</w:t>
      </w:r>
    </w:p>
    <w:p w14:paraId="64607B25" w14:textId="77777777" w:rsidR="00B26F1A" w:rsidRDefault="00B26F1A" w:rsidP="001A1B39">
      <w:pPr>
        <w:pStyle w:val="ListParagraph"/>
        <w:numPr>
          <w:ilvl w:val="0"/>
          <w:numId w:val="10"/>
        </w:numPr>
        <w:ind w:left="426" w:hanging="426"/>
        <w:jc w:val="both"/>
        <w:rPr>
          <w:sz w:val="22"/>
          <w:szCs w:val="22"/>
        </w:rPr>
      </w:pPr>
      <w:r w:rsidRPr="00170C67">
        <w:rPr>
          <w:sz w:val="22"/>
          <w:szCs w:val="22"/>
        </w:rPr>
        <w:t>Hands on experience in REST API response header settings (</w:t>
      </w:r>
      <w:r w:rsidRPr="00170C67">
        <w:rPr>
          <w:b/>
          <w:sz w:val="22"/>
          <w:szCs w:val="22"/>
        </w:rPr>
        <w:t>Content-Type, Accept, Cache, Cookie, Access Token, Oauth</w:t>
      </w:r>
      <w:r w:rsidRPr="00170C67">
        <w:rPr>
          <w:sz w:val="22"/>
          <w:szCs w:val="22"/>
        </w:rPr>
        <w:t>) and request body parameter handling (</w:t>
      </w:r>
      <w:r w:rsidRPr="00170C67">
        <w:rPr>
          <w:b/>
          <w:sz w:val="22"/>
          <w:szCs w:val="22"/>
        </w:rPr>
        <w:t>JSON/ XML</w:t>
      </w:r>
      <w:r w:rsidRPr="00170C67">
        <w:rPr>
          <w:sz w:val="22"/>
          <w:szCs w:val="22"/>
        </w:rPr>
        <w:t>).</w:t>
      </w:r>
    </w:p>
    <w:p w14:paraId="6461231D" w14:textId="77777777" w:rsidR="00170C67" w:rsidRDefault="00D07EAF" w:rsidP="001A1B39">
      <w:pPr>
        <w:pStyle w:val="ListParagraph"/>
        <w:numPr>
          <w:ilvl w:val="0"/>
          <w:numId w:val="10"/>
        </w:numPr>
        <w:ind w:left="426" w:hanging="426"/>
        <w:jc w:val="both"/>
        <w:rPr>
          <w:sz w:val="22"/>
          <w:szCs w:val="22"/>
        </w:rPr>
      </w:pPr>
      <w:r w:rsidRPr="00170C67">
        <w:rPr>
          <w:sz w:val="22"/>
          <w:szCs w:val="22"/>
        </w:rPr>
        <w:t>Hands on experience in</w:t>
      </w:r>
      <w:r w:rsidR="00EA18E6" w:rsidRPr="00170C67">
        <w:rPr>
          <w:sz w:val="22"/>
          <w:szCs w:val="22"/>
        </w:rPr>
        <w:t xml:space="preserve"> automation framework design based on</w:t>
      </w:r>
      <w:r w:rsidRPr="00170C67">
        <w:rPr>
          <w:b/>
          <w:sz w:val="22"/>
          <w:szCs w:val="22"/>
        </w:rPr>
        <w:t xml:space="preserve"> TestNG</w:t>
      </w:r>
      <w:r w:rsidRPr="00170C67">
        <w:rPr>
          <w:sz w:val="22"/>
          <w:szCs w:val="22"/>
        </w:rPr>
        <w:t>,</w:t>
      </w:r>
      <w:r w:rsidR="00EA18E6" w:rsidRPr="00170C67">
        <w:rPr>
          <w:sz w:val="22"/>
          <w:szCs w:val="22"/>
        </w:rPr>
        <w:t xml:space="preserve"> </w:t>
      </w:r>
      <w:r w:rsidR="00EA18E6" w:rsidRPr="00170C67">
        <w:rPr>
          <w:b/>
          <w:sz w:val="22"/>
          <w:szCs w:val="22"/>
        </w:rPr>
        <w:t>Maven</w:t>
      </w:r>
      <w:r w:rsidR="00EA18E6" w:rsidRPr="00170C67">
        <w:rPr>
          <w:sz w:val="22"/>
          <w:szCs w:val="22"/>
        </w:rPr>
        <w:t>, test customization, HTML reporting.</w:t>
      </w:r>
    </w:p>
    <w:p w14:paraId="7D8D0638" w14:textId="77777777" w:rsidR="00170C67" w:rsidRDefault="00FA5217" w:rsidP="001A1B39">
      <w:pPr>
        <w:pStyle w:val="ListParagraph"/>
        <w:numPr>
          <w:ilvl w:val="0"/>
          <w:numId w:val="10"/>
        </w:numPr>
        <w:ind w:left="426" w:hanging="426"/>
        <w:jc w:val="both"/>
        <w:rPr>
          <w:sz w:val="22"/>
          <w:szCs w:val="22"/>
        </w:rPr>
      </w:pPr>
      <w:r w:rsidRPr="00170C67">
        <w:rPr>
          <w:b/>
          <w:sz w:val="22"/>
          <w:szCs w:val="22"/>
        </w:rPr>
        <w:t>Selenium Grid</w:t>
      </w:r>
      <w:r w:rsidRPr="00170C67">
        <w:rPr>
          <w:sz w:val="22"/>
          <w:szCs w:val="22"/>
        </w:rPr>
        <w:t xml:space="preserve"> set up, hub and node registration, test distribution etc with RemoteDriver.</w:t>
      </w:r>
    </w:p>
    <w:p w14:paraId="263487C2" w14:textId="77777777" w:rsidR="00170C67" w:rsidRDefault="00971336" w:rsidP="001A1B39">
      <w:pPr>
        <w:pStyle w:val="ListParagraph"/>
        <w:numPr>
          <w:ilvl w:val="0"/>
          <w:numId w:val="10"/>
        </w:numPr>
        <w:ind w:left="426" w:hanging="426"/>
        <w:jc w:val="both"/>
        <w:rPr>
          <w:sz w:val="22"/>
          <w:szCs w:val="22"/>
        </w:rPr>
      </w:pPr>
      <w:r w:rsidRPr="00170C67">
        <w:rPr>
          <w:sz w:val="22"/>
          <w:szCs w:val="22"/>
        </w:rPr>
        <w:t xml:space="preserve">Hands on </w:t>
      </w:r>
      <w:r w:rsidRPr="00FF429A">
        <w:rPr>
          <w:sz w:val="22"/>
          <w:szCs w:val="22"/>
        </w:rPr>
        <w:t xml:space="preserve">experience for </w:t>
      </w:r>
      <w:r w:rsidRPr="00FF429A">
        <w:rPr>
          <w:noProof/>
          <w:sz w:val="22"/>
          <w:szCs w:val="22"/>
        </w:rPr>
        <w:t>window</w:t>
      </w:r>
      <w:r w:rsidRPr="00FF429A">
        <w:rPr>
          <w:sz w:val="22"/>
          <w:szCs w:val="22"/>
        </w:rPr>
        <w:t xml:space="preserve">, frame handling, web element locators (CSS, </w:t>
      </w:r>
      <w:r w:rsidRPr="00FF429A">
        <w:rPr>
          <w:noProof/>
          <w:sz w:val="22"/>
          <w:szCs w:val="22"/>
        </w:rPr>
        <w:t>XPATH</w:t>
      </w:r>
      <w:r w:rsidRPr="00FF429A">
        <w:rPr>
          <w:sz w:val="22"/>
          <w:szCs w:val="22"/>
        </w:rPr>
        <w:t>, className etc)</w:t>
      </w:r>
      <w:r w:rsidR="00170C67" w:rsidRPr="00FF429A">
        <w:rPr>
          <w:sz w:val="22"/>
          <w:szCs w:val="22"/>
        </w:rPr>
        <w:t>.</w:t>
      </w:r>
    </w:p>
    <w:p w14:paraId="4848E93B" w14:textId="77777777" w:rsidR="00170C67" w:rsidRPr="00FF429A" w:rsidRDefault="000F430A" w:rsidP="001A1B39">
      <w:pPr>
        <w:pStyle w:val="ListParagraph"/>
        <w:numPr>
          <w:ilvl w:val="0"/>
          <w:numId w:val="10"/>
        </w:numPr>
        <w:ind w:left="426" w:hanging="426"/>
        <w:jc w:val="both"/>
        <w:rPr>
          <w:sz w:val="22"/>
          <w:szCs w:val="22"/>
        </w:rPr>
      </w:pPr>
      <w:r w:rsidRPr="00170C67">
        <w:rPr>
          <w:b/>
          <w:sz w:val="22"/>
          <w:szCs w:val="22"/>
        </w:rPr>
        <w:t>Jenkins</w:t>
      </w:r>
      <w:r w:rsidRPr="00170C67">
        <w:rPr>
          <w:sz w:val="22"/>
          <w:szCs w:val="22"/>
        </w:rPr>
        <w:t xml:space="preserve"> </w:t>
      </w:r>
      <w:r w:rsidRPr="00170C67">
        <w:rPr>
          <w:b/>
          <w:sz w:val="22"/>
          <w:szCs w:val="22"/>
        </w:rPr>
        <w:t>CICD pipeline</w:t>
      </w:r>
      <w:r w:rsidRPr="00170C67">
        <w:rPr>
          <w:sz w:val="22"/>
          <w:szCs w:val="22"/>
        </w:rPr>
        <w:t xml:space="preserve"> job creation (Git SCM polling, build triggers/ hooks, code download, maven build, automated tests and reporting, deploy artifacts to next </w:t>
      </w:r>
      <w:r w:rsidRPr="00FF429A">
        <w:rPr>
          <w:sz w:val="22"/>
          <w:szCs w:val="22"/>
        </w:rPr>
        <w:t xml:space="preserve">environment on AWS-EC2, pre and post build actions), Jenkinsfile creation, Implemented Jenkins Master-Slave for Selenium Grid tests, </w:t>
      </w:r>
      <w:r w:rsidR="00170C67" w:rsidRPr="00FF429A">
        <w:rPr>
          <w:sz w:val="22"/>
          <w:szCs w:val="22"/>
        </w:rPr>
        <w:t>Building parallel Jenkins jobs.</w:t>
      </w:r>
    </w:p>
    <w:p w14:paraId="3028486A" w14:textId="77777777" w:rsidR="00170C67" w:rsidRPr="00B26F1A" w:rsidRDefault="000F430A" w:rsidP="001A1B39">
      <w:pPr>
        <w:pStyle w:val="ListParagraph"/>
        <w:numPr>
          <w:ilvl w:val="0"/>
          <w:numId w:val="10"/>
        </w:numPr>
        <w:ind w:left="426" w:hanging="426"/>
        <w:jc w:val="both"/>
        <w:rPr>
          <w:sz w:val="22"/>
          <w:szCs w:val="22"/>
        </w:rPr>
      </w:pPr>
      <w:r w:rsidRPr="00B26F1A">
        <w:rPr>
          <w:sz w:val="22"/>
          <w:szCs w:val="22"/>
        </w:rPr>
        <w:t>AWS S3 bucket (file operations, versioning, lifecycle, EBS), EC2 instance management, CloudWatch log monitoring, API gateway creation, Lambda (Layers, Triggers, Throttle), SNS, SQS, Load Balancer, Elastic beanstalk, Kinesis basics, Auto Scaling, DynamoDB</w:t>
      </w:r>
      <w:r w:rsidR="00170C67" w:rsidRPr="00B26F1A">
        <w:rPr>
          <w:sz w:val="22"/>
          <w:szCs w:val="22"/>
        </w:rPr>
        <w:t>.</w:t>
      </w:r>
    </w:p>
    <w:p w14:paraId="146EC508" w14:textId="77777777" w:rsidR="00170C67" w:rsidRPr="00B26F1A" w:rsidRDefault="00BF4F0D" w:rsidP="001A1B39">
      <w:pPr>
        <w:pStyle w:val="ListParagraph"/>
        <w:numPr>
          <w:ilvl w:val="0"/>
          <w:numId w:val="10"/>
        </w:numPr>
        <w:ind w:left="426" w:hanging="426"/>
        <w:jc w:val="both"/>
        <w:rPr>
          <w:sz w:val="22"/>
          <w:szCs w:val="22"/>
        </w:rPr>
      </w:pPr>
      <w:r w:rsidRPr="00B26F1A">
        <w:rPr>
          <w:sz w:val="22"/>
          <w:szCs w:val="22"/>
        </w:rPr>
        <w:t>Dockerfile creation, Docker container operations/ management, Docker Compose practice, Basic Docker Container Networking, Docker Swarm for application scaling. Python Docker programming for automation, Selenium Grid tests on Docker container.</w:t>
      </w:r>
    </w:p>
    <w:p w14:paraId="7889720F" w14:textId="77777777" w:rsidR="00170C67" w:rsidRDefault="00F21CA7" w:rsidP="001A1B39">
      <w:pPr>
        <w:pStyle w:val="ListParagraph"/>
        <w:numPr>
          <w:ilvl w:val="0"/>
          <w:numId w:val="10"/>
        </w:numPr>
        <w:ind w:left="426" w:hanging="426"/>
        <w:jc w:val="both"/>
        <w:rPr>
          <w:sz w:val="22"/>
          <w:szCs w:val="22"/>
        </w:rPr>
      </w:pPr>
      <w:r w:rsidRPr="00170C67">
        <w:rPr>
          <w:sz w:val="22"/>
          <w:szCs w:val="22"/>
        </w:rPr>
        <w:t>File</w:t>
      </w:r>
      <w:r w:rsidRPr="00170C67">
        <w:rPr>
          <w:b/>
          <w:sz w:val="22"/>
          <w:szCs w:val="22"/>
        </w:rPr>
        <w:t xml:space="preserve"> </w:t>
      </w:r>
      <w:r w:rsidRPr="00170C67">
        <w:rPr>
          <w:sz w:val="22"/>
          <w:szCs w:val="22"/>
        </w:rPr>
        <w:t>handling</w:t>
      </w:r>
      <w:r w:rsidR="000B4CC0" w:rsidRPr="00170C67">
        <w:rPr>
          <w:sz w:val="22"/>
          <w:szCs w:val="22"/>
        </w:rPr>
        <w:t xml:space="preserve"> </w:t>
      </w:r>
      <w:r w:rsidR="000B4CC0" w:rsidRPr="00B26F1A">
        <w:rPr>
          <w:sz w:val="22"/>
          <w:szCs w:val="22"/>
        </w:rPr>
        <w:t xml:space="preserve">automation in Java, Python, </w:t>
      </w:r>
      <w:r w:rsidRPr="00B26F1A">
        <w:rPr>
          <w:sz w:val="22"/>
          <w:szCs w:val="22"/>
        </w:rPr>
        <w:t xml:space="preserve">xlsx – Apache_POI, pdf - PdfBox, csv, txt, </w:t>
      </w:r>
      <w:r w:rsidR="00D44F6D" w:rsidRPr="00B26F1A">
        <w:rPr>
          <w:sz w:val="22"/>
          <w:szCs w:val="22"/>
        </w:rPr>
        <w:t>properties,</w:t>
      </w:r>
      <w:r w:rsidR="005913DB" w:rsidRPr="00B26F1A">
        <w:rPr>
          <w:sz w:val="22"/>
          <w:szCs w:val="22"/>
        </w:rPr>
        <w:t xml:space="preserve"> xml and </w:t>
      </w:r>
      <w:r w:rsidR="00D44F6D" w:rsidRPr="00B26F1A">
        <w:rPr>
          <w:sz w:val="22"/>
          <w:szCs w:val="22"/>
        </w:rPr>
        <w:t>json</w:t>
      </w:r>
      <w:r w:rsidRPr="00B26F1A">
        <w:rPr>
          <w:sz w:val="22"/>
          <w:szCs w:val="22"/>
        </w:rPr>
        <w:t>.</w:t>
      </w:r>
    </w:p>
    <w:p w14:paraId="4BE9A575" w14:textId="77777777" w:rsidR="00170C67" w:rsidRDefault="00FB05CE" w:rsidP="001A1B39">
      <w:pPr>
        <w:pStyle w:val="ListParagraph"/>
        <w:numPr>
          <w:ilvl w:val="0"/>
          <w:numId w:val="10"/>
        </w:numPr>
        <w:ind w:left="426" w:hanging="426"/>
        <w:jc w:val="both"/>
        <w:rPr>
          <w:sz w:val="22"/>
          <w:szCs w:val="22"/>
        </w:rPr>
      </w:pPr>
      <w:r w:rsidRPr="00170C67">
        <w:rPr>
          <w:noProof/>
          <w:sz w:val="22"/>
          <w:szCs w:val="22"/>
        </w:rPr>
        <w:t>Hands-on</w:t>
      </w:r>
      <w:r w:rsidRPr="00170C67">
        <w:rPr>
          <w:sz w:val="22"/>
          <w:szCs w:val="22"/>
        </w:rPr>
        <w:t xml:space="preserve"> experience using </w:t>
      </w:r>
      <w:r w:rsidRPr="00170C67">
        <w:rPr>
          <w:b/>
          <w:sz w:val="22"/>
          <w:szCs w:val="22"/>
        </w:rPr>
        <w:t>Linux/ UNIX commands</w:t>
      </w:r>
      <w:r w:rsidRPr="00170C67">
        <w:rPr>
          <w:sz w:val="22"/>
          <w:szCs w:val="22"/>
        </w:rPr>
        <w:t xml:space="preserve"> and Shell scripting.</w:t>
      </w:r>
    </w:p>
    <w:p w14:paraId="5D7D44A8" w14:textId="77777777" w:rsidR="00170C67" w:rsidRPr="00170C67" w:rsidRDefault="00843931" w:rsidP="001A1B39">
      <w:pPr>
        <w:pStyle w:val="ListParagraph"/>
        <w:numPr>
          <w:ilvl w:val="0"/>
          <w:numId w:val="10"/>
        </w:numPr>
        <w:ind w:left="426" w:hanging="426"/>
        <w:jc w:val="both"/>
        <w:rPr>
          <w:sz w:val="22"/>
          <w:szCs w:val="22"/>
        </w:rPr>
      </w:pPr>
      <w:r w:rsidRPr="00170C67">
        <w:rPr>
          <w:sz w:val="22"/>
          <w:szCs w:val="22"/>
        </w:rPr>
        <w:t xml:space="preserve">Good experience in </w:t>
      </w:r>
      <w:r w:rsidRPr="00170C67">
        <w:rPr>
          <w:b/>
          <w:sz w:val="22"/>
          <w:szCs w:val="22"/>
        </w:rPr>
        <w:t>Database testing</w:t>
      </w:r>
      <w:r w:rsidR="00FB05CE" w:rsidRPr="00170C67">
        <w:rPr>
          <w:sz w:val="22"/>
          <w:szCs w:val="22"/>
        </w:rPr>
        <w:t xml:space="preserve"> using programming</w:t>
      </w:r>
      <w:r w:rsidRPr="00170C67">
        <w:rPr>
          <w:sz w:val="22"/>
          <w:szCs w:val="22"/>
        </w:rPr>
        <w:t xml:space="preserve">, </w:t>
      </w:r>
      <w:r w:rsidRPr="009800A8">
        <w:rPr>
          <w:b/>
          <w:sz w:val="22"/>
          <w:szCs w:val="22"/>
        </w:rPr>
        <w:t xml:space="preserve">designing </w:t>
      </w:r>
      <w:r w:rsidR="00170C67" w:rsidRPr="009800A8">
        <w:rPr>
          <w:b/>
          <w:sz w:val="22"/>
          <w:szCs w:val="22"/>
        </w:rPr>
        <w:t xml:space="preserve">SQL queries, </w:t>
      </w:r>
      <w:r w:rsidR="009800A8" w:rsidRPr="009800A8">
        <w:rPr>
          <w:b/>
          <w:sz w:val="22"/>
          <w:szCs w:val="22"/>
        </w:rPr>
        <w:t>joins</w:t>
      </w:r>
      <w:r w:rsidR="00170C67" w:rsidRPr="009800A8">
        <w:rPr>
          <w:b/>
          <w:sz w:val="22"/>
          <w:szCs w:val="22"/>
        </w:rPr>
        <w:t>.</w:t>
      </w:r>
    </w:p>
    <w:p w14:paraId="29BFC1FD" w14:textId="77777777" w:rsidR="00FF429A" w:rsidRDefault="00A230BD" w:rsidP="001A1B39">
      <w:pPr>
        <w:pStyle w:val="ListParagraph"/>
        <w:numPr>
          <w:ilvl w:val="0"/>
          <w:numId w:val="10"/>
        </w:numPr>
        <w:ind w:left="426" w:hanging="426"/>
        <w:jc w:val="both"/>
        <w:rPr>
          <w:sz w:val="22"/>
          <w:szCs w:val="22"/>
        </w:rPr>
      </w:pPr>
      <w:r w:rsidRPr="00FF429A">
        <w:rPr>
          <w:sz w:val="22"/>
          <w:szCs w:val="22"/>
        </w:rPr>
        <w:t>Participation</w:t>
      </w:r>
      <w:r w:rsidR="00843931" w:rsidRPr="00FF429A">
        <w:rPr>
          <w:sz w:val="22"/>
          <w:szCs w:val="22"/>
        </w:rPr>
        <w:t xml:space="preserve"> in test case writing, analysis, review, execution, planning, bug raising strategy, requirement review.</w:t>
      </w:r>
    </w:p>
    <w:p w14:paraId="3C81E266" w14:textId="77777777" w:rsidR="00FF429A" w:rsidRDefault="00843931" w:rsidP="001A1B39">
      <w:pPr>
        <w:pStyle w:val="ListParagraph"/>
        <w:numPr>
          <w:ilvl w:val="0"/>
          <w:numId w:val="10"/>
        </w:numPr>
        <w:ind w:left="426" w:hanging="426"/>
        <w:jc w:val="both"/>
        <w:rPr>
          <w:sz w:val="22"/>
          <w:szCs w:val="22"/>
        </w:rPr>
      </w:pPr>
      <w:r w:rsidRPr="00FF429A">
        <w:rPr>
          <w:sz w:val="22"/>
          <w:szCs w:val="22"/>
        </w:rPr>
        <w:t xml:space="preserve">Interaction with </w:t>
      </w:r>
      <w:r w:rsidR="007C73DF" w:rsidRPr="00FF429A">
        <w:rPr>
          <w:sz w:val="22"/>
          <w:szCs w:val="22"/>
        </w:rPr>
        <w:t xml:space="preserve">the </w:t>
      </w:r>
      <w:r w:rsidRPr="00FF429A">
        <w:rPr>
          <w:noProof/>
          <w:sz w:val="22"/>
          <w:szCs w:val="22"/>
        </w:rPr>
        <w:t>customer</w:t>
      </w:r>
      <w:r w:rsidRPr="00FF429A">
        <w:rPr>
          <w:sz w:val="22"/>
          <w:szCs w:val="22"/>
        </w:rPr>
        <w:t xml:space="preserve">, providing </w:t>
      </w:r>
      <w:r w:rsidRPr="00FF429A">
        <w:rPr>
          <w:b/>
          <w:sz w:val="22"/>
          <w:szCs w:val="22"/>
        </w:rPr>
        <w:t xml:space="preserve">product demo, go live </w:t>
      </w:r>
      <w:r w:rsidRPr="00FF429A">
        <w:rPr>
          <w:b/>
          <w:noProof/>
          <w:sz w:val="22"/>
          <w:szCs w:val="22"/>
        </w:rPr>
        <w:t>sign</w:t>
      </w:r>
      <w:r w:rsidR="007C73DF" w:rsidRPr="00FF429A">
        <w:rPr>
          <w:b/>
          <w:noProof/>
          <w:sz w:val="22"/>
          <w:szCs w:val="22"/>
        </w:rPr>
        <w:t>-</w:t>
      </w:r>
      <w:r w:rsidRPr="00FF429A">
        <w:rPr>
          <w:b/>
          <w:noProof/>
          <w:sz w:val="22"/>
          <w:szCs w:val="22"/>
        </w:rPr>
        <w:t>offs</w:t>
      </w:r>
      <w:r w:rsidRPr="00FF429A">
        <w:rPr>
          <w:sz w:val="22"/>
          <w:szCs w:val="22"/>
        </w:rPr>
        <w:t xml:space="preserve"> and presentations.</w:t>
      </w:r>
    </w:p>
    <w:p w14:paraId="5DD73493" w14:textId="77777777" w:rsidR="00843931" w:rsidRPr="00FF429A" w:rsidRDefault="00CB4A6F" w:rsidP="001A1B39">
      <w:pPr>
        <w:pStyle w:val="ListParagraph"/>
        <w:numPr>
          <w:ilvl w:val="0"/>
          <w:numId w:val="10"/>
        </w:numPr>
        <w:ind w:left="426" w:hanging="426"/>
        <w:jc w:val="both"/>
        <w:rPr>
          <w:sz w:val="22"/>
          <w:szCs w:val="22"/>
        </w:rPr>
      </w:pPr>
      <w:r>
        <w:rPr>
          <w:b/>
          <w:sz w:val="22"/>
          <w:szCs w:val="22"/>
        </w:rPr>
        <w:t xml:space="preserve">Team leader for up-to </w:t>
      </w:r>
      <w:r w:rsidR="009800A8" w:rsidRPr="00FF429A">
        <w:rPr>
          <w:b/>
          <w:sz w:val="22"/>
          <w:szCs w:val="22"/>
        </w:rPr>
        <w:t>1</w:t>
      </w:r>
      <w:r w:rsidR="00843931" w:rsidRPr="00FF429A">
        <w:rPr>
          <w:b/>
          <w:sz w:val="22"/>
          <w:szCs w:val="22"/>
        </w:rPr>
        <w:t>5 persons</w:t>
      </w:r>
      <w:r w:rsidR="00D34FC7" w:rsidRPr="00FF429A">
        <w:rPr>
          <w:b/>
          <w:sz w:val="22"/>
          <w:szCs w:val="22"/>
        </w:rPr>
        <w:t xml:space="preserve"> </w:t>
      </w:r>
      <w:r w:rsidR="00843931" w:rsidRPr="00FF429A">
        <w:rPr>
          <w:sz w:val="22"/>
          <w:szCs w:val="22"/>
        </w:rPr>
        <w:t>and</w:t>
      </w:r>
      <w:r w:rsidR="00D34FC7" w:rsidRPr="00FF429A">
        <w:rPr>
          <w:sz w:val="22"/>
          <w:szCs w:val="22"/>
        </w:rPr>
        <w:t xml:space="preserve"> </w:t>
      </w:r>
      <w:r w:rsidR="00843931" w:rsidRPr="00FF429A">
        <w:rPr>
          <w:sz w:val="22"/>
          <w:szCs w:val="22"/>
        </w:rPr>
        <w:t xml:space="preserve">manage </w:t>
      </w:r>
      <w:r w:rsidR="00FB05CE" w:rsidRPr="00FF429A">
        <w:rPr>
          <w:sz w:val="22"/>
          <w:szCs w:val="22"/>
        </w:rPr>
        <w:t xml:space="preserve">QA team </w:t>
      </w:r>
      <w:r w:rsidR="00843931" w:rsidRPr="00FF429A">
        <w:rPr>
          <w:noProof/>
          <w:sz w:val="22"/>
          <w:szCs w:val="22"/>
        </w:rPr>
        <w:t>day</w:t>
      </w:r>
      <w:r w:rsidR="00843931" w:rsidRPr="00FF429A">
        <w:rPr>
          <w:sz w:val="22"/>
          <w:szCs w:val="22"/>
        </w:rPr>
        <w:t xml:space="preserve"> to day operations (</w:t>
      </w:r>
      <w:r w:rsidR="00FB05CE" w:rsidRPr="00FF429A">
        <w:rPr>
          <w:sz w:val="22"/>
          <w:szCs w:val="22"/>
        </w:rPr>
        <w:t>5</w:t>
      </w:r>
      <w:r w:rsidR="00843931" w:rsidRPr="00FF429A">
        <w:rPr>
          <w:sz w:val="22"/>
          <w:szCs w:val="22"/>
        </w:rPr>
        <w:t xml:space="preserve"> yrs).</w:t>
      </w:r>
    </w:p>
    <w:p w14:paraId="2408DD38" w14:textId="77777777" w:rsidR="00262F5E" w:rsidRDefault="00262F5E" w:rsidP="00843931">
      <w:pPr>
        <w:rPr>
          <w:sz w:val="22"/>
          <w:szCs w:val="22"/>
        </w:rPr>
      </w:pPr>
    </w:p>
    <w:p w14:paraId="031B83D1" w14:textId="77777777" w:rsidR="00BD569E" w:rsidRPr="00FC16DF" w:rsidRDefault="00BD569E" w:rsidP="00843931">
      <w:pPr>
        <w:rPr>
          <w:b/>
          <w:sz w:val="22"/>
          <w:szCs w:val="22"/>
        </w:rPr>
      </w:pPr>
    </w:p>
    <w:p w14:paraId="519C8D91" w14:textId="77777777" w:rsidR="00843931" w:rsidRPr="00FC16DF" w:rsidRDefault="00843931" w:rsidP="00843931">
      <w:pPr>
        <w:rPr>
          <w:b/>
          <w:sz w:val="22"/>
          <w:szCs w:val="22"/>
        </w:rPr>
      </w:pPr>
      <w:r w:rsidRPr="00FC16DF">
        <w:rPr>
          <w:b/>
          <w:sz w:val="22"/>
          <w:szCs w:val="22"/>
        </w:rPr>
        <w:t>Domain Experience:</w:t>
      </w:r>
    </w:p>
    <w:p w14:paraId="7DEFC6B2" w14:textId="77777777" w:rsidR="00D665B5" w:rsidRPr="00FC16DF" w:rsidRDefault="00843931" w:rsidP="00F501A5">
      <w:pPr>
        <w:rPr>
          <w:b/>
          <w:sz w:val="22"/>
          <w:szCs w:val="22"/>
          <w:u w:val="single"/>
        </w:rPr>
      </w:pPr>
      <w:r w:rsidRPr="00FC16DF">
        <w:rPr>
          <w:noProof/>
          <w:sz w:val="22"/>
          <w:szCs w:val="22"/>
        </w:rPr>
        <w:t>E</w:t>
      </w:r>
      <w:r w:rsidR="007C73DF" w:rsidRPr="00FC16DF">
        <w:rPr>
          <w:noProof/>
          <w:sz w:val="22"/>
          <w:szCs w:val="22"/>
        </w:rPr>
        <w:t>-</w:t>
      </w:r>
      <w:r w:rsidRPr="00FC16DF">
        <w:rPr>
          <w:noProof/>
          <w:sz w:val="22"/>
          <w:szCs w:val="22"/>
        </w:rPr>
        <w:t>commerce</w:t>
      </w:r>
      <w:r w:rsidRPr="00FC16DF">
        <w:rPr>
          <w:sz w:val="22"/>
          <w:szCs w:val="22"/>
        </w:rPr>
        <w:t>- 4 yrs, Education and Media- 2 yrs, Telecom- 4 yrs, Security &amp; Access Control – 3 yrs</w:t>
      </w:r>
    </w:p>
    <w:p w14:paraId="72A69565" w14:textId="77777777" w:rsidR="00262F5E" w:rsidRDefault="00262F5E" w:rsidP="00843931">
      <w:pPr>
        <w:jc w:val="both"/>
        <w:rPr>
          <w:b/>
          <w:sz w:val="18"/>
          <w:szCs w:val="18"/>
          <w:u w:val="single"/>
        </w:rPr>
      </w:pPr>
    </w:p>
    <w:p w14:paraId="7BBE31E8" w14:textId="77777777" w:rsidR="00262F5E" w:rsidRDefault="00262F5E" w:rsidP="00843931">
      <w:pPr>
        <w:jc w:val="both"/>
        <w:rPr>
          <w:b/>
          <w:sz w:val="18"/>
          <w:szCs w:val="18"/>
          <w:u w:val="single"/>
        </w:rPr>
      </w:pPr>
    </w:p>
    <w:p w14:paraId="4A8D98FA" w14:textId="77777777" w:rsidR="00262F5E" w:rsidRDefault="00262F5E" w:rsidP="00843931">
      <w:pPr>
        <w:jc w:val="both"/>
        <w:rPr>
          <w:b/>
          <w:sz w:val="18"/>
          <w:szCs w:val="18"/>
          <w:u w:val="single"/>
        </w:rPr>
      </w:pPr>
    </w:p>
    <w:p w14:paraId="353286DD" w14:textId="77777777" w:rsidR="00262F5E" w:rsidRDefault="00262F5E" w:rsidP="00843931">
      <w:pPr>
        <w:jc w:val="both"/>
        <w:rPr>
          <w:b/>
          <w:sz w:val="18"/>
          <w:szCs w:val="18"/>
          <w:u w:val="single"/>
        </w:rPr>
      </w:pPr>
    </w:p>
    <w:p w14:paraId="6E6C902B" w14:textId="77777777" w:rsidR="00262F5E" w:rsidRDefault="00262F5E" w:rsidP="00843931">
      <w:pPr>
        <w:jc w:val="both"/>
        <w:rPr>
          <w:b/>
          <w:sz w:val="18"/>
          <w:szCs w:val="18"/>
          <w:u w:val="single"/>
        </w:rPr>
      </w:pPr>
    </w:p>
    <w:p w14:paraId="55E3B130" w14:textId="77777777" w:rsidR="00262F5E" w:rsidRDefault="00262F5E" w:rsidP="00843931">
      <w:pPr>
        <w:jc w:val="both"/>
        <w:rPr>
          <w:b/>
          <w:sz w:val="18"/>
          <w:szCs w:val="18"/>
          <w:u w:val="single"/>
        </w:rPr>
      </w:pPr>
    </w:p>
    <w:p w14:paraId="1B116A1D" w14:textId="77777777" w:rsidR="00262F5E" w:rsidRDefault="00262F5E" w:rsidP="00843931">
      <w:pPr>
        <w:jc w:val="both"/>
        <w:rPr>
          <w:b/>
          <w:sz w:val="18"/>
          <w:szCs w:val="18"/>
          <w:u w:val="single"/>
        </w:rPr>
      </w:pPr>
    </w:p>
    <w:p w14:paraId="06208EB0" w14:textId="77777777" w:rsidR="00262F5E" w:rsidRDefault="00262F5E" w:rsidP="00843931">
      <w:pPr>
        <w:jc w:val="both"/>
        <w:rPr>
          <w:b/>
          <w:sz w:val="18"/>
          <w:szCs w:val="18"/>
          <w:u w:val="single"/>
        </w:rPr>
      </w:pPr>
    </w:p>
    <w:p w14:paraId="2A0EB999" w14:textId="77777777" w:rsidR="00262F5E" w:rsidRDefault="00262F5E" w:rsidP="00262F5E">
      <w:pPr>
        <w:rPr>
          <w:sz w:val="22"/>
          <w:szCs w:val="22"/>
        </w:rPr>
      </w:pPr>
      <w:r w:rsidRPr="00C560BB">
        <w:rPr>
          <w:sz w:val="22"/>
          <w:szCs w:val="22"/>
        </w:rPr>
        <w:t>Project Experience:</w:t>
      </w:r>
    </w:p>
    <w:p w14:paraId="11F2FD40" w14:textId="77777777" w:rsidR="004A642F" w:rsidRDefault="004A642F" w:rsidP="00262F5E">
      <w:pPr>
        <w:rPr>
          <w:sz w:val="22"/>
          <w:szCs w:val="22"/>
        </w:rPr>
      </w:pPr>
    </w:p>
    <w:p w14:paraId="31EA2B7C" w14:textId="77777777" w:rsidR="00E06E58" w:rsidRPr="004A642F" w:rsidRDefault="00E06E58" w:rsidP="00262F5E">
      <w:pPr>
        <w:rPr>
          <w:sz w:val="22"/>
          <w:szCs w:val="22"/>
        </w:rPr>
      </w:pPr>
      <w:r w:rsidRPr="004A642F">
        <w:rPr>
          <w:b/>
          <w:sz w:val="22"/>
          <w:szCs w:val="22"/>
        </w:rPr>
        <w:t>Title</w:t>
      </w:r>
      <w:r>
        <w:rPr>
          <w:sz w:val="22"/>
          <w:szCs w:val="22"/>
        </w:rPr>
        <w:t xml:space="preserve">: </w:t>
      </w:r>
      <w:r w:rsidR="004A642F">
        <w:rPr>
          <w:sz w:val="22"/>
          <w:szCs w:val="22"/>
        </w:rPr>
        <w:t xml:space="preserve">                       </w:t>
      </w:r>
      <w:r w:rsidRPr="004A642F">
        <w:rPr>
          <w:sz w:val="22"/>
          <w:szCs w:val="22"/>
        </w:rPr>
        <w:t>Ecommerce Front End GUI and REST API Te</w:t>
      </w:r>
      <w:r w:rsidR="004A642F">
        <w:rPr>
          <w:sz w:val="22"/>
          <w:szCs w:val="22"/>
        </w:rPr>
        <w:t>st Automation for Online Gaming</w:t>
      </w:r>
    </w:p>
    <w:p w14:paraId="7F930677" w14:textId="77777777" w:rsidR="00E06E58" w:rsidRDefault="00E06E58" w:rsidP="00262F5E">
      <w:pPr>
        <w:rPr>
          <w:sz w:val="22"/>
          <w:szCs w:val="22"/>
        </w:rPr>
      </w:pPr>
      <w:r w:rsidRPr="004A642F">
        <w:rPr>
          <w:b/>
          <w:sz w:val="22"/>
          <w:szCs w:val="22"/>
        </w:rPr>
        <w:t>Domain &amp; Duration</w:t>
      </w:r>
      <w:r w:rsidRPr="004A642F">
        <w:rPr>
          <w:sz w:val="22"/>
          <w:szCs w:val="22"/>
        </w:rPr>
        <w:t xml:space="preserve">: Ecommerce </w:t>
      </w:r>
      <w:r w:rsidR="00F46888">
        <w:rPr>
          <w:sz w:val="22"/>
          <w:szCs w:val="22"/>
        </w:rPr>
        <w:t>and 2.5</w:t>
      </w:r>
      <w:r w:rsidRPr="004A642F">
        <w:rPr>
          <w:sz w:val="22"/>
          <w:szCs w:val="22"/>
        </w:rPr>
        <w:t xml:space="preserve"> years</w:t>
      </w:r>
    </w:p>
    <w:p w14:paraId="466BFBF1" w14:textId="77777777" w:rsidR="00620980" w:rsidRPr="004A642F" w:rsidRDefault="00620980" w:rsidP="00262F5E">
      <w:pPr>
        <w:rPr>
          <w:sz w:val="22"/>
          <w:szCs w:val="22"/>
        </w:rPr>
      </w:pPr>
      <w:r w:rsidRPr="00620980">
        <w:rPr>
          <w:b/>
          <w:sz w:val="22"/>
          <w:szCs w:val="22"/>
        </w:rPr>
        <w:t>Team Size:</w:t>
      </w:r>
      <w:r>
        <w:rPr>
          <w:sz w:val="22"/>
          <w:szCs w:val="22"/>
        </w:rPr>
        <w:t xml:space="preserve">               15</w:t>
      </w:r>
    </w:p>
    <w:p w14:paraId="37AD1801" w14:textId="77777777" w:rsidR="00E06E58" w:rsidRPr="004A642F" w:rsidRDefault="00E06E58" w:rsidP="00262F5E">
      <w:pPr>
        <w:rPr>
          <w:sz w:val="22"/>
          <w:szCs w:val="22"/>
        </w:rPr>
      </w:pPr>
      <w:r w:rsidRPr="004A642F">
        <w:rPr>
          <w:b/>
          <w:sz w:val="22"/>
          <w:szCs w:val="22"/>
        </w:rPr>
        <w:t>Tools Used:</w:t>
      </w:r>
      <w:r w:rsidRPr="004A642F">
        <w:rPr>
          <w:sz w:val="22"/>
          <w:szCs w:val="22"/>
        </w:rPr>
        <w:t xml:space="preserve"> </w:t>
      </w:r>
      <w:r w:rsidR="004A642F">
        <w:rPr>
          <w:sz w:val="22"/>
          <w:szCs w:val="22"/>
        </w:rPr>
        <w:t xml:space="preserve">             </w:t>
      </w:r>
      <w:r w:rsidRPr="004A642F">
        <w:rPr>
          <w:sz w:val="22"/>
          <w:szCs w:val="22"/>
        </w:rPr>
        <w:t xml:space="preserve">Selenium WebDriver, </w:t>
      </w:r>
      <w:r w:rsidRPr="00D23738">
        <w:rPr>
          <w:b/>
          <w:sz w:val="22"/>
          <w:szCs w:val="22"/>
        </w:rPr>
        <w:t>R</w:t>
      </w:r>
      <w:r w:rsidR="00D23738" w:rsidRPr="00D23738">
        <w:rPr>
          <w:b/>
          <w:sz w:val="22"/>
          <w:szCs w:val="22"/>
        </w:rPr>
        <w:t>EST</w:t>
      </w:r>
      <w:r w:rsidRPr="00D23738">
        <w:rPr>
          <w:b/>
          <w:sz w:val="22"/>
          <w:szCs w:val="22"/>
        </w:rPr>
        <w:t xml:space="preserve"> Assured</w:t>
      </w:r>
      <w:r w:rsidRPr="004A642F">
        <w:rPr>
          <w:sz w:val="22"/>
          <w:szCs w:val="22"/>
        </w:rPr>
        <w:t>, Cucumber, Maven</w:t>
      </w:r>
    </w:p>
    <w:p w14:paraId="067EB4D6" w14:textId="77777777" w:rsidR="007536EF" w:rsidRDefault="00E06E58" w:rsidP="00E06E58">
      <w:pPr>
        <w:rPr>
          <w:sz w:val="22"/>
          <w:szCs w:val="22"/>
        </w:rPr>
      </w:pPr>
      <w:r w:rsidRPr="004A642F">
        <w:rPr>
          <w:b/>
          <w:sz w:val="22"/>
          <w:szCs w:val="22"/>
        </w:rPr>
        <w:t>Description</w:t>
      </w:r>
      <w:r>
        <w:rPr>
          <w:sz w:val="22"/>
          <w:szCs w:val="22"/>
        </w:rPr>
        <w:t xml:space="preserve">: </w:t>
      </w:r>
    </w:p>
    <w:p w14:paraId="45EC1A62" w14:textId="77777777" w:rsidR="004A642F" w:rsidRDefault="00E06E58" w:rsidP="00E06E58">
      <w:pPr>
        <w:rPr>
          <w:sz w:val="22"/>
          <w:szCs w:val="22"/>
        </w:rPr>
      </w:pPr>
      <w:r>
        <w:rPr>
          <w:sz w:val="22"/>
          <w:szCs w:val="22"/>
        </w:rPr>
        <w:t xml:space="preserve">Project is about </w:t>
      </w:r>
      <w:r w:rsidR="007536EF" w:rsidRPr="007536EF">
        <w:rPr>
          <w:b/>
          <w:sz w:val="22"/>
          <w:szCs w:val="22"/>
        </w:rPr>
        <w:t>End User portal for publishing different types of games</w:t>
      </w:r>
      <w:r w:rsidR="007536EF">
        <w:rPr>
          <w:sz w:val="22"/>
          <w:szCs w:val="22"/>
        </w:rPr>
        <w:t xml:space="preserve"> and user journey to search latest published games, buy or subscribe to games, add funds. User journey in multiple languages based on targeted country of sale.</w:t>
      </w:r>
      <w:r w:rsidR="000D40A5">
        <w:rPr>
          <w:sz w:val="22"/>
          <w:szCs w:val="22"/>
        </w:rPr>
        <w:t xml:space="preserve"> Validated relevant REST API at each stage.</w:t>
      </w:r>
    </w:p>
    <w:p w14:paraId="0DBCF4A0" w14:textId="77777777" w:rsidR="00C560BB" w:rsidRPr="004A642F" w:rsidRDefault="00E06E58" w:rsidP="00262F5E">
      <w:pPr>
        <w:rPr>
          <w:b/>
          <w:sz w:val="22"/>
          <w:szCs w:val="22"/>
        </w:rPr>
      </w:pPr>
      <w:r w:rsidRPr="004A642F">
        <w:rPr>
          <w:b/>
          <w:sz w:val="22"/>
          <w:szCs w:val="22"/>
        </w:rPr>
        <w:t>Responsibility and Work Done:</w:t>
      </w:r>
    </w:p>
    <w:p w14:paraId="25015B7E" w14:textId="77777777" w:rsidR="00C560BB" w:rsidRDefault="00C560BB" w:rsidP="00C560BB">
      <w:pPr>
        <w:pStyle w:val="ListParagraph"/>
        <w:numPr>
          <w:ilvl w:val="0"/>
          <w:numId w:val="4"/>
        </w:numPr>
        <w:rPr>
          <w:sz w:val="22"/>
          <w:szCs w:val="22"/>
        </w:rPr>
      </w:pPr>
      <w:r w:rsidRPr="00D33121">
        <w:rPr>
          <w:b/>
          <w:sz w:val="22"/>
          <w:szCs w:val="22"/>
        </w:rPr>
        <w:t>Achieved 30% time and cost saving</w:t>
      </w:r>
      <w:r>
        <w:rPr>
          <w:sz w:val="22"/>
          <w:szCs w:val="22"/>
        </w:rPr>
        <w:t xml:space="preserve"> in Regression testing using Automation framework.</w:t>
      </w:r>
    </w:p>
    <w:p w14:paraId="401FC18C" w14:textId="77777777" w:rsidR="00C560BB" w:rsidRDefault="00C560BB" w:rsidP="00C560BB">
      <w:pPr>
        <w:pStyle w:val="ListParagraph"/>
        <w:numPr>
          <w:ilvl w:val="0"/>
          <w:numId w:val="4"/>
        </w:numPr>
        <w:rPr>
          <w:sz w:val="22"/>
          <w:szCs w:val="22"/>
        </w:rPr>
      </w:pPr>
      <w:r>
        <w:rPr>
          <w:sz w:val="22"/>
          <w:szCs w:val="22"/>
        </w:rPr>
        <w:t>Implemented CI/ CD pipeline using Jenkins.</w:t>
      </w:r>
    </w:p>
    <w:p w14:paraId="1D50EA5C" w14:textId="77777777" w:rsidR="00C560BB" w:rsidRDefault="00C560BB" w:rsidP="00C560BB">
      <w:pPr>
        <w:pStyle w:val="ListParagraph"/>
        <w:numPr>
          <w:ilvl w:val="0"/>
          <w:numId w:val="4"/>
        </w:numPr>
        <w:rPr>
          <w:sz w:val="22"/>
          <w:szCs w:val="22"/>
        </w:rPr>
      </w:pPr>
      <w:r>
        <w:rPr>
          <w:sz w:val="22"/>
          <w:szCs w:val="22"/>
        </w:rPr>
        <w:t>Sprint wise delivery demonstration.</w:t>
      </w:r>
    </w:p>
    <w:p w14:paraId="443B7E60" w14:textId="77777777" w:rsidR="00262F5E" w:rsidRDefault="00C560BB" w:rsidP="00262F5E">
      <w:pPr>
        <w:pStyle w:val="ListParagraph"/>
        <w:numPr>
          <w:ilvl w:val="0"/>
          <w:numId w:val="4"/>
        </w:numPr>
        <w:rPr>
          <w:sz w:val="22"/>
          <w:szCs w:val="22"/>
        </w:rPr>
      </w:pPr>
      <w:r w:rsidRPr="00C560BB">
        <w:rPr>
          <w:sz w:val="22"/>
          <w:szCs w:val="22"/>
        </w:rPr>
        <w:t xml:space="preserve">White box </w:t>
      </w:r>
      <w:r>
        <w:rPr>
          <w:sz w:val="22"/>
          <w:szCs w:val="22"/>
        </w:rPr>
        <w:t xml:space="preserve">(GUI + API) </w:t>
      </w:r>
      <w:r w:rsidRPr="00C560BB">
        <w:rPr>
          <w:sz w:val="22"/>
          <w:szCs w:val="22"/>
        </w:rPr>
        <w:t xml:space="preserve">test automation for important scenarios </w:t>
      </w:r>
      <w:r w:rsidR="00262F5E" w:rsidRPr="00C560BB">
        <w:rPr>
          <w:sz w:val="22"/>
          <w:szCs w:val="22"/>
        </w:rPr>
        <w:t>Login</w:t>
      </w:r>
      <w:r>
        <w:rPr>
          <w:sz w:val="22"/>
          <w:szCs w:val="22"/>
        </w:rPr>
        <w:t>, Browse, Search and Checkout for worldwide region based customers with multi language GUI.</w:t>
      </w:r>
    </w:p>
    <w:p w14:paraId="396BF022" w14:textId="77777777" w:rsidR="00C560BB" w:rsidRPr="00D33121" w:rsidRDefault="00C560BB" w:rsidP="00262F5E">
      <w:pPr>
        <w:pStyle w:val="ListParagraph"/>
        <w:numPr>
          <w:ilvl w:val="0"/>
          <w:numId w:val="4"/>
        </w:numPr>
        <w:rPr>
          <w:b/>
          <w:sz w:val="22"/>
          <w:szCs w:val="22"/>
        </w:rPr>
      </w:pPr>
      <w:r w:rsidRPr="00D33121">
        <w:rPr>
          <w:b/>
          <w:sz w:val="22"/>
          <w:szCs w:val="22"/>
        </w:rPr>
        <w:t>Implementation using Hybrid (BDD + Data Driven) framework.</w:t>
      </w:r>
    </w:p>
    <w:p w14:paraId="7CE81839" w14:textId="77777777" w:rsidR="00C560BB" w:rsidRDefault="00C560BB" w:rsidP="00262F5E">
      <w:pPr>
        <w:pStyle w:val="ListParagraph"/>
        <w:numPr>
          <w:ilvl w:val="0"/>
          <w:numId w:val="4"/>
        </w:numPr>
        <w:rPr>
          <w:sz w:val="22"/>
          <w:szCs w:val="22"/>
        </w:rPr>
      </w:pPr>
      <w:r>
        <w:rPr>
          <w:sz w:val="22"/>
          <w:szCs w:val="22"/>
        </w:rPr>
        <w:t>Technology used Java, Rest Assured, WebDriver, Cucumber, Maven and Apache POI.</w:t>
      </w:r>
    </w:p>
    <w:p w14:paraId="6EF634AC" w14:textId="77777777" w:rsidR="00C560BB" w:rsidRPr="00D33121" w:rsidRDefault="00C560BB" w:rsidP="00C560BB">
      <w:pPr>
        <w:pStyle w:val="ListParagraph"/>
        <w:numPr>
          <w:ilvl w:val="0"/>
          <w:numId w:val="4"/>
        </w:numPr>
        <w:rPr>
          <w:b/>
          <w:sz w:val="22"/>
          <w:szCs w:val="22"/>
        </w:rPr>
      </w:pPr>
      <w:r w:rsidRPr="00D33121">
        <w:rPr>
          <w:b/>
          <w:sz w:val="22"/>
          <w:szCs w:val="22"/>
        </w:rPr>
        <w:t>Page Object designed for 20+ pages.</w:t>
      </w:r>
    </w:p>
    <w:p w14:paraId="764F8EF6" w14:textId="77777777" w:rsidR="00C560BB" w:rsidRDefault="00C560BB" w:rsidP="00C560BB">
      <w:pPr>
        <w:pStyle w:val="ListParagraph"/>
        <w:numPr>
          <w:ilvl w:val="0"/>
          <w:numId w:val="4"/>
        </w:numPr>
        <w:rPr>
          <w:sz w:val="22"/>
          <w:szCs w:val="22"/>
        </w:rPr>
      </w:pPr>
      <w:r w:rsidRPr="00C560BB">
        <w:rPr>
          <w:sz w:val="22"/>
          <w:szCs w:val="22"/>
        </w:rPr>
        <w:t>Worked in a highly dynamic AGILE environment</w:t>
      </w:r>
      <w:r>
        <w:rPr>
          <w:sz w:val="22"/>
          <w:szCs w:val="22"/>
        </w:rPr>
        <w:t xml:space="preserve">, </w:t>
      </w:r>
      <w:r w:rsidRPr="00C560BB">
        <w:rPr>
          <w:sz w:val="22"/>
          <w:szCs w:val="22"/>
        </w:rPr>
        <w:t>participated in scrum and sprint meetings</w:t>
      </w:r>
      <w:r>
        <w:rPr>
          <w:sz w:val="22"/>
          <w:szCs w:val="22"/>
        </w:rPr>
        <w:t>.</w:t>
      </w:r>
    </w:p>
    <w:p w14:paraId="652C6388" w14:textId="77777777" w:rsidR="00253D32" w:rsidRDefault="00E06773" w:rsidP="004A642F">
      <w:pPr>
        <w:pStyle w:val="ListParagraph"/>
        <w:numPr>
          <w:ilvl w:val="0"/>
          <w:numId w:val="4"/>
        </w:numPr>
        <w:rPr>
          <w:sz w:val="22"/>
          <w:szCs w:val="22"/>
        </w:rPr>
      </w:pPr>
      <w:r>
        <w:rPr>
          <w:sz w:val="22"/>
          <w:szCs w:val="22"/>
        </w:rPr>
        <w:t>Team lead for up-to 15 members.</w:t>
      </w:r>
    </w:p>
    <w:p w14:paraId="72F35575" w14:textId="77777777" w:rsidR="00253D32" w:rsidRDefault="00253D32" w:rsidP="00A90BB5">
      <w:pPr>
        <w:rPr>
          <w:sz w:val="22"/>
          <w:szCs w:val="22"/>
        </w:rPr>
      </w:pPr>
    </w:p>
    <w:p w14:paraId="7C226FC6" w14:textId="77777777" w:rsidR="00D225F9" w:rsidRDefault="00D225F9" w:rsidP="00A90BB5">
      <w:pPr>
        <w:rPr>
          <w:sz w:val="22"/>
          <w:szCs w:val="22"/>
        </w:rPr>
      </w:pPr>
    </w:p>
    <w:p w14:paraId="5026EBF3" w14:textId="77777777" w:rsidR="00D225F9" w:rsidRDefault="00D225F9" w:rsidP="00A90BB5">
      <w:pPr>
        <w:rPr>
          <w:sz w:val="22"/>
          <w:szCs w:val="22"/>
        </w:rPr>
      </w:pPr>
    </w:p>
    <w:p w14:paraId="0036AE36" w14:textId="77777777" w:rsidR="00D225F9" w:rsidRDefault="00D225F9" w:rsidP="00A90BB5">
      <w:pPr>
        <w:rPr>
          <w:sz w:val="22"/>
          <w:szCs w:val="22"/>
        </w:rPr>
      </w:pPr>
    </w:p>
    <w:p w14:paraId="4CC5F46E" w14:textId="77777777" w:rsidR="00253D32" w:rsidRPr="004A642F" w:rsidRDefault="00253D32" w:rsidP="00253D32">
      <w:pPr>
        <w:rPr>
          <w:sz w:val="22"/>
          <w:szCs w:val="22"/>
        </w:rPr>
      </w:pPr>
      <w:r w:rsidRPr="004A642F">
        <w:rPr>
          <w:b/>
          <w:sz w:val="22"/>
          <w:szCs w:val="22"/>
        </w:rPr>
        <w:t>Title</w:t>
      </w:r>
      <w:r>
        <w:rPr>
          <w:sz w:val="22"/>
          <w:szCs w:val="22"/>
        </w:rPr>
        <w:t xml:space="preserve">:                        </w:t>
      </w:r>
      <w:r w:rsidRPr="00253D32">
        <w:rPr>
          <w:sz w:val="22"/>
          <w:szCs w:val="22"/>
        </w:rPr>
        <w:t>Frond End User Journey Validation for Airlines Domain Website</w:t>
      </w:r>
    </w:p>
    <w:p w14:paraId="613EFD3F" w14:textId="77777777" w:rsidR="00253D32" w:rsidRDefault="00253D32" w:rsidP="00253D32">
      <w:pPr>
        <w:rPr>
          <w:sz w:val="22"/>
          <w:szCs w:val="22"/>
        </w:rPr>
      </w:pPr>
      <w:r w:rsidRPr="004A642F">
        <w:rPr>
          <w:b/>
          <w:sz w:val="22"/>
          <w:szCs w:val="22"/>
        </w:rPr>
        <w:t>Domain &amp; Duration</w:t>
      </w:r>
      <w:r w:rsidRPr="004A642F">
        <w:rPr>
          <w:sz w:val="22"/>
          <w:szCs w:val="22"/>
        </w:rPr>
        <w:t xml:space="preserve">: Ecommerce </w:t>
      </w:r>
      <w:r>
        <w:rPr>
          <w:sz w:val="22"/>
          <w:szCs w:val="22"/>
        </w:rPr>
        <w:t>and 1</w:t>
      </w:r>
      <w:r w:rsidR="00F46888">
        <w:rPr>
          <w:sz w:val="22"/>
          <w:szCs w:val="22"/>
        </w:rPr>
        <w:t>.5</w:t>
      </w:r>
      <w:r>
        <w:rPr>
          <w:sz w:val="22"/>
          <w:szCs w:val="22"/>
        </w:rPr>
        <w:t xml:space="preserve"> year</w:t>
      </w:r>
    </w:p>
    <w:p w14:paraId="48864795" w14:textId="77777777" w:rsidR="00620980" w:rsidRPr="004A642F" w:rsidRDefault="00620980" w:rsidP="00253D32">
      <w:pPr>
        <w:rPr>
          <w:sz w:val="22"/>
          <w:szCs w:val="22"/>
        </w:rPr>
      </w:pPr>
      <w:r w:rsidRPr="00620980">
        <w:rPr>
          <w:b/>
          <w:sz w:val="22"/>
          <w:szCs w:val="22"/>
        </w:rPr>
        <w:t>Team Size:</w:t>
      </w:r>
      <w:r>
        <w:rPr>
          <w:sz w:val="22"/>
          <w:szCs w:val="22"/>
        </w:rPr>
        <w:t xml:space="preserve">               6</w:t>
      </w:r>
    </w:p>
    <w:p w14:paraId="6274F5F8" w14:textId="77777777" w:rsidR="00253D32" w:rsidRPr="004A642F" w:rsidRDefault="00253D32" w:rsidP="00253D32">
      <w:pPr>
        <w:rPr>
          <w:sz w:val="22"/>
          <w:szCs w:val="22"/>
        </w:rPr>
      </w:pPr>
      <w:r w:rsidRPr="004A642F">
        <w:rPr>
          <w:b/>
          <w:sz w:val="22"/>
          <w:szCs w:val="22"/>
        </w:rPr>
        <w:t>Tools Used:</w:t>
      </w:r>
      <w:r w:rsidRPr="004A642F">
        <w:rPr>
          <w:sz w:val="22"/>
          <w:szCs w:val="22"/>
        </w:rPr>
        <w:t xml:space="preserve"> </w:t>
      </w:r>
      <w:r>
        <w:rPr>
          <w:sz w:val="22"/>
          <w:szCs w:val="22"/>
        </w:rPr>
        <w:t xml:space="preserve">             </w:t>
      </w:r>
      <w:r w:rsidR="0030070E">
        <w:rPr>
          <w:sz w:val="22"/>
          <w:szCs w:val="22"/>
        </w:rPr>
        <w:t xml:space="preserve">Java, </w:t>
      </w:r>
      <w:r w:rsidRPr="004A642F">
        <w:rPr>
          <w:sz w:val="22"/>
          <w:szCs w:val="22"/>
        </w:rPr>
        <w:t xml:space="preserve">Selenium WebDriver, </w:t>
      </w:r>
      <w:r w:rsidR="0030070E">
        <w:rPr>
          <w:sz w:val="22"/>
          <w:szCs w:val="22"/>
        </w:rPr>
        <w:t>TestNG, Git</w:t>
      </w:r>
    </w:p>
    <w:p w14:paraId="3C0D18F0" w14:textId="77777777" w:rsidR="00253D32" w:rsidRDefault="00253D32" w:rsidP="00253D32">
      <w:pPr>
        <w:rPr>
          <w:sz w:val="22"/>
          <w:szCs w:val="22"/>
        </w:rPr>
      </w:pPr>
      <w:r w:rsidRPr="004A642F">
        <w:rPr>
          <w:b/>
          <w:sz w:val="22"/>
          <w:szCs w:val="22"/>
        </w:rPr>
        <w:t>Description</w:t>
      </w:r>
      <w:r>
        <w:rPr>
          <w:sz w:val="22"/>
          <w:szCs w:val="22"/>
        </w:rPr>
        <w:t xml:space="preserve">: </w:t>
      </w:r>
    </w:p>
    <w:p w14:paraId="5D8293F7" w14:textId="77777777" w:rsidR="000D40A5" w:rsidRDefault="000D40A5" w:rsidP="00253D32">
      <w:pPr>
        <w:rPr>
          <w:sz w:val="22"/>
          <w:szCs w:val="22"/>
        </w:rPr>
      </w:pPr>
      <w:r>
        <w:rPr>
          <w:sz w:val="22"/>
          <w:szCs w:val="22"/>
        </w:rPr>
        <w:t>Project is about End User journey</w:t>
      </w:r>
      <w:r w:rsidR="00280F2B">
        <w:rPr>
          <w:sz w:val="22"/>
          <w:szCs w:val="22"/>
        </w:rPr>
        <w:t xml:space="preserve"> while ticket booking, cancelling, searching for valid and invalid combination of source and destination airports.</w:t>
      </w:r>
    </w:p>
    <w:p w14:paraId="75735055" w14:textId="77777777" w:rsidR="00A90BB5" w:rsidRDefault="000D40A5" w:rsidP="00A90BB5">
      <w:pPr>
        <w:rPr>
          <w:b/>
          <w:sz w:val="22"/>
          <w:szCs w:val="22"/>
        </w:rPr>
      </w:pPr>
      <w:r w:rsidRPr="004A642F">
        <w:rPr>
          <w:b/>
          <w:sz w:val="22"/>
          <w:szCs w:val="22"/>
        </w:rPr>
        <w:t>Responsibility and Work Done:</w:t>
      </w:r>
    </w:p>
    <w:p w14:paraId="63DDB268" w14:textId="77777777" w:rsidR="00A90BB5" w:rsidRDefault="00A90BB5" w:rsidP="00A90BB5">
      <w:pPr>
        <w:pStyle w:val="ListParagraph"/>
        <w:numPr>
          <w:ilvl w:val="0"/>
          <w:numId w:val="9"/>
        </w:numPr>
        <w:rPr>
          <w:sz w:val="22"/>
          <w:szCs w:val="22"/>
        </w:rPr>
      </w:pPr>
      <w:r>
        <w:rPr>
          <w:sz w:val="22"/>
          <w:szCs w:val="22"/>
        </w:rPr>
        <w:t>User Journey automation and multiple option validation for Airline ticket booking website.</w:t>
      </w:r>
    </w:p>
    <w:p w14:paraId="4B121E6A" w14:textId="77777777" w:rsidR="00A90BB5" w:rsidRDefault="00A90BB5" w:rsidP="00A90BB5">
      <w:pPr>
        <w:pStyle w:val="ListParagraph"/>
        <w:numPr>
          <w:ilvl w:val="0"/>
          <w:numId w:val="9"/>
        </w:numPr>
        <w:rPr>
          <w:sz w:val="22"/>
          <w:szCs w:val="22"/>
        </w:rPr>
      </w:pPr>
      <w:r>
        <w:rPr>
          <w:sz w:val="22"/>
          <w:szCs w:val="22"/>
        </w:rPr>
        <w:t xml:space="preserve">Multiple and complex test user scenario design </w:t>
      </w:r>
      <w:r w:rsidR="00B0219B">
        <w:rPr>
          <w:sz w:val="22"/>
          <w:szCs w:val="22"/>
        </w:rPr>
        <w:t xml:space="preserve">(1-way, 2-way, modify search, search history, auto complete, cancellation, discounts, offer) </w:t>
      </w:r>
      <w:r>
        <w:rPr>
          <w:sz w:val="22"/>
          <w:szCs w:val="22"/>
        </w:rPr>
        <w:t>and validation.</w:t>
      </w:r>
    </w:p>
    <w:p w14:paraId="1125B229" w14:textId="77777777" w:rsidR="00A90BB5" w:rsidRDefault="00A90BB5" w:rsidP="00A90BB5">
      <w:pPr>
        <w:pStyle w:val="ListParagraph"/>
        <w:numPr>
          <w:ilvl w:val="0"/>
          <w:numId w:val="9"/>
        </w:numPr>
        <w:rPr>
          <w:sz w:val="22"/>
          <w:szCs w:val="22"/>
        </w:rPr>
      </w:pPr>
      <w:r>
        <w:rPr>
          <w:sz w:val="22"/>
          <w:szCs w:val="22"/>
        </w:rPr>
        <w:t>Designed around 200+ tests and Regression automation suite(s).</w:t>
      </w:r>
    </w:p>
    <w:p w14:paraId="6E3086B7" w14:textId="77777777" w:rsidR="00A90BB5" w:rsidRPr="00A90BB5" w:rsidRDefault="00A90BB5" w:rsidP="00A90BB5">
      <w:pPr>
        <w:pStyle w:val="ListParagraph"/>
        <w:numPr>
          <w:ilvl w:val="0"/>
          <w:numId w:val="9"/>
        </w:numPr>
        <w:rPr>
          <w:sz w:val="22"/>
          <w:szCs w:val="22"/>
        </w:rPr>
      </w:pPr>
      <w:r w:rsidRPr="00D33121">
        <w:rPr>
          <w:b/>
          <w:sz w:val="22"/>
          <w:szCs w:val="22"/>
        </w:rPr>
        <w:t>Implementation using Hybrid (BDD + Data Driven) framework.</w:t>
      </w:r>
    </w:p>
    <w:p w14:paraId="56AD00AE" w14:textId="77777777" w:rsidR="00A90BB5" w:rsidRDefault="00A90BB5" w:rsidP="00B0219B">
      <w:pPr>
        <w:pStyle w:val="ListParagraph"/>
        <w:numPr>
          <w:ilvl w:val="0"/>
          <w:numId w:val="9"/>
        </w:numPr>
        <w:rPr>
          <w:sz w:val="22"/>
          <w:szCs w:val="22"/>
        </w:rPr>
      </w:pPr>
      <w:r>
        <w:rPr>
          <w:sz w:val="22"/>
          <w:szCs w:val="22"/>
        </w:rPr>
        <w:t>Incremental test case design and automation update based on requirement change based on each sprint.</w:t>
      </w:r>
    </w:p>
    <w:p w14:paraId="46000A1F" w14:textId="77777777" w:rsidR="00136E77" w:rsidRDefault="00136E77" w:rsidP="00262F5E">
      <w:pPr>
        <w:rPr>
          <w:b/>
          <w:sz w:val="22"/>
          <w:szCs w:val="22"/>
        </w:rPr>
      </w:pPr>
    </w:p>
    <w:p w14:paraId="0A912B38" w14:textId="77777777" w:rsidR="00D225F9" w:rsidRDefault="00D225F9" w:rsidP="00262F5E">
      <w:pPr>
        <w:rPr>
          <w:b/>
          <w:sz w:val="22"/>
          <w:szCs w:val="22"/>
        </w:rPr>
      </w:pPr>
    </w:p>
    <w:p w14:paraId="7E33C2A8" w14:textId="77777777" w:rsidR="00D225F9" w:rsidRDefault="00D225F9" w:rsidP="00262F5E">
      <w:pPr>
        <w:rPr>
          <w:b/>
          <w:sz w:val="22"/>
          <w:szCs w:val="22"/>
        </w:rPr>
      </w:pPr>
    </w:p>
    <w:p w14:paraId="22BF9388" w14:textId="77777777" w:rsidR="00D225F9" w:rsidRDefault="00D225F9" w:rsidP="00262F5E">
      <w:pPr>
        <w:rPr>
          <w:b/>
          <w:sz w:val="22"/>
          <w:szCs w:val="22"/>
        </w:rPr>
      </w:pPr>
    </w:p>
    <w:p w14:paraId="2A8B7C7C" w14:textId="77777777" w:rsidR="00D225F9" w:rsidRDefault="00D225F9" w:rsidP="00262F5E">
      <w:pPr>
        <w:rPr>
          <w:b/>
          <w:sz w:val="22"/>
          <w:szCs w:val="22"/>
        </w:rPr>
      </w:pPr>
    </w:p>
    <w:p w14:paraId="44335DBD" w14:textId="77777777" w:rsidR="00D225F9" w:rsidRDefault="00D225F9" w:rsidP="00262F5E">
      <w:pPr>
        <w:rPr>
          <w:b/>
          <w:sz w:val="22"/>
          <w:szCs w:val="22"/>
        </w:rPr>
      </w:pPr>
    </w:p>
    <w:p w14:paraId="019FFA73" w14:textId="77777777" w:rsidR="00F46888" w:rsidRPr="004A642F" w:rsidRDefault="00F46888" w:rsidP="00F46888">
      <w:pPr>
        <w:rPr>
          <w:sz w:val="22"/>
          <w:szCs w:val="22"/>
        </w:rPr>
      </w:pPr>
      <w:r w:rsidRPr="004A642F">
        <w:rPr>
          <w:b/>
          <w:sz w:val="22"/>
          <w:szCs w:val="22"/>
        </w:rPr>
        <w:t>Title</w:t>
      </w:r>
      <w:r>
        <w:rPr>
          <w:sz w:val="22"/>
          <w:szCs w:val="22"/>
        </w:rPr>
        <w:t xml:space="preserve">:                        </w:t>
      </w:r>
      <w:r w:rsidRPr="00F46888">
        <w:rPr>
          <w:sz w:val="22"/>
          <w:szCs w:val="22"/>
        </w:rPr>
        <w:t xml:space="preserve">Journals and E-books customer Care Team Portal </w:t>
      </w:r>
      <w:r>
        <w:rPr>
          <w:sz w:val="22"/>
          <w:szCs w:val="22"/>
        </w:rPr>
        <w:t>Automation</w:t>
      </w:r>
    </w:p>
    <w:p w14:paraId="7157B8A2" w14:textId="77777777" w:rsidR="00F46888" w:rsidRDefault="00F46888" w:rsidP="00F46888">
      <w:pPr>
        <w:rPr>
          <w:sz w:val="22"/>
          <w:szCs w:val="22"/>
        </w:rPr>
      </w:pPr>
      <w:r w:rsidRPr="004A642F">
        <w:rPr>
          <w:b/>
          <w:sz w:val="22"/>
          <w:szCs w:val="22"/>
        </w:rPr>
        <w:t>Domain &amp; Duration</w:t>
      </w:r>
      <w:r w:rsidRPr="004A642F">
        <w:rPr>
          <w:sz w:val="22"/>
          <w:szCs w:val="22"/>
        </w:rPr>
        <w:t xml:space="preserve">: </w:t>
      </w:r>
      <w:r>
        <w:rPr>
          <w:sz w:val="22"/>
          <w:szCs w:val="22"/>
        </w:rPr>
        <w:t xml:space="preserve">Education and </w:t>
      </w:r>
      <w:r w:rsidR="00B23793">
        <w:rPr>
          <w:sz w:val="22"/>
          <w:szCs w:val="22"/>
        </w:rPr>
        <w:t>1</w:t>
      </w:r>
      <w:r>
        <w:rPr>
          <w:sz w:val="22"/>
          <w:szCs w:val="22"/>
        </w:rPr>
        <w:t xml:space="preserve"> year</w:t>
      </w:r>
    </w:p>
    <w:p w14:paraId="4D531B29" w14:textId="77777777" w:rsidR="00620980" w:rsidRPr="004A642F" w:rsidRDefault="00620980" w:rsidP="00F46888">
      <w:pPr>
        <w:rPr>
          <w:sz w:val="22"/>
          <w:szCs w:val="22"/>
        </w:rPr>
      </w:pPr>
      <w:r w:rsidRPr="00620980">
        <w:rPr>
          <w:b/>
          <w:sz w:val="22"/>
          <w:szCs w:val="22"/>
        </w:rPr>
        <w:t>Team Size:</w:t>
      </w:r>
      <w:r>
        <w:rPr>
          <w:sz w:val="22"/>
          <w:szCs w:val="22"/>
        </w:rPr>
        <w:t xml:space="preserve">               9</w:t>
      </w:r>
    </w:p>
    <w:p w14:paraId="0845C01A" w14:textId="77777777" w:rsidR="00F46888" w:rsidRPr="004A642F" w:rsidRDefault="00F46888" w:rsidP="00F46888">
      <w:pPr>
        <w:rPr>
          <w:sz w:val="22"/>
          <w:szCs w:val="22"/>
        </w:rPr>
      </w:pPr>
      <w:r w:rsidRPr="004A642F">
        <w:rPr>
          <w:b/>
          <w:sz w:val="22"/>
          <w:szCs w:val="22"/>
        </w:rPr>
        <w:t>Tools Used:</w:t>
      </w:r>
      <w:r w:rsidRPr="004A642F">
        <w:rPr>
          <w:sz w:val="22"/>
          <w:szCs w:val="22"/>
        </w:rPr>
        <w:t xml:space="preserve"> </w:t>
      </w:r>
      <w:r>
        <w:rPr>
          <w:sz w:val="22"/>
          <w:szCs w:val="22"/>
        </w:rPr>
        <w:t xml:space="preserve">             Java, </w:t>
      </w:r>
      <w:r w:rsidRPr="004A642F">
        <w:rPr>
          <w:sz w:val="22"/>
          <w:szCs w:val="22"/>
        </w:rPr>
        <w:t xml:space="preserve">Selenium WebDriver, </w:t>
      </w:r>
      <w:r>
        <w:rPr>
          <w:sz w:val="22"/>
          <w:szCs w:val="22"/>
        </w:rPr>
        <w:t>TestNG, Git</w:t>
      </w:r>
      <w:r w:rsidR="00B23793">
        <w:rPr>
          <w:sz w:val="22"/>
          <w:szCs w:val="22"/>
        </w:rPr>
        <w:t>, POM.xml</w:t>
      </w:r>
      <w:r w:rsidR="00843E1C">
        <w:rPr>
          <w:sz w:val="22"/>
          <w:szCs w:val="22"/>
        </w:rPr>
        <w:t>, REST Assured, POSTMAN</w:t>
      </w:r>
    </w:p>
    <w:p w14:paraId="76E74E81" w14:textId="77777777" w:rsidR="00F46888" w:rsidRDefault="00F46888" w:rsidP="00F46888">
      <w:pPr>
        <w:rPr>
          <w:sz w:val="22"/>
          <w:szCs w:val="22"/>
        </w:rPr>
      </w:pPr>
      <w:r w:rsidRPr="004A642F">
        <w:rPr>
          <w:b/>
          <w:sz w:val="22"/>
          <w:szCs w:val="22"/>
        </w:rPr>
        <w:t>Description</w:t>
      </w:r>
      <w:r>
        <w:rPr>
          <w:sz w:val="22"/>
          <w:szCs w:val="22"/>
        </w:rPr>
        <w:t xml:space="preserve">: </w:t>
      </w:r>
    </w:p>
    <w:p w14:paraId="22BB9962" w14:textId="77777777" w:rsidR="00F46888" w:rsidRDefault="00F46888" w:rsidP="00F46888">
      <w:pPr>
        <w:rPr>
          <w:sz w:val="22"/>
          <w:szCs w:val="22"/>
        </w:rPr>
      </w:pPr>
      <w:r>
        <w:rPr>
          <w:sz w:val="22"/>
          <w:szCs w:val="22"/>
        </w:rPr>
        <w:t>Project is</w:t>
      </w:r>
      <w:r w:rsidR="00B23793">
        <w:rPr>
          <w:sz w:val="22"/>
          <w:szCs w:val="22"/>
        </w:rPr>
        <w:t xml:space="preserve"> additional functionality validation for Customer Care Portal in terms discounts, fund management with 3</w:t>
      </w:r>
      <w:r w:rsidR="00B23793" w:rsidRPr="00B23793">
        <w:rPr>
          <w:sz w:val="22"/>
          <w:szCs w:val="22"/>
          <w:vertAlign w:val="superscript"/>
        </w:rPr>
        <w:t>rd</w:t>
      </w:r>
      <w:r w:rsidR="00B23793">
        <w:rPr>
          <w:sz w:val="22"/>
          <w:szCs w:val="22"/>
        </w:rPr>
        <w:t xml:space="preserve"> party tool called Advantage</w:t>
      </w:r>
      <w:r>
        <w:rPr>
          <w:sz w:val="22"/>
          <w:szCs w:val="22"/>
        </w:rPr>
        <w:t>.</w:t>
      </w:r>
      <w:r w:rsidR="00B23793">
        <w:rPr>
          <w:sz w:val="22"/>
          <w:szCs w:val="22"/>
        </w:rPr>
        <w:t xml:space="preserve"> Focus on REST API at individual module level and additional scope for multi browser compatibility testing.</w:t>
      </w:r>
    </w:p>
    <w:p w14:paraId="11F81B72" w14:textId="77777777" w:rsidR="00C560BB" w:rsidRDefault="00F46888" w:rsidP="00262F5E">
      <w:pPr>
        <w:rPr>
          <w:b/>
          <w:sz w:val="22"/>
          <w:szCs w:val="22"/>
        </w:rPr>
      </w:pPr>
      <w:r w:rsidRPr="004A642F">
        <w:rPr>
          <w:b/>
          <w:sz w:val="22"/>
          <w:szCs w:val="22"/>
        </w:rPr>
        <w:lastRenderedPageBreak/>
        <w:t>Responsibility and Work Done:</w:t>
      </w:r>
    </w:p>
    <w:p w14:paraId="7641ABE5" w14:textId="77777777" w:rsidR="00262F5E" w:rsidRDefault="00C560BB" w:rsidP="00262F5E">
      <w:pPr>
        <w:pStyle w:val="ListParagraph"/>
        <w:numPr>
          <w:ilvl w:val="0"/>
          <w:numId w:val="6"/>
        </w:numPr>
        <w:rPr>
          <w:sz w:val="22"/>
          <w:szCs w:val="22"/>
        </w:rPr>
      </w:pPr>
      <w:r>
        <w:rPr>
          <w:sz w:val="22"/>
          <w:szCs w:val="22"/>
        </w:rPr>
        <w:t>Automation (GUI and API) for j</w:t>
      </w:r>
      <w:r w:rsidR="00262F5E" w:rsidRPr="00C560BB">
        <w:rPr>
          <w:sz w:val="22"/>
          <w:szCs w:val="22"/>
        </w:rPr>
        <w:t>ournal discounting and distribution</w:t>
      </w:r>
      <w:r>
        <w:rPr>
          <w:sz w:val="22"/>
          <w:szCs w:val="22"/>
        </w:rPr>
        <w:t xml:space="preserve"> customer</w:t>
      </w:r>
      <w:r w:rsidR="00262F5E" w:rsidRPr="00C560BB">
        <w:rPr>
          <w:sz w:val="22"/>
          <w:szCs w:val="22"/>
        </w:rPr>
        <w:t xml:space="preserve"> </w:t>
      </w:r>
      <w:r>
        <w:rPr>
          <w:sz w:val="22"/>
          <w:szCs w:val="22"/>
        </w:rPr>
        <w:t xml:space="preserve">care portal </w:t>
      </w:r>
      <w:r w:rsidR="00262F5E" w:rsidRPr="00C560BB">
        <w:rPr>
          <w:sz w:val="22"/>
          <w:szCs w:val="22"/>
        </w:rPr>
        <w:t>for a university level academic publisher vendor</w:t>
      </w:r>
      <w:r>
        <w:rPr>
          <w:sz w:val="22"/>
          <w:szCs w:val="22"/>
        </w:rPr>
        <w:t xml:space="preserve"> in Oxford</w:t>
      </w:r>
      <w:r w:rsidR="00262F5E" w:rsidRPr="00C560BB">
        <w:rPr>
          <w:sz w:val="22"/>
          <w:szCs w:val="22"/>
        </w:rPr>
        <w:t>.</w:t>
      </w:r>
    </w:p>
    <w:p w14:paraId="506C54F8" w14:textId="77777777" w:rsidR="00C560BB" w:rsidRDefault="00C560BB" w:rsidP="00262F5E">
      <w:pPr>
        <w:pStyle w:val="ListParagraph"/>
        <w:numPr>
          <w:ilvl w:val="0"/>
          <w:numId w:val="6"/>
        </w:numPr>
        <w:rPr>
          <w:sz w:val="22"/>
          <w:szCs w:val="22"/>
        </w:rPr>
      </w:pPr>
      <w:r>
        <w:rPr>
          <w:sz w:val="22"/>
          <w:szCs w:val="22"/>
        </w:rPr>
        <w:t>Automation E-books customer care portal in terms of order placement, tracking.</w:t>
      </w:r>
    </w:p>
    <w:p w14:paraId="670493C5" w14:textId="77777777" w:rsidR="00C560BB" w:rsidRDefault="00C560BB" w:rsidP="00C560BB">
      <w:pPr>
        <w:pStyle w:val="ListParagraph"/>
        <w:numPr>
          <w:ilvl w:val="0"/>
          <w:numId w:val="6"/>
        </w:numPr>
        <w:rPr>
          <w:sz w:val="22"/>
          <w:szCs w:val="22"/>
        </w:rPr>
      </w:pPr>
      <w:r w:rsidRPr="00C560BB">
        <w:rPr>
          <w:sz w:val="22"/>
          <w:szCs w:val="22"/>
        </w:rPr>
        <w:t xml:space="preserve">Assisted </w:t>
      </w:r>
      <w:r>
        <w:rPr>
          <w:sz w:val="22"/>
          <w:szCs w:val="22"/>
        </w:rPr>
        <w:t>stake holders</w:t>
      </w:r>
      <w:r w:rsidRPr="00C560BB">
        <w:rPr>
          <w:sz w:val="22"/>
          <w:szCs w:val="22"/>
        </w:rPr>
        <w:t xml:space="preserve"> </w:t>
      </w:r>
      <w:r>
        <w:rPr>
          <w:sz w:val="22"/>
          <w:szCs w:val="22"/>
        </w:rPr>
        <w:t xml:space="preserve">with </w:t>
      </w:r>
      <w:r w:rsidRPr="00C560BB">
        <w:rPr>
          <w:sz w:val="22"/>
          <w:szCs w:val="22"/>
        </w:rPr>
        <w:t>automation strategies</w:t>
      </w:r>
      <w:r>
        <w:rPr>
          <w:sz w:val="22"/>
          <w:szCs w:val="22"/>
        </w:rPr>
        <w:t>, test planning and follow up</w:t>
      </w:r>
      <w:r w:rsidRPr="00C560BB">
        <w:rPr>
          <w:sz w:val="22"/>
          <w:szCs w:val="22"/>
        </w:rPr>
        <w:t>.</w:t>
      </w:r>
    </w:p>
    <w:p w14:paraId="35A5D910" w14:textId="77777777" w:rsidR="00C560BB" w:rsidRPr="00C560BB" w:rsidRDefault="00C560BB" w:rsidP="00C560BB">
      <w:pPr>
        <w:pStyle w:val="ListParagraph"/>
        <w:numPr>
          <w:ilvl w:val="0"/>
          <w:numId w:val="6"/>
        </w:numPr>
        <w:rPr>
          <w:sz w:val="22"/>
          <w:szCs w:val="22"/>
        </w:rPr>
      </w:pPr>
      <w:r w:rsidRPr="00D33121">
        <w:rPr>
          <w:b/>
          <w:sz w:val="22"/>
          <w:szCs w:val="22"/>
        </w:rPr>
        <w:t>Found defects at requirement level</w:t>
      </w:r>
      <w:r>
        <w:rPr>
          <w:sz w:val="22"/>
          <w:szCs w:val="22"/>
        </w:rPr>
        <w:t xml:space="preserve"> as well as functional defects with traceability matrix.</w:t>
      </w:r>
    </w:p>
    <w:p w14:paraId="36851540" w14:textId="77777777" w:rsidR="00D33121" w:rsidRPr="00D33121" w:rsidRDefault="00D33121" w:rsidP="00D33121">
      <w:pPr>
        <w:pStyle w:val="ListParagraph"/>
        <w:numPr>
          <w:ilvl w:val="0"/>
          <w:numId w:val="6"/>
        </w:numPr>
        <w:rPr>
          <w:sz w:val="22"/>
          <w:szCs w:val="22"/>
        </w:rPr>
      </w:pPr>
      <w:r w:rsidRPr="00D33121">
        <w:rPr>
          <w:sz w:val="22"/>
          <w:szCs w:val="22"/>
        </w:rPr>
        <w:t>Extensively automated regression and functional test suites by developing over 200 test cases, 6 test suites using Selenium WebDriver, JAVA.</w:t>
      </w:r>
    </w:p>
    <w:p w14:paraId="2A8D1B4F" w14:textId="77777777" w:rsidR="00D33121" w:rsidRDefault="00D33121" w:rsidP="00D33121">
      <w:pPr>
        <w:pStyle w:val="ListParagraph"/>
        <w:numPr>
          <w:ilvl w:val="0"/>
          <w:numId w:val="6"/>
        </w:numPr>
        <w:rPr>
          <w:sz w:val="22"/>
          <w:szCs w:val="22"/>
        </w:rPr>
      </w:pPr>
      <w:r w:rsidRPr="00D33121">
        <w:rPr>
          <w:sz w:val="22"/>
          <w:szCs w:val="22"/>
        </w:rPr>
        <w:t>Configured Maven for JAVA automation projects and developed Maven project object model (POM</w:t>
      </w:r>
      <w:r>
        <w:rPr>
          <w:sz w:val="22"/>
          <w:szCs w:val="22"/>
        </w:rPr>
        <w:t>.xml</w:t>
      </w:r>
      <w:r w:rsidRPr="00D33121">
        <w:rPr>
          <w:sz w:val="22"/>
          <w:szCs w:val="22"/>
        </w:rPr>
        <w:t>).</w:t>
      </w:r>
    </w:p>
    <w:p w14:paraId="025D5E20" w14:textId="77777777" w:rsidR="00E06773" w:rsidRDefault="00E06773" w:rsidP="00D33121">
      <w:pPr>
        <w:pStyle w:val="ListParagraph"/>
        <w:numPr>
          <w:ilvl w:val="0"/>
          <w:numId w:val="6"/>
        </w:numPr>
        <w:rPr>
          <w:sz w:val="22"/>
          <w:szCs w:val="22"/>
        </w:rPr>
      </w:pPr>
      <w:r>
        <w:rPr>
          <w:sz w:val="22"/>
          <w:szCs w:val="22"/>
        </w:rPr>
        <w:t>Team lead up-to 8 members.</w:t>
      </w:r>
    </w:p>
    <w:p w14:paraId="52F09C7C" w14:textId="77777777" w:rsidR="00C560BB" w:rsidRPr="00E06773" w:rsidRDefault="00D33121" w:rsidP="00C560BB">
      <w:pPr>
        <w:pStyle w:val="ListParagraph"/>
        <w:numPr>
          <w:ilvl w:val="0"/>
          <w:numId w:val="6"/>
        </w:numPr>
        <w:rPr>
          <w:sz w:val="22"/>
          <w:szCs w:val="22"/>
        </w:rPr>
      </w:pPr>
      <w:r>
        <w:rPr>
          <w:sz w:val="22"/>
          <w:szCs w:val="22"/>
        </w:rPr>
        <w:t>BDD framework used along with test scenario design in accordance with business managers.</w:t>
      </w:r>
    </w:p>
    <w:p w14:paraId="73B016FD" w14:textId="77777777" w:rsidR="00C6224C" w:rsidRDefault="00C6224C" w:rsidP="00C560BB">
      <w:pPr>
        <w:rPr>
          <w:b/>
          <w:sz w:val="22"/>
          <w:szCs w:val="22"/>
        </w:rPr>
      </w:pPr>
    </w:p>
    <w:p w14:paraId="456EE5DD" w14:textId="77777777" w:rsidR="00D225F9" w:rsidRDefault="00D225F9" w:rsidP="00C560BB">
      <w:pPr>
        <w:rPr>
          <w:b/>
          <w:sz w:val="22"/>
          <w:szCs w:val="22"/>
        </w:rPr>
      </w:pPr>
    </w:p>
    <w:p w14:paraId="4A753629" w14:textId="77777777" w:rsidR="00D225F9" w:rsidRDefault="00D225F9" w:rsidP="00C560BB">
      <w:pPr>
        <w:rPr>
          <w:b/>
          <w:sz w:val="22"/>
          <w:szCs w:val="22"/>
        </w:rPr>
      </w:pPr>
    </w:p>
    <w:p w14:paraId="0DABABCC" w14:textId="77777777" w:rsidR="00D225F9" w:rsidRDefault="00D225F9" w:rsidP="00C560BB">
      <w:pPr>
        <w:rPr>
          <w:b/>
          <w:sz w:val="22"/>
          <w:szCs w:val="22"/>
        </w:rPr>
      </w:pPr>
    </w:p>
    <w:p w14:paraId="0DEA6FFA" w14:textId="77777777" w:rsidR="00C6224C" w:rsidRPr="004A642F" w:rsidRDefault="00C6224C" w:rsidP="00C6224C">
      <w:pPr>
        <w:rPr>
          <w:sz w:val="22"/>
          <w:szCs w:val="22"/>
        </w:rPr>
      </w:pPr>
      <w:r w:rsidRPr="004A642F">
        <w:rPr>
          <w:b/>
          <w:sz w:val="22"/>
          <w:szCs w:val="22"/>
        </w:rPr>
        <w:t>Title</w:t>
      </w:r>
      <w:r>
        <w:rPr>
          <w:sz w:val="22"/>
          <w:szCs w:val="22"/>
        </w:rPr>
        <w:t xml:space="preserve">:                        </w:t>
      </w:r>
      <w:r w:rsidRPr="00C6224C">
        <w:rPr>
          <w:sz w:val="22"/>
          <w:szCs w:val="22"/>
        </w:rPr>
        <w:t>Online Exam and Relevant Portal Automation</w:t>
      </w:r>
    </w:p>
    <w:p w14:paraId="75D68C81" w14:textId="77777777" w:rsidR="00C6224C" w:rsidRPr="004A642F" w:rsidRDefault="00C6224C" w:rsidP="00C6224C">
      <w:pPr>
        <w:rPr>
          <w:sz w:val="22"/>
          <w:szCs w:val="22"/>
        </w:rPr>
      </w:pPr>
      <w:r w:rsidRPr="004A642F">
        <w:rPr>
          <w:b/>
          <w:sz w:val="22"/>
          <w:szCs w:val="22"/>
        </w:rPr>
        <w:t>Domain &amp; Duration</w:t>
      </w:r>
      <w:r w:rsidRPr="004A642F">
        <w:rPr>
          <w:sz w:val="22"/>
          <w:szCs w:val="22"/>
        </w:rPr>
        <w:t xml:space="preserve">: </w:t>
      </w:r>
      <w:r>
        <w:rPr>
          <w:sz w:val="22"/>
          <w:szCs w:val="22"/>
        </w:rPr>
        <w:t>Education and 1.5 years</w:t>
      </w:r>
    </w:p>
    <w:p w14:paraId="42D92407" w14:textId="77777777" w:rsidR="0011776E" w:rsidRDefault="00C6224C" w:rsidP="00C6224C">
      <w:pPr>
        <w:rPr>
          <w:sz w:val="22"/>
          <w:szCs w:val="22"/>
        </w:rPr>
      </w:pPr>
      <w:r w:rsidRPr="004A642F">
        <w:rPr>
          <w:b/>
          <w:sz w:val="22"/>
          <w:szCs w:val="22"/>
        </w:rPr>
        <w:t>Tools Used:</w:t>
      </w:r>
      <w:r w:rsidRPr="004A642F">
        <w:rPr>
          <w:sz w:val="22"/>
          <w:szCs w:val="22"/>
        </w:rPr>
        <w:t xml:space="preserve"> </w:t>
      </w:r>
      <w:r>
        <w:rPr>
          <w:sz w:val="22"/>
          <w:szCs w:val="22"/>
        </w:rPr>
        <w:t xml:space="preserve">             Java, Github, Jenkins, </w:t>
      </w:r>
      <w:r w:rsidR="0011776E">
        <w:rPr>
          <w:sz w:val="22"/>
          <w:szCs w:val="22"/>
        </w:rPr>
        <w:t>Maven, REST Assured, WebDriver, Xpath, CSS</w:t>
      </w:r>
    </w:p>
    <w:p w14:paraId="1F48016D" w14:textId="77777777" w:rsidR="00C6224C" w:rsidRPr="004A642F" w:rsidRDefault="00C6224C" w:rsidP="00C6224C">
      <w:pPr>
        <w:rPr>
          <w:sz w:val="22"/>
          <w:szCs w:val="22"/>
        </w:rPr>
      </w:pPr>
      <w:r w:rsidRPr="00620980">
        <w:rPr>
          <w:b/>
          <w:sz w:val="22"/>
          <w:szCs w:val="22"/>
        </w:rPr>
        <w:t>Team Size:</w:t>
      </w:r>
      <w:r>
        <w:rPr>
          <w:sz w:val="22"/>
          <w:szCs w:val="22"/>
        </w:rPr>
        <w:t xml:space="preserve">               </w:t>
      </w:r>
      <w:r w:rsidR="0011776E">
        <w:rPr>
          <w:sz w:val="22"/>
          <w:szCs w:val="22"/>
        </w:rPr>
        <w:t>6</w:t>
      </w:r>
    </w:p>
    <w:p w14:paraId="286B871E" w14:textId="77777777" w:rsidR="00C6224C" w:rsidRDefault="00C6224C" w:rsidP="00C6224C">
      <w:pPr>
        <w:rPr>
          <w:sz w:val="22"/>
          <w:szCs w:val="22"/>
        </w:rPr>
      </w:pPr>
      <w:r w:rsidRPr="004A642F">
        <w:rPr>
          <w:b/>
          <w:sz w:val="22"/>
          <w:szCs w:val="22"/>
        </w:rPr>
        <w:t>Description</w:t>
      </w:r>
      <w:r>
        <w:rPr>
          <w:sz w:val="22"/>
          <w:szCs w:val="22"/>
        </w:rPr>
        <w:t xml:space="preserve">: </w:t>
      </w:r>
    </w:p>
    <w:p w14:paraId="402B5F8B" w14:textId="77777777" w:rsidR="00C6224C" w:rsidRDefault="00C6224C" w:rsidP="00C6224C">
      <w:pPr>
        <w:rPr>
          <w:sz w:val="22"/>
          <w:szCs w:val="22"/>
        </w:rPr>
      </w:pPr>
      <w:r>
        <w:rPr>
          <w:sz w:val="22"/>
          <w:szCs w:val="22"/>
        </w:rPr>
        <w:t xml:space="preserve">Project is </w:t>
      </w:r>
      <w:r w:rsidR="00794E4A">
        <w:rPr>
          <w:sz w:val="22"/>
          <w:szCs w:val="22"/>
        </w:rPr>
        <w:t>about online exam. Institute, Teacher, Moderator, Student registration, publishing exams, attending exams, publishing results, exam assessment, fee payment etc.</w:t>
      </w:r>
    </w:p>
    <w:p w14:paraId="5AFD2293" w14:textId="77777777" w:rsidR="00D33121" w:rsidRPr="00C6224C" w:rsidRDefault="00C6224C" w:rsidP="00C560BB">
      <w:pPr>
        <w:rPr>
          <w:b/>
          <w:sz w:val="22"/>
          <w:szCs w:val="22"/>
        </w:rPr>
      </w:pPr>
      <w:r w:rsidRPr="004A642F">
        <w:rPr>
          <w:b/>
          <w:sz w:val="22"/>
          <w:szCs w:val="22"/>
        </w:rPr>
        <w:t>Responsibility and Work Done:</w:t>
      </w:r>
    </w:p>
    <w:p w14:paraId="3C243B64" w14:textId="77777777" w:rsidR="00262F5E" w:rsidRDefault="00262F5E" w:rsidP="00262F5E">
      <w:pPr>
        <w:pStyle w:val="ListParagraph"/>
        <w:numPr>
          <w:ilvl w:val="0"/>
          <w:numId w:val="6"/>
        </w:numPr>
        <w:rPr>
          <w:sz w:val="22"/>
          <w:szCs w:val="22"/>
        </w:rPr>
      </w:pPr>
      <w:r w:rsidRPr="00C560BB">
        <w:rPr>
          <w:sz w:val="22"/>
          <w:szCs w:val="22"/>
        </w:rPr>
        <w:t xml:space="preserve">Automation for </w:t>
      </w:r>
      <w:r w:rsidR="00C560BB">
        <w:rPr>
          <w:sz w:val="22"/>
          <w:szCs w:val="22"/>
        </w:rPr>
        <w:t xml:space="preserve">number of modules such as </w:t>
      </w:r>
      <w:r w:rsidRPr="00C560BB">
        <w:rPr>
          <w:sz w:val="22"/>
          <w:szCs w:val="22"/>
        </w:rPr>
        <w:t>online classroom test, assessment, result publishing</w:t>
      </w:r>
      <w:r w:rsidR="00D33121">
        <w:rPr>
          <w:sz w:val="22"/>
          <w:szCs w:val="22"/>
        </w:rPr>
        <w:t>, student and institute registration, fee payment, e-book subscription.</w:t>
      </w:r>
    </w:p>
    <w:p w14:paraId="55074AF0" w14:textId="77777777" w:rsidR="00D33121" w:rsidRDefault="00E35D7E" w:rsidP="00262F5E">
      <w:pPr>
        <w:pStyle w:val="ListParagraph"/>
        <w:numPr>
          <w:ilvl w:val="0"/>
          <w:numId w:val="6"/>
        </w:numPr>
        <w:rPr>
          <w:sz w:val="22"/>
          <w:szCs w:val="22"/>
        </w:rPr>
      </w:pPr>
      <w:r>
        <w:rPr>
          <w:sz w:val="22"/>
          <w:szCs w:val="22"/>
        </w:rPr>
        <w:t>Focus on REST API and GUI and Database testing.</w:t>
      </w:r>
    </w:p>
    <w:p w14:paraId="13D2AA56" w14:textId="77777777" w:rsidR="00E35D7E" w:rsidRPr="00E35D7E" w:rsidRDefault="00E35D7E" w:rsidP="00262F5E">
      <w:pPr>
        <w:pStyle w:val="ListParagraph"/>
        <w:numPr>
          <w:ilvl w:val="0"/>
          <w:numId w:val="6"/>
        </w:numPr>
        <w:rPr>
          <w:b/>
          <w:sz w:val="22"/>
          <w:szCs w:val="22"/>
        </w:rPr>
      </w:pPr>
      <w:r w:rsidRPr="00E35D7E">
        <w:rPr>
          <w:b/>
          <w:sz w:val="22"/>
          <w:szCs w:val="22"/>
        </w:rPr>
        <w:t>Designed complex multi module based REST API tests and GUI automation as well.</w:t>
      </w:r>
    </w:p>
    <w:p w14:paraId="13DD7438" w14:textId="77777777" w:rsidR="00E35D7E" w:rsidRDefault="00E35D7E" w:rsidP="00262F5E">
      <w:pPr>
        <w:pStyle w:val="ListParagraph"/>
        <w:numPr>
          <w:ilvl w:val="0"/>
          <w:numId w:val="6"/>
        </w:numPr>
        <w:rPr>
          <w:b/>
          <w:sz w:val="22"/>
          <w:szCs w:val="22"/>
        </w:rPr>
      </w:pPr>
      <w:r w:rsidRPr="00E35D7E">
        <w:rPr>
          <w:b/>
          <w:sz w:val="22"/>
          <w:szCs w:val="22"/>
        </w:rPr>
        <w:t>Found multiple defects based on multi module interaction for API response.</w:t>
      </w:r>
    </w:p>
    <w:p w14:paraId="31C04D0E" w14:textId="77777777" w:rsidR="00262F5E" w:rsidRPr="00B23793" w:rsidRDefault="00E35D7E" w:rsidP="00262F5E">
      <w:pPr>
        <w:pStyle w:val="ListParagraph"/>
        <w:numPr>
          <w:ilvl w:val="0"/>
          <w:numId w:val="6"/>
        </w:numPr>
        <w:rPr>
          <w:b/>
          <w:sz w:val="22"/>
          <w:szCs w:val="22"/>
        </w:rPr>
      </w:pPr>
      <w:r>
        <w:rPr>
          <w:sz w:val="22"/>
          <w:szCs w:val="22"/>
        </w:rPr>
        <w:t xml:space="preserve">Automation </w:t>
      </w:r>
      <w:r w:rsidRPr="00E35D7E">
        <w:rPr>
          <w:b/>
          <w:sz w:val="22"/>
          <w:szCs w:val="22"/>
        </w:rPr>
        <w:t>shift left concept</w:t>
      </w:r>
      <w:r>
        <w:rPr>
          <w:sz w:val="22"/>
          <w:szCs w:val="22"/>
        </w:rPr>
        <w:t xml:space="preserve"> implemented which is easy for developers to run API regression tests for intermediate release.</w:t>
      </w:r>
    </w:p>
    <w:p w14:paraId="3958DB37" w14:textId="77777777" w:rsidR="00B23793" w:rsidRDefault="00B23793" w:rsidP="00B23793">
      <w:pPr>
        <w:rPr>
          <w:b/>
          <w:sz w:val="22"/>
          <w:szCs w:val="22"/>
        </w:rPr>
      </w:pPr>
    </w:p>
    <w:p w14:paraId="20DEB19D" w14:textId="77777777" w:rsidR="00D225F9" w:rsidRDefault="00D225F9" w:rsidP="00B23793">
      <w:pPr>
        <w:rPr>
          <w:b/>
          <w:sz w:val="22"/>
          <w:szCs w:val="22"/>
        </w:rPr>
      </w:pPr>
    </w:p>
    <w:p w14:paraId="1A508557" w14:textId="77777777" w:rsidR="00D225F9" w:rsidRDefault="00D225F9" w:rsidP="00B23793">
      <w:pPr>
        <w:rPr>
          <w:b/>
          <w:sz w:val="22"/>
          <w:szCs w:val="22"/>
        </w:rPr>
      </w:pPr>
    </w:p>
    <w:p w14:paraId="1E182204" w14:textId="77777777" w:rsidR="00D225F9" w:rsidRDefault="00D225F9" w:rsidP="00B23793">
      <w:pPr>
        <w:rPr>
          <w:b/>
          <w:sz w:val="22"/>
          <w:szCs w:val="22"/>
        </w:rPr>
      </w:pPr>
    </w:p>
    <w:p w14:paraId="1EDDAAE7" w14:textId="77777777" w:rsidR="00B23793" w:rsidRDefault="00B23793" w:rsidP="00B23793">
      <w:pPr>
        <w:rPr>
          <w:sz w:val="22"/>
          <w:szCs w:val="22"/>
        </w:rPr>
      </w:pPr>
      <w:r w:rsidRPr="004A642F">
        <w:rPr>
          <w:b/>
          <w:sz w:val="22"/>
          <w:szCs w:val="22"/>
        </w:rPr>
        <w:t>Title</w:t>
      </w:r>
      <w:r>
        <w:rPr>
          <w:sz w:val="22"/>
          <w:szCs w:val="22"/>
        </w:rPr>
        <w:t xml:space="preserve">:                        </w:t>
      </w:r>
      <w:r w:rsidRPr="00B23793">
        <w:rPr>
          <w:sz w:val="22"/>
          <w:szCs w:val="22"/>
        </w:rPr>
        <w:t xml:space="preserve">Automation for Customer Facing Portal, </w:t>
      </w:r>
    </w:p>
    <w:p w14:paraId="38F22347" w14:textId="77777777" w:rsidR="00B23793" w:rsidRPr="004A642F" w:rsidRDefault="00B23793" w:rsidP="00B23793">
      <w:pPr>
        <w:rPr>
          <w:sz w:val="22"/>
          <w:szCs w:val="22"/>
        </w:rPr>
      </w:pPr>
      <w:r>
        <w:rPr>
          <w:sz w:val="22"/>
          <w:szCs w:val="22"/>
        </w:rPr>
        <w:t xml:space="preserve">                                </w:t>
      </w:r>
      <w:r w:rsidRPr="00B23793">
        <w:rPr>
          <w:sz w:val="22"/>
          <w:szCs w:val="22"/>
        </w:rPr>
        <w:t>Money re-charges and Service Subscription</w:t>
      </w:r>
    </w:p>
    <w:p w14:paraId="3C403FF2" w14:textId="77777777" w:rsidR="00B23793" w:rsidRDefault="00B23793" w:rsidP="00B23793">
      <w:pPr>
        <w:rPr>
          <w:sz w:val="22"/>
          <w:szCs w:val="22"/>
        </w:rPr>
      </w:pPr>
      <w:r w:rsidRPr="004A642F">
        <w:rPr>
          <w:b/>
          <w:sz w:val="22"/>
          <w:szCs w:val="22"/>
        </w:rPr>
        <w:t>Domain &amp; Duration</w:t>
      </w:r>
      <w:r w:rsidRPr="004A642F">
        <w:rPr>
          <w:sz w:val="22"/>
          <w:szCs w:val="22"/>
        </w:rPr>
        <w:t xml:space="preserve">: </w:t>
      </w:r>
      <w:r>
        <w:rPr>
          <w:sz w:val="22"/>
          <w:szCs w:val="22"/>
        </w:rPr>
        <w:t>Education and 1 year</w:t>
      </w:r>
    </w:p>
    <w:p w14:paraId="07E20900" w14:textId="77777777" w:rsidR="00620980" w:rsidRPr="004A642F" w:rsidRDefault="00620980" w:rsidP="00B23793">
      <w:pPr>
        <w:rPr>
          <w:sz w:val="22"/>
          <w:szCs w:val="22"/>
        </w:rPr>
      </w:pPr>
      <w:r w:rsidRPr="00620980">
        <w:rPr>
          <w:b/>
          <w:sz w:val="22"/>
          <w:szCs w:val="22"/>
        </w:rPr>
        <w:t>Team Size:</w:t>
      </w:r>
      <w:r>
        <w:rPr>
          <w:sz w:val="22"/>
          <w:szCs w:val="22"/>
        </w:rPr>
        <w:t xml:space="preserve">               3</w:t>
      </w:r>
    </w:p>
    <w:p w14:paraId="057FEF90" w14:textId="77777777" w:rsidR="00B23793" w:rsidRPr="004A642F" w:rsidRDefault="00B23793" w:rsidP="00B23793">
      <w:pPr>
        <w:rPr>
          <w:sz w:val="22"/>
          <w:szCs w:val="22"/>
        </w:rPr>
      </w:pPr>
      <w:r w:rsidRPr="004A642F">
        <w:rPr>
          <w:b/>
          <w:sz w:val="22"/>
          <w:szCs w:val="22"/>
        </w:rPr>
        <w:t>Tools Used:</w:t>
      </w:r>
      <w:r w:rsidRPr="004A642F">
        <w:rPr>
          <w:sz w:val="22"/>
          <w:szCs w:val="22"/>
        </w:rPr>
        <w:t xml:space="preserve"> </w:t>
      </w:r>
      <w:r>
        <w:rPr>
          <w:sz w:val="22"/>
          <w:szCs w:val="22"/>
        </w:rPr>
        <w:t xml:space="preserve">             Java, </w:t>
      </w:r>
      <w:r w:rsidRPr="004A642F">
        <w:rPr>
          <w:sz w:val="22"/>
          <w:szCs w:val="22"/>
        </w:rPr>
        <w:t xml:space="preserve">Selenium WebDriver, </w:t>
      </w:r>
      <w:r>
        <w:rPr>
          <w:sz w:val="22"/>
          <w:szCs w:val="22"/>
        </w:rPr>
        <w:t>Github, Jenkins, JDBC, MYSQL</w:t>
      </w:r>
    </w:p>
    <w:p w14:paraId="18162162" w14:textId="77777777" w:rsidR="00B23793" w:rsidRDefault="00B23793" w:rsidP="00B23793">
      <w:pPr>
        <w:rPr>
          <w:sz w:val="22"/>
          <w:szCs w:val="22"/>
        </w:rPr>
      </w:pPr>
      <w:r w:rsidRPr="004A642F">
        <w:rPr>
          <w:b/>
          <w:sz w:val="22"/>
          <w:szCs w:val="22"/>
        </w:rPr>
        <w:t>Description</w:t>
      </w:r>
      <w:r>
        <w:rPr>
          <w:sz w:val="22"/>
          <w:szCs w:val="22"/>
        </w:rPr>
        <w:t xml:space="preserve">: </w:t>
      </w:r>
    </w:p>
    <w:p w14:paraId="240B7DAD" w14:textId="77777777" w:rsidR="00B23793" w:rsidRDefault="00B23793" w:rsidP="00B23793">
      <w:pPr>
        <w:rPr>
          <w:sz w:val="22"/>
          <w:szCs w:val="22"/>
        </w:rPr>
      </w:pPr>
      <w:r>
        <w:rPr>
          <w:sz w:val="22"/>
          <w:szCs w:val="22"/>
        </w:rPr>
        <w:t>Project is</w:t>
      </w:r>
      <w:r w:rsidR="00B77A5B">
        <w:rPr>
          <w:sz w:val="22"/>
          <w:szCs w:val="22"/>
        </w:rPr>
        <w:t xml:space="preserve"> user facilitation</w:t>
      </w:r>
      <w:r>
        <w:rPr>
          <w:sz w:val="22"/>
          <w:szCs w:val="22"/>
        </w:rPr>
        <w:t>.</w:t>
      </w:r>
      <w:r w:rsidR="00B77A5B">
        <w:rPr>
          <w:sz w:val="22"/>
          <w:szCs w:val="22"/>
        </w:rPr>
        <w:t xml:space="preserve"> Upgrading </w:t>
      </w:r>
      <w:r w:rsidR="000C372A">
        <w:rPr>
          <w:sz w:val="22"/>
          <w:szCs w:val="22"/>
        </w:rPr>
        <w:t>legacy</w:t>
      </w:r>
      <w:r w:rsidR="00B77A5B">
        <w:rPr>
          <w:sz w:val="22"/>
          <w:szCs w:val="22"/>
        </w:rPr>
        <w:t xml:space="preserve"> services with </w:t>
      </w:r>
      <w:r w:rsidR="000C372A">
        <w:rPr>
          <w:sz w:val="22"/>
          <w:szCs w:val="22"/>
        </w:rPr>
        <w:t>enhanced feature with better response. Scope is to validate new services and comparing response with legacy services at GUI, REST API and Database level.</w:t>
      </w:r>
    </w:p>
    <w:p w14:paraId="67E11DDA" w14:textId="77777777" w:rsidR="00262F5E" w:rsidRPr="00E35D7E" w:rsidRDefault="00B23793" w:rsidP="00262F5E">
      <w:pPr>
        <w:rPr>
          <w:b/>
          <w:sz w:val="22"/>
          <w:szCs w:val="22"/>
        </w:rPr>
      </w:pPr>
      <w:r w:rsidRPr="004A642F">
        <w:rPr>
          <w:b/>
          <w:sz w:val="22"/>
          <w:szCs w:val="22"/>
        </w:rPr>
        <w:t>Responsibility and Work Done:</w:t>
      </w:r>
    </w:p>
    <w:p w14:paraId="42432364" w14:textId="77777777" w:rsidR="00262F5E" w:rsidRDefault="00262F5E" w:rsidP="00E35D7E">
      <w:pPr>
        <w:pStyle w:val="ListParagraph"/>
        <w:numPr>
          <w:ilvl w:val="0"/>
          <w:numId w:val="7"/>
        </w:numPr>
        <w:rPr>
          <w:sz w:val="22"/>
          <w:szCs w:val="22"/>
        </w:rPr>
      </w:pPr>
      <w:r w:rsidRPr="00E35D7E">
        <w:rPr>
          <w:sz w:val="22"/>
          <w:szCs w:val="22"/>
        </w:rPr>
        <w:t xml:space="preserve">Automation for audio, video streaming services, content management, </w:t>
      </w:r>
      <w:r w:rsidR="00E35D7E">
        <w:rPr>
          <w:sz w:val="22"/>
          <w:szCs w:val="22"/>
        </w:rPr>
        <w:t xml:space="preserve">content </w:t>
      </w:r>
      <w:r w:rsidRPr="00E35D7E">
        <w:rPr>
          <w:sz w:val="22"/>
          <w:szCs w:val="22"/>
        </w:rPr>
        <w:t>publishing and licensing in terms of security, bandwidth, outage and alerts.</w:t>
      </w:r>
    </w:p>
    <w:p w14:paraId="24B17C16" w14:textId="77777777" w:rsidR="00E35D7E" w:rsidRDefault="00E35D7E" w:rsidP="00E35D7E">
      <w:pPr>
        <w:pStyle w:val="ListParagraph"/>
        <w:numPr>
          <w:ilvl w:val="0"/>
          <w:numId w:val="7"/>
        </w:numPr>
        <w:rPr>
          <w:sz w:val="22"/>
          <w:szCs w:val="22"/>
        </w:rPr>
      </w:pPr>
      <w:r>
        <w:rPr>
          <w:sz w:val="22"/>
          <w:szCs w:val="22"/>
        </w:rPr>
        <w:t>Entertainment and Sports channel service subscription management portal automation for front end and back end (API, content streaming)</w:t>
      </w:r>
      <w:r w:rsidR="00D91EE2">
        <w:rPr>
          <w:sz w:val="22"/>
          <w:szCs w:val="22"/>
        </w:rPr>
        <w:t xml:space="preserve"> modules.</w:t>
      </w:r>
    </w:p>
    <w:p w14:paraId="47F219C7" w14:textId="77777777" w:rsidR="00D91EE2" w:rsidRDefault="00D91EE2" w:rsidP="00D91EE2">
      <w:pPr>
        <w:pStyle w:val="ListParagraph"/>
        <w:numPr>
          <w:ilvl w:val="0"/>
          <w:numId w:val="7"/>
        </w:numPr>
        <w:rPr>
          <w:sz w:val="22"/>
          <w:szCs w:val="22"/>
        </w:rPr>
      </w:pPr>
      <w:r>
        <w:rPr>
          <w:sz w:val="22"/>
          <w:szCs w:val="22"/>
        </w:rPr>
        <w:t>Technology used Java, Rest Assured, WebDriver, Cucumber, Maven and Apache POI, Python.</w:t>
      </w:r>
    </w:p>
    <w:p w14:paraId="2DD3D391" w14:textId="77777777" w:rsidR="00D91EE2" w:rsidRPr="00D91EE2" w:rsidRDefault="00D91EE2" w:rsidP="00D91EE2">
      <w:pPr>
        <w:pStyle w:val="ListParagraph"/>
        <w:numPr>
          <w:ilvl w:val="0"/>
          <w:numId w:val="7"/>
        </w:numPr>
        <w:rPr>
          <w:sz w:val="22"/>
          <w:szCs w:val="22"/>
        </w:rPr>
      </w:pPr>
      <w:r w:rsidRPr="00D91EE2">
        <w:rPr>
          <w:sz w:val="22"/>
          <w:szCs w:val="22"/>
        </w:rPr>
        <w:t>Involved in planning and estimating and arranging team meetings and workshops</w:t>
      </w:r>
      <w:r>
        <w:rPr>
          <w:sz w:val="22"/>
          <w:szCs w:val="22"/>
        </w:rPr>
        <w:t>.</w:t>
      </w:r>
    </w:p>
    <w:p w14:paraId="32682736" w14:textId="77777777" w:rsidR="00D91EE2" w:rsidRPr="00C6224C" w:rsidRDefault="00D91EE2" w:rsidP="00D91EE2">
      <w:pPr>
        <w:pStyle w:val="ListParagraph"/>
        <w:numPr>
          <w:ilvl w:val="0"/>
          <w:numId w:val="7"/>
        </w:numPr>
        <w:rPr>
          <w:sz w:val="22"/>
          <w:szCs w:val="22"/>
        </w:rPr>
      </w:pPr>
      <w:r w:rsidRPr="00D91EE2">
        <w:rPr>
          <w:sz w:val="22"/>
          <w:szCs w:val="22"/>
        </w:rPr>
        <w:t>Assisting in developing and maintaining test methodology.</w:t>
      </w:r>
    </w:p>
    <w:p w14:paraId="60B50BAC" w14:textId="77777777" w:rsidR="00E06773" w:rsidRDefault="00E06773" w:rsidP="00D91EE2">
      <w:pPr>
        <w:rPr>
          <w:sz w:val="22"/>
          <w:szCs w:val="22"/>
        </w:rPr>
      </w:pPr>
    </w:p>
    <w:p w14:paraId="1C8DA326" w14:textId="77777777" w:rsidR="00D225F9" w:rsidRDefault="00D225F9" w:rsidP="00D91EE2">
      <w:pPr>
        <w:rPr>
          <w:sz w:val="22"/>
          <w:szCs w:val="22"/>
        </w:rPr>
      </w:pPr>
    </w:p>
    <w:p w14:paraId="00B89E3C" w14:textId="77777777" w:rsidR="00D225F9" w:rsidRDefault="00D225F9" w:rsidP="00D91EE2">
      <w:pPr>
        <w:rPr>
          <w:sz w:val="22"/>
          <w:szCs w:val="22"/>
        </w:rPr>
      </w:pPr>
    </w:p>
    <w:p w14:paraId="459B0477" w14:textId="77777777" w:rsidR="00D82AAC" w:rsidRPr="004A642F" w:rsidRDefault="00D82AAC" w:rsidP="00D82AAC">
      <w:pPr>
        <w:rPr>
          <w:sz w:val="22"/>
          <w:szCs w:val="22"/>
        </w:rPr>
      </w:pPr>
      <w:r w:rsidRPr="004A642F">
        <w:rPr>
          <w:b/>
          <w:sz w:val="22"/>
          <w:szCs w:val="22"/>
        </w:rPr>
        <w:lastRenderedPageBreak/>
        <w:t>Title</w:t>
      </w:r>
      <w:r>
        <w:rPr>
          <w:sz w:val="22"/>
          <w:szCs w:val="22"/>
        </w:rPr>
        <w:t xml:space="preserve">:                        </w:t>
      </w:r>
      <w:r w:rsidRPr="00D82AAC">
        <w:rPr>
          <w:sz w:val="22"/>
          <w:szCs w:val="22"/>
        </w:rPr>
        <w:t>Mobile application testing using Java programming and Cloud tools</w:t>
      </w:r>
    </w:p>
    <w:p w14:paraId="67072A90" w14:textId="77777777" w:rsidR="00D82AAC" w:rsidRPr="004A642F" w:rsidRDefault="00D82AAC" w:rsidP="00D82AAC">
      <w:pPr>
        <w:rPr>
          <w:sz w:val="22"/>
          <w:szCs w:val="22"/>
        </w:rPr>
      </w:pPr>
      <w:r w:rsidRPr="004A642F">
        <w:rPr>
          <w:b/>
          <w:sz w:val="22"/>
          <w:szCs w:val="22"/>
        </w:rPr>
        <w:t>Domain &amp; Duration</w:t>
      </w:r>
      <w:r w:rsidRPr="004A642F">
        <w:rPr>
          <w:sz w:val="22"/>
          <w:szCs w:val="22"/>
        </w:rPr>
        <w:t xml:space="preserve">: </w:t>
      </w:r>
      <w:r>
        <w:rPr>
          <w:sz w:val="22"/>
          <w:szCs w:val="22"/>
        </w:rPr>
        <w:t xml:space="preserve">Security and Access Control and </w:t>
      </w:r>
      <w:r w:rsidR="004F4ED1">
        <w:rPr>
          <w:sz w:val="22"/>
          <w:szCs w:val="22"/>
        </w:rPr>
        <w:t>2</w:t>
      </w:r>
      <w:r>
        <w:rPr>
          <w:sz w:val="22"/>
          <w:szCs w:val="22"/>
        </w:rPr>
        <w:t xml:space="preserve"> year</w:t>
      </w:r>
    </w:p>
    <w:p w14:paraId="18F8B9BF" w14:textId="77777777" w:rsidR="00D82AAC" w:rsidRDefault="00D82AAC" w:rsidP="00D82AAC">
      <w:pPr>
        <w:rPr>
          <w:sz w:val="22"/>
          <w:szCs w:val="22"/>
        </w:rPr>
      </w:pPr>
      <w:r w:rsidRPr="004A642F">
        <w:rPr>
          <w:b/>
          <w:sz w:val="22"/>
          <w:szCs w:val="22"/>
        </w:rPr>
        <w:t>Tools Used:</w:t>
      </w:r>
      <w:r w:rsidRPr="004A642F">
        <w:rPr>
          <w:sz w:val="22"/>
          <w:szCs w:val="22"/>
        </w:rPr>
        <w:t xml:space="preserve"> </w:t>
      </w:r>
      <w:r>
        <w:rPr>
          <w:sz w:val="22"/>
          <w:szCs w:val="22"/>
        </w:rPr>
        <w:t xml:space="preserve">             Java, </w:t>
      </w:r>
      <w:r w:rsidR="004F4ED1">
        <w:rPr>
          <w:sz w:val="22"/>
          <w:szCs w:val="22"/>
        </w:rPr>
        <w:t xml:space="preserve">Appium, </w:t>
      </w:r>
      <w:r>
        <w:rPr>
          <w:sz w:val="22"/>
          <w:szCs w:val="22"/>
        </w:rPr>
        <w:t xml:space="preserve">Github, </w:t>
      </w:r>
      <w:r w:rsidR="004F4ED1">
        <w:rPr>
          <w:sz w:val="22"/>
          <w:szCs w:val="22"/>
        </w:rPr>
        <w:t xml:space="preserve">Docker, </w:t>
      </w:r>
      <w:r>
        <w:rPr>
          <w:sz w:val="22"/>
          <w:szCs w:val="22"/>
        </w:rPr>
        <w:t>Jenkins</w:t>
      </w:r>
      <w:r w:rsidR="0082126A">
        <w:rPr>
          <w:sz w:val="22"/>
          <w:szCs w:val="22"/>
        </w:rPr>
        <w:t xml:space="preserve">, BrowserStack, SeeTest, </w:t>
      </w:r>
    </w:p>
    <w:p w14:paraId="18FA894A" w14:textId="77777777" w:rsidR="00620980" w:rsidRPr="004A642F" w:rsidRDefault="00620980" w:rsidP="00D82AAC">
      <w:pPr>
        <w:rPr>
          <w:sz w:val="22"/>
          <w:szCs w:val="22"/>
        </w:rPr>
      </w:pPr>
      <w:r w:rsidRPr="00620980">
        <w:rPr>
          <w:b/>
          <w:sz w:val="22"/>
          <w:szCs w:val="22"/>
        </w:rPr>
        <w:t>Team Size:</w:t>
      </w:r>
      <w:r>
        <w:rPr>
          <w:sz w:val="22"/>
          <w:szCs w:val="22"/>
        </w:rPr>
        <w:t xml:space="preserve">               2</w:t>
      </w:r>
    </w:p>
    <w:p w14:paraId="5E719880" w14:textId="77777777" w:rsidR="00D82AAC" w:rsidRDefault="00D82AAC" w:rsidP="00D82AAC">
      <w:pPr>
        <w:rPr>
          <w:sz w:val="22"/>
          <w:szCs w:val="22"/>
        </w:rPr>
      </w:pPr>
      <w:r w:rsidRPr="004A642F">
        <w:rPr>
          <w:b/>
          <w:sz w:val="22"/>
          <w:szCs w:val="22"/>
        </w:rPr>
        <w:t>Description</w:t>
      </w:r>
      <w:r>
        <w:rPr>
          <w:sz w:val="22"/>
          <w:szCs w:val="22"/>
        </w:rPr>
        <w:t xml:space="preserve">: </w:t>
      </w:r>
    </w:p>
    <w:p w14:paraId="46F43E51" w14:textId="77777777" w:rsidR="00D82AAC" w:rsidRDefault="00D82AAC" w:rsidP="00D82AAC">
      <w:pPr>
        <w:rPr>
          <w:sz w:val="22"/>
          <w:szCs w:val="22"/>
        </w:rPr>
      </w:pPr>
      <w:r>
        <w:rPr>
          <w:sz w:val="22"/>
          <w:szCs w:val="22"/>
        </w:rPr>
        <w:t>Project is user</w:t>
      </w:r>
      <w:r w:rsidR="00817292">
        <w:rPr>
          <w:sz w:val="22"/>
          <w:szCs w:val="22"/>
        </w:rPr>
        <w:t xml:space="preserve"> Android and </w:t>
      </w:r>
      <w:r w:rsidR="0082126A">
        <w:rPr>
          <w:sz w:val="22"/>
          <w:szCs w:val="22"/>
        </w:rPr>
        <w:t>i</w:t>
      </w:r>
      <w:r w:rsidR="00817292">
        <w:rPr>
          <w:sz w:val="22"/>
          <w:szCs w:val="22"/>
        </w:rPr>
        <w:t>OS mobile app validation</w:t>
      </w:r>
      <w:r>
        <w:rPr>
          <w:sz w:val="22"/>
          <w:szCs w:val="22"/>
        </w:rPr>
        <w:t>.</w:t>
      </w:r>
      <w:r w:rsidR="0082126A">
        <w:rPr>
          <w:sz w:val="22"/>
          <w:szCs w:val="22"/>
        </w:rPr>
        <w:t xml:space="preserve"> Fresh app is launched for domestic CCTV users to control home equipments and online AV streaming and recording.</w:t>
      </w:r>
    </w:p>
    <w:p w14:paraId="23077EC5" w14:textId="77777777" w:rsidR="00D82AAC" w:rsidRPr="00E35D7E" w:rsidRDefault="00D82AAC" w:rsidP="00D82AAC">
      <w:pPr>
        <w:rPr>
          <w:b/>
          <w:sz w:val="22"/>
          <w:szCs w:val="22"/>
        </w:rPr>
      </w:pPr>
      <w:r w:rsidRPr="004A642F">
        <w:rPr>
          <w:b/>
          <w:sz w:val="22"/>
          <w:szCs w:val="22"/>
        </w:rPr>
        <w:t>Responsibility and Work Done:</w:t>
      </w:r>
    </w:p>
    <w:p w14:paraId="71972122" w14:textId="77777777" w:rsidR="00D82AAC" w:rsidRDefault="00D82AAC" w:rsidP="00D82AAC">
      <w:pPr>
        <w:pStyle w:val="ListParagraph"/>
        <w:numPr>
          <w:ilvl w:val="0"/>
          <w:numId w:val="7"/>
        </w:numPr>
        <w:rPr>
          <w:sz w:val="22"/>
          <w:szCs w:val="22"/>
        </w:rPr>
      </w:pPr>
      <w:r w:rsidRPr="00E35D7E">
        <w:rPr>
          <w:sz w:val="22"/>
          <w:szCs w:val="22"/>
        </w:rPr>
        <w:t>Automation for</w:t>
      </w:r>
      <w:r w:rsidR="0082126A">
        <w:rPr>
          <w:sz w:val="22"/>
          <w:szCs w:val="22"/>
        </w:rPr>
        <w:t xml:space="preserve"> user journey in mobile app in Android </w:t>
      </w:r>
      <w:r w:rsidR="009A1FB0">
        <w:rPr>
          <w:sz w:val="22"/>
          <w:szCs w:val="22"/>
        </w:rPr>
        <w:t>using Appium</w:t>
      </w:r>
      <w:r w:rsidRPr="00E35D7E">
        <w:rPr>
          <w:sz w:val="22"/>
          <w:szCs w:val="22"/>
        </w:rPr>
        <w:t>.</w:t>
      </w:r>
    </w:p>
    <w:p w14:paraId="4DDEFFD3" w14:textId="77777777" w:rsidR="00D82AAC" w:rsidRPr="00D91EE2" w:rsidRDefault="00D57D6C" w:rsidP="00D82AAC">
      <w:pPr>
        <w:pStyle w:val="ListParagraph"/>
        <w:numPr>
          <w:ilvl w:val="0"/>
          <w:numId w:val="7"/>
        </w:numPr>
        <w:rPr>
          <w:sz w:val="22"/>
          <w:szCs w:val="22"/>
        </w:rPr>
      </w:pPr>
      <w:r>
        <w:rPr>
          <w:sz w:val="22"/>
          <w:szCs w:val="22"/>
        </w:rPr>
        <w:t>Manual testing for IOS devices for same user journey on BrowserStack.</w:t>
      </w:r>
    </w:p>
    <w:p w14:paraId="7F091FD5" w14:textId="77777777" w:rsidR="00D57D6C" w:rsidRDefault="00D57D6C" w:rsidP="0082126A">
      <w:pPr>
        <w:pStyle w:val="ListParagraph"/>
        <w:numPr>
          <w:ilvl w:val="0"/>
          <w:numId w:val="7"/>
        </w:numPr>
        <w:rPr>
          <w:sz w:val="22"/>
          <w:szCs w:val="22"/>
        </w:rPr>
      </w:pPr>
      <w:r>
        <w:rPr>
          <w:sz w:val="22"/>
          <w:szCs w:val="22"/>
        </w:rPr>
        <w:t>White box testing by analyzing ADB level logs for user actions and providing feedback.</w:t>
      </w:r>
    </w:p>
    <w:p w14:paraId="1C173AF2" w14:textId="77777777" w:rsidR="00843931" w:rsidRPr="0082126A" w:rsidRDefault="00D82AAC" w:rsidP="0082126A">
      <w:pPr>
        <w:pStyle w:val="ListParagraph"/>
        <w:numPr>
          <w:ilvl w:val="0"/>
          <w:numId w:val="7"/>
        </w:numPr>
        <w:rPr>
          <w:sz w:val="22"/>
          <w:szCs w:val="22"/>
        </w:rPr>
      </w:pPr>
      <w:r w:rsidRPr="00D91EE2">
        <w:rPr>
          <w:sz w:val="22"/>
          <w:szCs w:val="22"/>
        </w:rPr>
        <w:t>Assisting in developing and maintaining test methodology.</w:t>
      </w:r>
    </w:p>
    <w:p w14:paraId="423D2676" w14:textId="77777777" w:rsidR="003A4C15" w:rsidRPr="00A90BB5" w:rsidRDefault="003A4C15" w:rsidP="00843931">
      <w:pPr>
        <w:rPr>
          <w:sz w:val="22"/>
          <w:szCs w:val="22"/>
        </w:rPr>
      </w:pPr>
    </w:p>
    <w:p w14:paraId="3EF960D2" w14:textId="77777777" w:rsidR="004B06E4" w:rsidRPr="00A90BB5" w:rsidRDefault="004B06E4" w:rsidP="004B06E4">
      <w:pPr>
        <w:rPr>
          <w:b/>
          <w:sz w:val="22"/>
          <w:szCs w:val="22"/>
        </w:rPr>
      </w:pPr>
      <w:r w:rsidRPr="00A90BB5">
        <w:rPr>
          <w:b/>
          <w:sz w:val="22"/>
          <w:szCs w:val="22"/>
        </w:rPr>
        <w:t>Organizational details:</w:t>
      </w:r>
    </w:p>
    <w:p w14:paraId="00043DF9" w14:textId="77777777" w:rsidR="004B06E4" w:rsidRPr="00A90BB5" w:rsidRDefault="004B06E4" w:rsidP="004B06E4">
      <w:pPr>
        <w:rPr>
          <w:sz w:val="22"/>
          <w:szCs w:val="22"/>
        </w:rPr>
      </w:pPr>
      <w:r w:rsidRPr="00A90BB5">
        <w:rPr>
          <w:sz w:val="22"/>
          <w:szCs w:val="22"/>
        </w:rPr>
        <w:t>Cognizant Technology Solutions |</w:t>
      </w:r>
      <w:r w:rsidR="00F56B97" w:rsidRPr="00A90BB5">
        <w:rPr>
          <w:sz w:val="22"/>
          <w:szCs w:val="22"/>
        </w:rPr>
        <w:t xml:space="preserve">Bangalore </w:t>
      </w:r>
      <w:r w:rsidRPr="00A90BB5">
        <w:rPr>
          <w:sz w:val="22"/>
          <w:szCs w:val="22"/>
        </w:rPr>
        <w:t>| Sr. Associate   | Aug 2013-</w:t>
      </w:r>
      <w:r w:rsidR="00262F5E" w:rsidRPr="00A90BB5">
        <w:rPr>
          <w:sz w:val="22"/>
          <w:szCs w:val="22"/>
        </w:rPr>
        <w:t>Jan 2019</w:t>
      </w:r>
      <w:r w:rsidRPr="00A90BB5">
        <w:rPr>
          <w:sz w:val="22"/>
          <w:szCs w:val="22"/>
        </w:rPr>
        <w:tab/>
        <w:t>|3 project</w:t>
      </w:r>
    </w:p>
    <w:p w14:paraId="3DCA193A" w14:textId="77777777" w:rsidR="004B06E4" w:rsidRPr="00A90BB5" w:rsidRDefault="004B06E4" w:rsidP="004B06E4">
      <w:pPr>
        <w:rPr>
          <w:sz w:val="22"/>
          <w:szCs w:val="22"/>
        </w:rPr>
      </w:pPr>
      <w:r w:rsidRPr="00A90BB5">
        <w:rPr>
          <w:sz w:val="22"/>
          <w:szCs w:val="22"/>
        </w:rPr>
        <w:t>Tech Mahindra                          |Chennai | Sr. Tech Analyst | May 2013-Aug 2013</w:t>
      </w:r>
      <w:r w:rsidRPr="00A90BB5">
        <w:rPr>
          <w:sz w:val="22"/>
          <w:szCs w:val="22"/>
        </w:rPr>
        <w:tab/>
        <w:t>|1 project</w:t>
      </w:r>
    </w:p>
    <w:p w14:paraId="0D36A083" w14:textId="77777777" w:rsidR="004B06E4" w:rsidRPr="00A90BB5" w:rsidRDefault="004B06E4" w:rsidP="004B06E4">
      <w:pPr>
        <w:rPr>
          <w:sz w:val="22"/>
          <w:szCs w:val="22"/>
        </w:rPr>
      </w:pPr>
      <w:r w:rsidRPr="00A90BB5">
        <w:rPr>
          <w:sz w:val="22"/>
          <w:szCs w:val="22"/>
        </w:rPr>
        <w:t>Cisco Video Technologies (NDS) |Bangalore | Engineer – QC | Dec 2009-May 2013</w:t>
      </w:r>
      <w:r w:rsidR="00A90BB5">
        <w:rPr>
          <w:sz w:val="22"/>
          <w:szCs w:val="22"/>
        </w:rPr>
        <w:tab/>
        <w:t>|5 project</w:t>
      </w:r>
    </w:p>
    <w:p w14:paraId="03B88C26" w14:textId="77777777" w:rsidR="004B06E4" w:rsidRPr="00A90BB5" w:rsidRDefault="004B06E4" w:rsidP="004B06E4">
      <w:pPr>
        <w:rPr>
          <w:sz w:val="22"/>
          <w:szCs w:val="22"/>
        </w:rPr>
      </w:pPr>
      <w:r w:rsidRPr="00A90BB5">
        <w:rPr>
          <w:bCs/>
          <w:sz w:val="22"/>
          <w:szCs w:val="22"/>
        </w:rPr>
        <w:t>Kopera Software                       |Pu</w:t>
      </w:r>
      <w:r w:rsidR="00987086" w:rsidRPr="00A90BB5">
        <w:rPr>
          <w:bCs/>
          <w:sz w:val="22"/>
          <w:szCs w:val="22"/>
        </w:rPr>
        <w:t xml:space="preserve">ne </w:t>
      </w:r>
      <w:r w:rsidRPr="00A90BB5">
        <w:rPr>
          <w:bCs/>
          <w:sz w:val="22"/>
          <w:szCs w:val="22"/>
        </w:rPr>
        <w:t xml:space="preserve">| QA Engineer   </w:t>
      </w:r>
      <w:r w:rsidR="00A90BB5">
        <w:rPr>
          <w:bCs/>
          <w:sz w:val="22"/>
          <w:szCs w:val="22"/>
        </w:rPr>
        <w:t xml:space="preserve">        </w:t>
      </w:r>
      <w:r w:rsidRPr="00A90BB5">
        <w:rPr>
          <w:bCs/>
          <w:sz w:val="22"/>
          <w:szCs w:val="22"/>
        </w:rPr>
        <w:t xml:space="preserve">| </w:t>
      </w:r>
      <w:r w:rsidR="00A90BB5">
        <w:rPr>
          <w:sz w:val="22"/>
          <w:szCs w:val="22"/>
        </w:rPr>
        <w:t>Apr 2008-</w:t>
      </w:r>
      <w:r w:rsidRPr="00A90BB5">
        <w:rPr>
          <w:sz w:val="22"/>
          <w:szCs w:val="22"/>
        </w:rPr>
        <w:t>May 2010</w:t>
      </w:r>
      <w:r w:rsidR="00A90BB5">
        <w:rPr>
          <w:sz w:val="22"/>
          <w:szCs w:val="22"/>
        </w:rPr>
        <w:t xml:space="preserve">   </w:t>
      </w:r>
      <w:r w:rsidRPr="00A90BB5">
        <w:rPr>
          <w:sz w:val="22"/>
          <w:szCs w:val="22"/>
        </w:rPr>
        <w:t xml:space="preserve">|3 </w:t>
      </w:r>
      <w:r w:rsidR="00A90BB5">
        <w:rPr>
          <w:sz w:val="22"/>
          <w:szCs w:val="22"/>
        </w:rPr>
        <w:t>project</w:t>
      </w:r>
    </w:p>
    <w:p w14:paraId="59E53704" w14:textId="77777777" w:rsidR="004B06E4" w:rsidRPr="00A90BB5" w:rsidRDefault="004B06E4" w:rsidP="00843931">
      <w:pPr>
        <w:rPr>
          <w:sz w:val="22"/>
          <w:szCs w:val="22"/>
        </w:rPr>
      </w:pPr>
    </w:p>
    <w:p w14:paraId="497C6A8C" w14:textId="77777777" w:rsidR="00843931" w:rsidRPr="00A90BB5" w:rsidRDefault="00843931" w:rsidP="00843931">
      <w:pPr>
        <w:rPr>
          <w:b/>
          <w:sz w:val="22"/>
          <w:szCs w:val="22"/>
        </w:rPr>
      </w:pPr>
      <w:r w:rsidRPr="00A90BB5">
        <w:rPr>
          <w:b/>
          <w:sz w:val="22"/>
          <w:szCs w:val="22"/>
        </w:rPr>
        <w:t>Education:</w:t>
      </w:r>
    </w:p>
    <w:p w14:paraId="45104B62" w14:textId="77777777" w:rsidR="00843931" w:rsidRPr="00A90BB5" w:rsidRDefault="00843931" w:rsidP="00843931">
      <w:pPr>
        <w:rPr>
          <w:sz w:val="22"/>
          <w:szCs w:val="22"/>
        </w:rPr>
      </w:pPr>
      <w:r w:rsidRPr="00A90BB5">
        <w:rPr>
          <w:sz w:val="22"/>
          <w:szCs w:val="22"/>
        </w:rPr>
        <w:t>Bachelor of Industrial Electronics (67.7%).</w:t>
      </w:r>
    </w:p>
    <w:p w14:paraId="1D28D63B" w14:textId="77777777" w:rsidR="00843931" w:rsidRPr="00A90BB5" w:rsidRDefault="00843931" w:rsidP="00843931">
      <w:pPr>
        <w:jc w:val="both"/>
        <w:rPr>
          <w:b/>
          <w:sz w:val="22"/>
          <w:szCs w:val="22"/>
        </w:rPr>
      </w:pPr>
    </w:p>
    <w:p w14:paraId="42AF50ED" w14:textId="77777777" w:rsidR="00843931" w:rsidRPr="00A90BB5" w:rsidRDefault="00843931" w:rsidP="00843931">
      <w:pPr>
        <w:jc w:val="both"/>
        <w:rPr>
          <w:b/>
          <w:sz w:val="22"/>
          <w:szCs w:val="22"/>
        </w:rPr>
      </w:pPr>
      <w:r w:rsidRPr="00A90BB5">
        <w:rPr>
          <w:b/>
          <w:sz w:val="22"/>
          <w:szCs w:val="22"/>
        </w:rPr>
        <w:t>Contact:    +91-9884993463</w:t>
      </w:r>
    </w:p>
    <w:p w14:paraId="5AC0767A" w14:textId="0CD82F00" w:rsidR="00843931" w:rsidRDefault="00843931" w:rsidP="00262F5E">
      <w:pPr>
        <w:jc w:val="both"/>
        <w:rPr>
          <w:sz w:val="22"/>
          <w:szCs w:val="22"/>
        </w:rPr>
      </w:pPr>
      <w:r w:rsidRPr="00A90BB5">
        <w:rPr>
          <w:b/>
          <w:sz w:val="22"/>
          <w:szCs w:val="22"/>
        </w:rPr>
        <w:t>References</w:t>
      </w:r>
      <w:r w:rsidRPr="00A90BB5">
        <w:rPr>
          <w:sz w:val="22"/>
          <w:szCs w:val="22"/>
        </w:rPr>
        <w:t>: Available when required</w:t>
      </w:r>
    </w:p>
    <w:p w14:paraId="5C8FD576" w14:textId="18656B38" w:rsidR="00C30DD3" w:rsidRDefault="00C30DD3" w:rsidP="00262F5E">
      <w:pPr>
        <w:jc w:val="both"/>
        <w:rPr>
          <w:sz w:val="22"/>
          <w:szCs w:val="22"/>
        </w:rPr>
      </w:pPr>
      <w:r>
        <w:rPr>
          <w:sz w:val="22"/>
          <w:szCs w:val="22"/>
        </w:rPr>
        <w:t>RPA Batch</w:t>
      </w:r>
    </w:p>
    <w:p w14:paraId="05CF14F2" w14:textId="01E7A9DB" w:rsidR="0033715D" w:rsidRDefault="0033715D" w:rsidP="00262F5E">
      <w:pPr>
        <w:jc w:val="both"/>
        <w:rPr>
          <w:sz w:val="22"/>
          <w:szCs w:val="22"/>
        </w:rPr>
      </w:pPr>
      <w:r>
        <w:rPr>
          <w:sz w:val="22"/>
          <w:szCs w:val="22"/>
        </w:rPr>
        <w:t>RPA Batch</w:t>
      </w:r>
    </w:p>
    <w:p w14:paraId="2F6BEF35" w14:textId="5AC48405" w:rsidR="00DA69B1" w:rsidRPr="00A90BB5" w:rsidRDefault="00DA69B1" w:rsidP="00262F5E">
      <w:pPr>
        <w:jc w:val="both"/>
        <w:rPr>
          <w:sz w:val="22"/>
          <w:szCs w:val="22"/>
        </w:rPr>
      </w:pPr>
      <w:r>
        <w:rPr>
          <w:sz w:val="22"/>
          <w:szCs w:val="22"/>
        </w:rPr>
        <w:t>RPA Batch</w:t>
      </w:r>
      <w:bookmarkStart w:id="1" w:name="_GoBack"/>
      <w:bookmarkEnd w:id="1"/>
    </w:p>
    <w:sectPr w:rsidR="00DA69B1" w:rsidRPr="00A90BB5" w:rsidSect="00331295">
      <w:pgSz w:w="12240" w:h="15840" w:code="1"/>
      <w:pgMar w:top="397" w:right="567" w:bottom="567" w:left="567"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Tim%s New Roman">
    <w:altName w:val="Times New Roman"/>
    <w:charset w:val="00"/>
    <w:family w:val="roman"/>
    <w:pitch w:val="variable"/>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OpenSymbol">
    <w:altName w:val="Arial Unicode MS"/>
    <w:charset w:val="80"/>
    <w:family w:val="auto"/>
    <w:pitch w:val="default"/>
  </w:font>
  <w:font w:name="Segoe UI">
    <w:panose1 w:val="020B0502040204020203"/>
    <w:charset w:val="00"/>
    <w:family w:val="swiss"/>
    <w:pitch w:val="variable"/>
    <w:sig w:usb0="E10022FF" w:usb1="C000E47F" w:usb2="00000029" w:usb3="00000000" w:csb0="000001D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00000001"/>
    <w:lvl w:ilvl="0">
      <w:start w:val="1"/>
      <w:numFmt w:val="none"/>
      <w:lvlText w:val=""/>
      <w:lvlJc w:val="left"/>
      <w:pPr>
        <w:tabs>
          <w:tab w:val="num" w:pos="432"/>
        </w:tabs>
        <w:ind w:left="432" w:hanging="432"/>
      </w:pPr>
    </w:lvl>
    <w:lvl w:ilvl="1">
      <w:start w:val="1"/>
      <w:numFmt w:val="none"/>
      <w:lvlText w:val=""/>
      <w:lvlJc w:val="left"/>
      <w:pPr>
        <w:tabs>
          <w:tab w:val="num" w:pos="576"/>
        </w:tabs>
        <w:ind w:left="576" w:hanging="576"/>
      </w:pPr>
    </w:lvl>
    <w:lvl w:ilvl="2">
      <w:start w:val="1"/>
      <w:numFmt w:val="none"/>
      <w:lvlText w:val=""/>
      <w:lvlJc w:val="left"/>
      <w:pPr>
        <w:tabs>
          <w:tab w:val="num" w:pos="720"/>
        </w:tabs>
        <w:ind w:left="720" w:hanging="720"/>
      </w:pPr>
    </w:lvl>
    <w:lvl w:ilvl="3">
      <w:start w:val="1"/>
      <w:numFmt w:val="none"/>
      <w:lvlText w:val=""/>
      <w:lvlJc w:val="left"/>
      <w:pPr>
        <w:tabs>
          <w:tab w:val="num" w:pos="864"/>
        </w:tabs>
        <w:ind w:left="864" w:hanging="864"/>
      </w:pPr>
    </w:lvl>
    <w:lvl w:ilvl="4">
      <w:start w:val="1"/>
      <w:numFmt w:val="none"/>
      <w:lvlText w:val=""/>
      <w:lvlJc w:val="left"/>
      <w:pPr>
        <w:tabs>
          <w:tab w:val="num" w:pos="1008"/>
        </w:tabs>
        <w:ind w:left="1008" w:hanging="1008"/>
      </w:pPr>
    </w:lvl>
    <w:lvl w:ilvl="5">
      <w:start w:val="1"/>
      <w:numFmt w:val="none"/>
      <w:lvlText w:val=""/>
      <w:lvlJc w:val="left"/>
      <w:pPr>
        <w:tabs>
          <w:tab w:val="num" w:pos="1152"/>
        </w:tabs>
        <w:ind w:left="1152" w:hanging="1152"/>
      </w:pPr>
    </w:lvl>
    <w:lvl w:ilvl="6">
      <w:start w:val="1"/>
      <w:numFmt w:val="none"/>
      <w:lvlText w:val=""/>
      <w:lvlJc w:val="left"/>
      <w:pPr>
        <w:tabs>
          <w:tab w:val="num" w:pos="1296"/>
        </w:tabs>
        <w:ind w:left="1296" w:hanging="1296"/>
      </w:pPr>
    </w:lvl>
    <w:lvl w:ilvl="7">
      <w:start w:val="1"/>
      <w:numFmt w:val="none"/>
      <w:lvlText w:val=""/>
      <w:lvlJc w:val="left"/>
      <w:pPr>
        <w:tabs>
          <w:tab w:val="num" w:pos="1440"/>
        </w:tabs>
        <w:ind w:left="1440" w:hanging="1440"/>
      </w:pPr>
    </w:lvl>
    <w:lvl w:ilvl="8">
      <w:start w:val="1"/>
      <w:numFmt w:val="none"/>
      <w:lvlText w:val=""/>
      <w:lvlJc w:val="left"/>
      <w:pPr>
        <w:tabs>
          <w:tab w:val="num" w:pos="1584"/>
        </w:tabs>
        <w:ind w:left="1584" w:hanging="1584"/>
      </w:pPr>
    </w:lvl>
  </w:abstractNum>
  <w:abstractNum w:abstractNumId="1" w15:restartNumberingAfterBreak="0">
    <w:nsid w:val="0C5969EF"/>
    <w:multiLevelType w:val="hybridMultilevel"/>
    <w:tmpl w:val="4E72D8DA"/>
    <w:lvl w:ilvl="0" w:tplc="A64AEDD2">
      <w:start w:val="1"/>
      <w:numFmt w:val="decimalZero"/>
      <w:lvlText w:val="%1)"/>
      <w:lvlJc w:val="left"/>
      <w:pPr>
        <w:ind w:left="810" w:hanging="45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334F1B1F"/>
    <w:multiLevelType w:val="multilevel"/>
    <w:tmpl w:val="4AC604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8DD43F6"/>
    <w:multiLevelType w:val="hybridMultilevel"/>
    <w:tmpl w:val="E7A2E0D8"/>
    <w:lvl w:ilvl="0" w:tplc="087A851A">
      <w:start w:val="1"/>
      <w:numFmt w:val="bullet"/>
      <w:lvlText w:val=""/>
      <w:lvlJc w:val="left"/>
      <w:pPr>
        <w:ind w:left="360" w:hanging="360"/>
      </w:pPr>
      <w:rPr>
        <w:rFonts w:ascii="Symbol" w:hAnsi="Symbol" w:hint="default"/>
      </w:rPr>
    </w:lvl>
    <w:lvl w:ilvl="1" w:tplc="B1823DD6" w:tentative="1">
      <w:start w:val="1"/>
      <w:numFmt w:val="bullet"/>
      <w:lvlText w:val="o"/>
      <w:lvlJc w:val="left"/>
      <w:pPr>
        <w:ind w:left="1080" w:hanging="360"/>
      </w:pPr>
      <w:rPr>
        <w:rFonts w:ascii="Courier New" w:hAnsi="Courier New" w:cs="Courier New" w:hint="default"/>
      </w:rPr>
    </w:lvl>
    <w:lvl w:ilvl="2" w:tplc="CCC8B85C" w:tentative="1">
      <w:start w:val="1"/>
      <w:numFmt w:val="bullet"/>
      <w:lvlText w:val=""/>
      <w:lvlJc w:val="left"/>
      <w:pPr>
        <w:ind w:left="1800" w:hanging="360"/>
      </w:pPr>
      <w:rPr>
        <w:rFonts w:ascii="Wingdings" w:hAnsi="Wingdings" w:hint="default"/>
      </w:rPr>
    </w:lvl>
    <w:lvl w:ilvl="3" w:tplc="11C88706" w:tentative="1">
      <w:start w:val="1"/>
      <w:numFmt w:val="bullet"/>
      <w:lvlText w:val=""/>
      <w:lvlJc w:val="left"/>
      <w:pPr>
        <w:ind w:left="2520" w:hanging="360"/>
      </w:pPr>
      <w:rPr>
        <w:rFonts w:ascii="Symbol" w:hAnsi="Symbol" w:hint="default"/>
      </w:rPr>
    </w:lvl>
    <w:lvl w:ilvl="4" w:tplc="6228065A" w:tentative="1">
      <w:start w:val="1"/>
      <w:numFmt w:val="bullet"/>
      <w:lvlText w:val="o"/>
      <w:lvlJc w:val="left"/>
      <w:pPr>
        <w:ind w:left="3240" w:hanging="360"/>
      </w:pPr>
      <w:rPr>
        <w:rFonts w:ascii="Courier New" w:hAnsi="Courier New" w:cs="Courier New" w:hint="default"/>
      </w:rPr>
    </w:lvl>
    <w:lvl w:ilvl="5" w:tplc="24961452" w:tentative="1">
      <w:start w:val="1"/>
      <w:numFmt w:val="bullet"/>
      <w:lvlText w:val=""/>
      <w:lvlJc w:val="left"/>
      <w:pPr>
        <w:ind w:left="3960" w:hanging="360"/>
      </w:pPr>
      <w:rPr>
        <w:rFonts w:ascii="Wingdings" w:hAnsi="Wingdings" w:hint="default"/>
      </w:rPr>
    </w:lvl>
    <w:lvl w:ilvl="6" w:tplc="FC1E99A6" w:tentative="1">
      <w:start w:val="1"/>
      <w:numFmt w:val="bullet"/>
      <w:lvlText w:val=""/>
      <w:lvlJc w:val="left"/>
      <w:pPr>
        <w:ind w:left="4680" w:hanging="360"/>
      </w:pPr>
      <w:rPr>
        <w:rFonts w:ascii="Symbol" w:hAnsi="Symbol" w:hint="default"/>
      </w:rPr>
    </w:lvl>
    <w:lvl w:ilvl="7" w:tplc="154C733E" w:tentative="1">
      <w:start w:val="1"/>
      <w:numFmt w:val="bullet"/>
      <w:lvlText w:val="o"/>
      <w:lvlJc w:val="left"/>
      <w:pPr>
        <w:ind w:left="5400" w:hanging="360"/>
      </w:pPr>
      <w:rPr>
        <w:rFonts w:ascii="Courier New" w:hAnsi="Courier New" w:cs="Courier New" w:hint="default"/>
      </w:rPr>
    </w:lvl>
    <w:lvl w:ilvl="8" w:tplc="7D5E135C" w:tentative="1">
      <w:start w:val="1"/>
      <w:numFmt w:val="bullet"/>
      <w:lvlText w:val=""/>
      <w:lvlJc w:val="left"/>
      <w:pPr>
        <w:ind w:left="6120" w:hanging="360"/>
      </w:pPr>
      <w:rPr>
        <w:rFonts w:ascii="Wingdings" w:hAnsi="Wingdings" w:hint="default"/>
      </w:rPr>
    </w:lvl>
  </w:abstractNum>
  <w:abstractNum w:abstractNumId="4" w15:restartNumberingAfterBreak="0">
    <w:nsid w:val="39496C52"/>
    <w:multiLevelType w:val="hybridMultilevel"/>
    <w:tmpl w:val="B4AA90CC"/>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5BC611AE"/>
    <w:multiLevelType w:val="hybridMultilevel"/>
    <w:tmpl w:val="F03E016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5F7F46C7"/>
    <w:multiLevelType w:val="hybridMultilevel"/>
    <w:tmpl w:val="2188CC8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656A542A"/>
    <w:multiLevelType w:val="hybridMultilevel"/>
    <w:tmpl w:val="4B464BA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77F36707"/>
    <w:multiLevelType w:val="hybridMultilevel"/>
    <w:tmpl w:val="9E4432B8"/>
    <w:lvl w:ilvl="0" w:tplc="40090005">
      <w:start w:val="1"/>
      <w:numFmt w:val="bullet"/>
      <w:lvlText w:val=""/>
      <w:lvlJc w:val="left"/>
      <w:pPr>
        <w:ind w:left="810" w:hanging="450"/>
      </w:pPr>
      <w:rPr>
        <w:rFonts w:ascii="Wingdings" w:hAnsi="Wingding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7A0A22E7"/>
    <w:multiLevelType w:val="multilevel"/>
    <w:tmpl w:val="6A88702C"/>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num w:numId="1">
    <w:abstractNumId w:val="0"/>
  </w:num>
  <w:num w:numId="2">
    <w:abstractNumId w:val="9"/>
  </w:num>
  <w:num w:numId="3">
    <w:abstractNumId w:val="1"/>
  </w:num>
  <w:num w:numId="4">
    <w:abstractNumId w:val="4"/>
  </w:num>
  <w:num w:numId="5">
    <w:abstractNumId w:val="2"/>
  </w:num>
  <w:num w:numId="6">
    <w:abstractNumId w:val="5"/>
  </w:num>
  <w:num w:numId="7">
    <w:abstractNumId w:val="7"/>
  </w:num>
  <w:num w:numId="8">
    <w:abstractNumId w:val="3"/>
  </w:num>
  <w:num w:numId="9">
    <w:abstractNumId w:val="6"/>
  </w:num>
  <w:num w:numId="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embedSystemFonts/>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NDM0MzEwNjYyMTcxMbZU0lEKTi0uzszPAymwrAUAQYVzpCwAAAA="/>
  </w:docVars>
  <w:rsids>
    <w:rsidRoot w:val="009228FF"/>
    <w:rsid w:val="00000CBB"/>
    <w:rsid w:val="00000E2E"/>
    <w:rsid w:val="00004057"/>
    <w:rsid w:val="00010A02"/>
    <w:rsid w:val="000129A0"/>
    <w:rsid w:val="00013D63"/>
    <w:rsid w:val="0001420D"/>
    <w:rsid w:val="000152DB"/>
    <w:rsid w:val="00016714"/>
    <w:rsid w:val="00016C6A"/>
    <w:rsid w:val="00017634"/>
    <w:rsid w:val="00020451"/>
    <w:rsid w:val="000207DB"/>
    <w:rsid w:val="0002353D"/>
    <w:rsid w:val="000235EA"/>
    <w:rsid w:val="00025519"/>
    <w:rsid w:val="0003080E"/>
    <w:rsid w:val="00031758"/>
    <w:rsid w:val="00032100"/>
    <w:rsid w:val="00033C6E"/>
    <w:rsid w:val="00034B86"/>
    <w:rsid w:val="00034CDF"/>
    <w:rsid w:val="000363F7"/>
    <w:rsid w:val="00037CCD"/>
    <w:rsid w:val="00040E5A"/>
    <w:rsid w:val="000412F9"/>
    <w:rsid w:val="000452C1"/>
    <w:rsid w:val="000518E6"/>
    <w:rsid w:val="00051EC9"/>
    <w:rsid w:val="00055B62"/>
    <w:rsid w:val="000562C0"/>
    <w:rsid w:val="00056A86"/>
    <w:rsid w:val="00071448"/>
    <w:rsid w:val="00072A71"/>
    <w:rsid w:val="00074F15"/>
    <w:rsid w:val="000752AC"/>
    <w:rsid w:val="000804D0"/>
    <w:rsid w:val="0008300F"/>
    <w:rsid w:val="00084C68"/>
    <w:rsid w:val="00086413"/>
    <w:rsid w:val="00091A13"/>
    <w:rsid w:val="00093BA8"/>
    <w:rsid w:val="000957C6"/>
    <w:rsid w:val="00095DC4"/>
    <w:rsid w:val="0009648F"/>
    <w:rsid w:val="000B4CC0"/>
    <w:rsid w:val="000B55C7"/>
    <w:rsid w:val="000B6CAE"/>
    <w:rsid w:val="000B7E39"/>
    <w:rsid w:val="000C12DF"/>
    <w:rsid w:val="000C372A"/>
    <w:rsid w:val="000C436F"/>
    <w:rsid w:val="000C4E91"/>
    <w:rsid w:val="000C5124"/>
    <w:rsid w:val="000C5A83"/>
    <w:rsid w:val="000C6CA1"/>
    <w:rsid w:val="000D0407"/>
    <w:rsid w:val="000D0F2B"/>
    <w:rsid w:val="000D1266"/>
    <w:rsid w:val="000D35F6"/>
    <w:rsid w:val="000D3F58"/>
    <w:rsid w:val="000D40A5"/>
    <w:rsid w:val="000D43CF"/>
    <w:rsid w:val="000D4752"/>
    <w:rsid w:val="000D4875"/>
    <w:rsid w:val="000D623A"/>
    <w:rsid w:val="000E0C03"/>
    <w:rsid w:val="000E34C2"/>
    <w:rsid w:val="000E5EAB"/>
    <w:rsid w:val="000E6467"/>
    <w:rsid w:val="000F007B"/>
    <w:rsid w:val="000F01E9"/>
    <w:rsid w:val="000F23DD"/>
    <w:rsid w:val="000F3537"/>
    <w:rsid w:val="000F430A"/>
    <w:rsid w:val="0010016A"/>
    <w:rsid w:val="00101B1A"/>
    <w:rsid w:val="00104FAC"/>
    <w:rsid w:val="0011514A"/>
    <w:rsid w:val="0011776E"/>
    <w:rsid w:val="00121DB2"/>
    <w:rsid w:val="001246ED"/>
    <w:rsid w:val="0012592D"/>
    <w:rsid w:val="00125F69"/>
    <w:rsid w:val="00133C68"/>
    <w:rsid w:val="00136E77"/>
    <w:rsid w:val="001377AF"/>
    <w:rsid w:val="00142581"/>
    <w:rsid w:val="001446CC"/>
    <w:rsid w:val="0015257A"/>
    <w:rsid w:val="00153827"/>
    <w:rsid w:val="00160E0F"/>
    <w:rsid w:val="001610C1"/>
    <w:rsid w:val="00162A8D"/>
    <w:rsid w:val="001654DD"/>
    <w:rsid w:val="00165E50"/>
    <w:rsid w:val="00167E51"/>
    <w:rsid w:val="00170C67"/>
    <w:rsid w:val="00171A30"/>
    <w:rsid w:val="00173A51"/>
    <w:rsid w:val="001753AB"/>
    <w:rsid w:val="00180D48"/>
    <w:rsid w:val="00180F4C"/>
    <w:rsid w:val="00185B6D"/>
    <w:rsid w:val="00186BE3"/>
    <w:rsid w:val="00187D32"/>
    <w:rsid w:val="0019512D"/>
    <w:rsid w:val="00195BFA"/>
    <w:rsid w:val="001979FA"/>
    <w:rsid w:val="00197CF2"/>
    <w:rsid w:val="001A1511"/>
    <w:rsid w:val="001A1B39"/>
    <w:rsid w:val="001A2757"/>
    <w:rsid w:val="001A29F7"/>
    <w:rsid w:val="001A5EF3"/>
    <w:rsid w:val="001A725A"/>
    <w:rsid w:val="001B1787"/>
    <w:rsid w:val="001B203D"/>
    <w:rsid w:val="001B234F"/>
    <w:rsid w:val="001B3E7C"/>
    <w:rsid w:val="001B5A09"/>
    <w:rsid w:val="001B7E04"/>
    <w:rsid w:val="001C0753"/>
    <w:rsid w:val="001C0EFC"/>
    <w:rsid w:val="001C2699"/>
    <w:rsid w:val="001C30FD"/>
    <w:rsid w:val="001C399E"/>
    <w:rsid w:val="001C45B5"/>
    <w:rsid w:val="001C4E17"/>
    <w:rsid w:val="001C5C3D"/>
    <w:rsid w:val="001D091E"/>
    <w:rsid w:val="001D0B0A"/>
    <w:rsid w:val="001D15FB"/>
    <w:rsid w:val="001D1D20"/>
    <w:rsid w:val="001D4109"/>
    <w:rsid w:val="001D468A"/>
    <w:rsid w:val="001D4CAB"/>
    <w:rsid w:val="001D5668"/>
    <w:rsid w:val="001D6B6F"/>
    <w:rsid w:val="001D79F1"/>
    <w:rsid w:val="001E4998"/>
    <w:rsid w:val="001E4DB5"/>
    <w:rsid w:val="001E669A"/>
    <w:rsid w:val="001E7534"/>
    <w:rsid w:val="001E7D3F"/>
    <w:rsid w:val="001F3D87"/>
    <w:rsid w:val="001F73F0"/>
    <w:rsid w:val="00201972"/>
    <w:rsid w:val="002059BE"/>
    <w:rsid w:val="00212B58"/>
    <w:rsid w:val="00212BA4"/>
    <w:rsid w:val="00214834"/>
    <w:rsid w:val="00216120"/>
    <w:rsid w:val="002228B7"/>
    <w:rsid w:val="00225AFE"/>
    <w:rsid w:val="00231022"/>
    <w:rsid w:val="00234312"/>
    <w:rsid w:val="0024087F"/>
    <w:rsid w:val="002408DF"/>
    <w:rsid w:val="00241923"/>
    <w:rsid w:val="00242348"/>
    <w:rsid w:val="00245CF4"/>
    <w:rsid w:val="00246850"/>
    <w:rsid w:val="00247381"/>
    <w:rsid w:val="00250538"/>
    <w:rsid w:val="002512FE"/>
    <w:rsid w:val="0025192D"/>
    <w:rsid w:val="00253D32"/>
    <w:rsid w:val="00253DE6"/>
    <w:rsid w:val="00262B28"/>
    <w:rsid w:val="00262F5E"/>
    <w:rsid w:val="0026539A"/>
    <w:rsid w:val="00276165"/>
    <w:rsid w:val="00280999"/>
    <w:rsid w:val="00280F2B"/>
    <w:rsid w:val="00281EB5"/>
    <w:rsid w:val="002839E5"/>
    <w:rsid w:val="00283FCC"/>
    <w:rsid w:val="00284877"/>
    <w:rsid w:val="00285756"/>
    <w:rsid w:val="00286852"/>
    <w:rsid w:val="00286CD3"/>
    <w:rsid w:val="00291FAE"/>
    <w:rsid w:val="00296086"/>
    <w:rsid w:val="002963D6"/>
    <w:rsid w:val="00296F7A"/>
    <w:rsid w:val="002A0232"/>
    <w:rsid w:val="002A03F9"/>
    <w:rsid w:val="002A3D0B"/>
    <w:rsid w:val="002B546F"/>
    <w:rsid w:val="002C29F5"/>
    <w:rsid w:val="002C40EB"/>
    <w:rsid w:val="002C463B"/>
    <w:rsid w:val="002C5CAD"/>
    <w:rsid w:val="002C6D18"/>
    <w:rsid w:val="002C6F58"/>
    <w:rsid w:val="002D4EA1"/>
    <w:rsid w:val="002D56A5"/>
    <w:rsid w:val="002D6EB1"/>
    <w:rsid w:val="002E0AD4"/>
    <w:rsid w:val="002E4CE4"/>
    <w:rsid w:val="002F1D97"/>
    <w:rsid w:val="002F304B"/>
    <w:rsid w:val="002F31A2"/>
    <w:rsid w:val="002F33AD"/>
    <w:rsid w:val="0030070E"/>
    <w:rsid w:val="00302F93"/>
    <w:rsid w:val="00303BCC"/>
    <w:rsid w:val="00305D6C"/>
    <w:rsid w:val="003130AC"/>
    <w:rsid w:val="00321FB7"/>
    <w:rsid w:val="003229C4"/>
    <w:rsid w:val="0032542F"/>
    <w:rsid w:val="00326026"/>
    <w:rsid w:val="003271A0"/>
    <w:rsid w:val="0033084E"/>
    <w:rsid w:val="00331295"/>
    <w:rsid w:val="00331CB2"/>
    <w:rsid w:val="00334702"/>
    <w:rsid w:val="0033715D"/>
    <w:rsid w:val="003379F7"/>
    <w:rsid w:val="0034208A"/>
    <w:rsid w:val="00343324"/>
    <w:rsid w:val="00343D1D"/>
    <w:rsid w:val="0034576A"/>
    <w:rsid w:val="003548E5"/>
    <w:rsid w:val="00361542"/>
    <w:rsid w:val="00364820"/>
    <w:rsid w:val="00364E20"/>
    <w:rsid w:val="00367058"/>
    <w:rsid w:val="00367C07"/>
    <w:rsid w:val="003700DA"/>
    <w:rsid w:val="00372EB7"/>
    <w:rsid w:val="00373BB0"/>
    <w:rsid w:val="00376E97"/>
    <w:rsid w:val="00377A4F"/>
    <w:rsid w:val="00380419"/>
    <w:rsid w:val="00380C82"/>
    <w:rsid w:val="003812EE"/>
    <w:rsid w:val="00381A1A"/>
    <w:rsid w:val="00382C45"/>
    <w:rsid w:val="0039123F"/>
    <w:rsid w:val="00391E59"/>
    <w:rsid w:val="00392D78"/>
    <w:rsid w:val="00392FFD"/>
    <w:rsid w:val="00393120"/>
    <w:rsid w:val="0039506F"/>
    <w:rsid w:val="0039702E"/>
    <w:rsid w:val="003A094F"/>
    <w:rsid w:val="003A2574"/>
    <w:rsid w:val="003A2926"/>
    <w:rsid w:val="003A3BC2"/>
    <w:rsid w:val="003A4C15"/>
    <w:rsid w:val="003A6B17"/>
    <w:rsid w:val="003A6DB2"/>
    <w:rsid w:val="003B0855"/>
    <w:rsid w:val="003B277A"/>
    <w:rsid w:val="003B5AD7"/>
    <w:rsid w:val="003B5C35"/>
    <w:rsid w:val="003B62F5"/>
    <w:rsid w:val="003C03F3"/>
    <w:rsid w:val="003C2D6B"/>
    <w:rsid w:val="003C3DDC"/>
    <w:rsid w:val="003C7203"/>
    <w:rsid w:val="003C73EE"/>
    <w:rsid w:val="003D35CC"/>
    <w:rsid w:val="003E0181"/>
    <w:rsid w:val="003E0696"/>
    <w:rsid w:val="003E158B"/>
    <w:rsid w:val="003E29B5"/>
    <w:rsid w:val="003E74A0"/>
    <w:rsid w:val="003E790B"/>
    <w:rsid w:val="003F3984"/>
    <w:rsid w:val="003F4354"/>
    <w:rsid w:val="003F5A10"/>
    <w:rsid w:val="003F5FB5"/>
    <w:rsid w:val="003F7B54"/>
    <w:rsid w:val="00401036"/>
    <w:rsid w:val="0040196C"/>
    <w:rsid w:val="00410CB8"/>
    <w:rsid w:val="0041112E"/>
    <w:rsid w:val="00411F20"/>
    <w:rsid w:val="00412775"/>
    <w:rsid w:val="004127CE"/>
    <w:rsid w:val="00414942"/>
    <w:rsid w:val="004162BF"/>
    <w:rsid w:val="00417BD2"/>
    <w:rsid w:val="0042168A"/>
    <w:rsid w:val="0042452B"/>
    <w:rsid w:val="00426EC6"/>
    <w:rsid w:val="00427A7F"/>
    <w:rsid w:val="00431661"/>
    <w:rsid w:val="0043183E"/>
    <w:rsid w:val="004334CC"/>
    <w:rsid w:val="004363F6"/>
    <w:rsid w:val="00440F30"/>
    <w:rsid w:val="004411D2"/>
    <w:rsid w:val="00441F18"/>
    <w:rsid w:val="004430BD"/>
    <w:rsid w:val="0044553A"/>
    <w:rsid w:val="004470E8"/>
    <w:rsid w:val="00447B9B"/>
    <w:rsid w:val="00450058"/>
    <w:rsid w:val="00453A46"/>
    <w:rsid w:val="00453A7C"/>
    <w:rsid w:val="00457307"/>
    <w:rsid w:val="004578DC"/>
    <w:rsid w:val="004608E1"/>
    <w:rsid w:val="004645F6"/>
    <w:rsid w:val="00465F5D"/>
    <w:rsid w:val="004735B3"/>
    <w:rsid w:val="00474CBB"/>
    <w:rsid w:val="004769A2"/>
    <w:rsid w:val="004802DB"/>
    <w:rsid w:val="00481BB4"/>
    <w:rsid w:val="00481EC9"/>
    <w:rsid w:val="00485826"/>
    <w:rsid w:val="0048582F"/>
    <w:rsid w:val="00491E8E"/>
    <w:rsid w:val="004977D8"/>
    <w:rsid w:val="004A1CE1"/>
    <w:rsid w:val="004A36F9"/>
    <w:rsid w:val="004A3EC9"/>
    <w:rsid w:val="004A642F"/>
    <w:rsid w:val="004B06E4"/>
    <w:rsid w:val="004B358B"/>
    <w:rsid w:val="004B4E3B"/>
    <w:rsid w:val="004C0409"/>
    <w:rsid w:val="004C0F9A"/>
    <w:rsid w:val="004C5E5C"/>
    <w:rsid w:val="004C7EAB"/>
    <w:rsid w:val="004D1418"/>
    <w:rsid w:val="004D40D0"/>
    <w:rsid w:val="004D590C"/>
    <w:rsid w:val="004E29AE"/>
    <w:rsid w:val="004E48B3"/>
    <w:rsid w:val="004E4D70"/>
    <w:rsid w:val="004E4E2A"/>
    <w:rsid w:val="004E4FF2"/>
    <w:rsid w:val="004E6FE8"/>
    <w:rsid w:val="004E74EC"/>
    <w:rsid w:val="004F00AA"/>
    <w:rsid w:val="004F2434"/>
    <w:rsid w:val="004F3253"/>
    <w:rsid w:val="004F4ED1"/>
    <w:rsid w:val="004F5837"/>
    <w:rsid w:val="00501531"/>
    <w:rsid w:val="00501544"/>
    <w:rsid w:val="005035AE"/>
    <w:rsid w:val="00510A68"/>
    <w:rsid w:val="00516FBC"/>
    <w:rsid w:val="00517E87"/>
    <w:rsid w:val="00523EB2"/>
    <w:rsid w:val="00524772"/>
    <w:rsid w:val="00526B9F"/>
    <w:rsid w:val="00530383"/>
    <w:rsid w:val="00530B05"/>
    <w:rsid w:val="005418FE"/>
    <w:rsid w:val="005445A9"/>
    <w:rsid w:val="00544CF1"/>
    <w:rsid w:val="00546D6F"/>
    <w:rsid w:val="005504A2"/>
    <w:rsid w:val="00550AC3"/>
    <w:rsid w:val="0055606D"/>
    <w:rsid w:val="005564F9"/>
    <w:rsid w:val="00557449"/>
    <w:rsid w:val="00564461"/>
    <w:rsid w:val="0057229C"/>
    <w:rsid w:val="00573CA8"/>
    <w:rsid w:val="00575CBA"/>
    <w:rsid w:val="00582B56"/>
    <w:rsid w:val="00583296"/>
    <w:rsid w:val="005862DF"/>
    <w:rsid w:val="0058753B"/>
    <w:rsid w:val="0058763B"/>
    <w:rsid w:val="005913DB"/>
    <w:rsid w:val="00592013"/>
    <w:rsid w:val="00595352"/>
    <w:rsid w:val="005A5CB2"/>
    <w:rsid w:val="005B4E1F"/>
    <w:rsid w:val="005B6ADF"/>
    <w:rsid w:val="005C0F3F"/>
    <w:rsid w:val="005C5DAB"/>
    <w:rsid w:val="005D263C"/>
    <w:rsid w:val="005E002C"/>
    <w:rsid w:val="005E0126"/>
    <w:rsid w:val="005E0627"/>
    <w:rsid w:val="005E29E6"/>
    <w:rsid w:val="005E538C"/>
    <w:rsid w:val="005F0653"/>
    <w:rsid w:val="005F351D"/>
    <w:rsid w:val="005F35E8"/>
    <w:rsid w:val="005F6448"/>
    <w:rsid w:val="005F74D8"/>
    <w:rsid w:val="006003BC"/>
    <w:rsid w:val="0060236F"/>
    <w:rsid w:val="00604B0A"/>
    <w:rsid w:val="0060652F"/>
    <w:rsid w:val="00606B13"/>
    <w:rsid w:val="00606D9F"/>
    <w:rsid w:val="00620980"/>
    <w:rsid w:val="0062099F"/>
    <w:rsid w:val="00632714"/>
    <w:rsid w:val="00633E53"/>
    <w:rsid w:val="0063579A"/>
    <w:rsid w:val="00642375"/>
    <w:rsid w:val="00643947"/>
    <w:rsid w:val="00652071"/>
    <w:rsid w:val="00652E4F"/>
    <w:rsid w:val="00652EEE"/>
    <w:rsid w:val="00653369"/>
    <w:rsid w:val="00660779"/>
    <w:rsid w:val="006625E9"/>
    <w:rsid w:val="00664944"/>
    <w:rsid w:val="00670C57"/>
    <w:rsid w:val="00670EAD"/>
    <w:rsid w:val="00674003"/>
    <w:rsid w:val="00677CFF"/>
    <w:rsid w:val="006801F9"/>
    <w:rsid w:val="00682334"/>
    <w:rsid w:val="0068315F"/>
    <w:rsid w:val="0068564B"/>
    <w:rsid w:val="00687DC3"/>
    <w:rsid w:val="00693625"/>
    <w:rsid w:val="006946F7"/>
    <w:rsid w:val="00696907"/>
    <w:rsid w:val="006A1692"/>
    <w:rsid w:val="006A2DAA"/>
    <w:rsid w:val="006A6014"/>
    <w:rsid w:val="006A613E"/>
    <w:rsid w:val="006A7C05"/>
    <w:rsid w:val="006A7C8D"/>
    <w:rsid w:val="006B15F7"/>
    <w:rsid w:val="006B2720"/>
    <w:rsid w:val="006B5BAF"/>
    <w:rsid w:val="006B66B5"/>
    <w:rsid w:val="006C32B5"/>
    <w:rsid w:val="006D35C5"/>
    <w:rsid w:val="006D6D76"/>
    <w:rsid w:val="006E1F7E"/>
    <w:rsid w:val="006E4169"/>
    <w:rsid w:val="006F1BDC"/>
    <w:rsid w:val="006F6F6B"/>
    <w:rsid w:val="006F737E"/>
    <w:rsid w:val="00702D12"/>
    <w:rsid w:val="00704E28"/>
    <w:rsid w:val="007063D4"/>
    <w:rsid w:val="00711436"/>
    <w:rsid w:val="00712277"/>
    <w:rsid w:val="00712499"/>
    <w:rsid w:val="00712BD9"/>
    <w:rsid w:val="00716F58"/>
    <w:rsid w:val="007323AE"/>
    <w:rsid w:val="00732468"/>
    <w:rsid w:val="00736D43"/>
    <w:rsid w:val="007432DB"/>
    <w:rsid w:val="00743B4D"/>
    <w:rsid w:val="00746952"/>
    <w:rsid w:val="00747AAD"/>
    <w:rsid w:val="007536EF"/>
    <w:rsid w:val="007537C5"/>
    <w:rsid w:val="0075459A"/>
    <w:rsid w:val="007573B8"/>
    <w:rsid w:val="007602BB"/>
    <w:rsid w:val="00774ACF"/>
    <w:rsid w:val="00781A91"/>
    <w:rsid w:val="00787018"/>
    <w:rsid w:val="007922D0"/>
    <w:rsid w:val="0079271A"/>
    <w:rsid w:val="0079456C"/>
    <w:rsid w:val="00794E4A"/>
    <w:rsid w:val="00796B96"/>
    <w:rsid w:val="00797653"/>
    <w:rsid w:val="007B4375"/>
    <w:rsid w:val="007C0C14"/>
    <w:rsid w:val="007C73DF"/>
    <w:rsid w:val="007C764F"/>
    <w:rsid w:val="007D2454"/>
    <w:rsid w:val="007D2C64"/>
    <w:rsid w:val="007D4D91"/>
    <w:rsid w:val="007D6B56"/>
    <w:rsid w:val="007E2EB8"/>
    <w:rsid w:val="007E4FE8"/>
    <w:rsid w:val="007E5603"/>
    <w:rsid w:val="007E6EDE"/>
    <w:rsid w:val="007E6F96"/>
    <w:rsid w:val="007F35C6"/>
    <w:rsid w:val="007F537A"/>
    <w:rsid w:val="007F54DB"/>
    <w:rsid w:val="00803F57"/>
    <w:rsid w:val="00806E90"/>
    <w:rsid w:val="008106A5"/>
    <w:rsid w:val="00810E9D"/>
    <w:rsid w:val="00814592"/>
    <w:rsid w:val="00816A52"/>
    <w:rsid w:val="00817292"/>
    <w:rsid w:val="0081767C"/>
    <w:rsid w:val="00817F5F"/>
    <w:rsid w:val="008210B3"/>
    <w:rsid w:val="0082126A"/>
    <w:rsid w:val="00821743"/>
    <w:rsid w:val="0083019E"/>
    <w:rsid w:val="00831C70"/>
    <w:rsid w:val="00834D7D"/>
    <w:rsid w:val="00835638"/>
    <w:rsid w:val="008402AB"/>
    <w:rsid w:val="00843931"/>
    <w:rsid w:val="00843E1C"/>
    <w:rsid w:val="00844C5E"/>
    <w:rsid w:val="00847E33"/>
    <w:rsid w:val="00857CFA"/>
    <w:rsid w:val="008614B5"/>
    <w:rsid w:val="00863AC9"/>
    <w:rsid w:val="00865C99"/>
    <w:rsid w:val="00873497"/>
    <w:rsid w:val="00875DCA"/>
    <w:rsid w:val="008771C8"/>
    <w:rsid w:val="008803CD"/>
    <w:rsid w:val="00881563"/>
    <w:rsid w:val="00883821"/>
    <w:rsid w:val="00884EEB"/>
    <w:rsid w:val="00886186"/>
    <w:rsid w:val="00892DDE"/>
    <w:rsid w:val="008957E8"/>
    <w:rsid w:val="008957EE"/>
    <w:rsid w:val="008969AB"/>
    <w:rsid w:val="00896C76"/>
    <w:rsid w:val="00897B78"/>
    <w:rsid w:val="008A0A06"/>
    <w:rsid w:val="008A2561"/>
    <w:rsid w:val="008A33F8"/>
    <w:rsid w:val="008B03E0"/>
    <w:rsid w:val="008B3345"/>
    <w:rsid w:val="008B690D"/>
    <w:rsid w:val="008D0826"/>
    <w:rsid w:val="008D14EE"/>
    <w:rsid w:val="008D1CF1"/>
    <w:rsid w:val="008D227C"/>
    <w:rsid w:val="008D3287"/>
    <w:rsid w:val="008D35D2"/>
    <w:rsid w:val="008E1B3B"/>
    <w:rsid w:val="008E320F"/>
    <w:rsid w:val="008E46F5"/>
    <w:rsid w:val="008F4EAB"/>
    <w:rsid w:val="008F587B"/>
    <w:rsid w:val="008F5980"/>
    <w:rsid w:val="00901C15"/>
    <w:rsid w:val="00905E63"/>
    <w:rsid w:val="00907ADE"/>
    <w:rsid w:val="009114F1"/>
    <w:rsid w:val="00913059"/>
    <w:rsid w:val="00915AD1"/>
    <w:rsid w:val="00916079"/>
    <w:rsid w:val="00917189"/>
    <w:rsid w:val="00917D68"/>
    <w:rsid w:val="00920956"/>
    <w:rsid w:val="00921C90"/>
    <w:rsid w:val="009228FF"/>
    <w:rsid w:val="009245C4"/>
    <w:rsid w:val="0092686F"/>
    <w:rsid w:val="0093535F"/>
    <w:rsid w:val="009358CD"/>
    <w:rsid w:val="00946438"/>
    <w:rsid w:val="00947D58"/>
    <w:rsid w:val="00952AF9"/>
    <w:rsid w:val="00952B6C"/>
    <w:rsid w:val="0095324E"/>
    <w:rsid w:val="0095635D"/>
    <w:rsid w:val="00957F2F"/>
    <w:rsid w:val="00961803"/>
    <w:rsid w:val="009654FD"/>
    <w:rsid w:val="00967AF5"/>
    <w:rsid w:val="00967E5F"/>
    <w:rsid w:val="00970349"/>
    <w:rsid w:val="00971336"/>
    <w:rsid w:val="0097383E"/>
    <w:rsid w:val="00973AAF"/>
    <w:rsid w:val="0097523D"/>
    <w:rsid w:val="00977AAB"/>
    <w:rsid w:val="009800A8"/>
    <w:rsid w:val="00983535"/>
    <w:rsid w:val="009842CB"/>
    <w:rsid w:val="00985827"/>
    <w:rsid w:val="00987086"/>
    <w:rsid w:val="0099133E"/>
    <w:rsid w:val="00997017"/>
    <w:rsid w:val="009A1FB0"/>
    <w:rsid w:val="009A22CA"/>
    <w:rsid w:val="009A432F"/>
    <w:rsid w:val="009A5BDC"/>
    <w:rsid w:val="009A6736"/>
    <w:rsid w:val="009B2230"/>
    <w:rsid w:val="009C08B5"/>
    <w:rsid w:val="009C1E57"/>
    <w:rsid w:val="009C1F19"/>
    <w:rsid w:val="009C4F1F"/>
    <w:rsid w:val="009C4F92"/>
    <w:rsid w:val="009C68B8"/>
    <w:rsid w:val="009C78E4"/>
    <w:rsid w:val="009D1405"/>
    <w:rsid w:val="009D14C3"/>
    <w:rsid w:val="009D2F66"/>
    <w:rsid w:val="009E2550"/>
    <w:rsid w:val="009F1FC4"/>
    <w:rsid w:val="009F353B"/>
    <w:rsid w:val="009F7140"/>
    <w:rsid w:val="00A0081A"/>
    <w:rsid w:val="00A03448"/>
    <w:rsid w:val="00A0465D"/>
    <w:rsid w:val="00A05F09"/>
    <w:rsid w:val="00A1265B"/>
    <w:rsid w:val="00A14104"/>
    <w:rsid w:val="00A171FA"/>
    <w:rsid w:val="00A230BD"/>
    <w:rsid w:val="00A23F98"/>
    <w:rsid w:val="00A24096"/>
    <w:rsid w:val="00A2735B"/>
    <w:rsid w:val="00A320E4"/>
    <w:rsid w:val="00A34157"/>
    <w:rsid w:val="00A40676"/>
    <w:rsid w:val="00A439E9"/>
    <w:rsid w:val="00A44444"/>
    <w:rsid w:val="00A45650"/>
    <w:rsid w:val="00A470D1"/>
    <w:rsid w:val="00A47866"/>
    <w:rsid w:val="00A504D6"/>
    <w:rsid w:val="00A53C51"/>
    <w:rsid w:val="00A565B6"/>
    <w:rsid w:val="00A641DF"/>
    <w:rsid w:val="00A677E7"/>
    <w:rsid w:val="00A7015B"/>
    <w:rsid w:val="00A72755"/>
    <w:rsid w:val="00A7560A"/>
    <w:rsid w:val="00A756E9"/>
    <w:rsid w:val="00A757D9"/>
    <w:rsid w:val="00A75E4C"/>
    <w:rsid w:val="00A80CBE"/>
    <w:rsid w:val="00A8307B"/>
    <w:rsid w:val="00A8601A"/>
    <w:rsid w:val="00A90BB5"/>
    <w:rsid w:val="00A91AA1"/>
    <w:rsid w:val="00A95C40"/>
    <w:rsid w:val="00A9647E"/>
    <w:rsid w:val="00AA62D1"/>
    <w:rsid w:val="00AA6303"/>
    <w:rsid w:val="00AB16A3"/>
    <w:rsid w:val="00AB1CB0"/>
    <w:rsid w:val="00AB1D10"/>
    <w:rsid w:val="00AC1F38"/>
    <w:rsid w:val="00AC2F18"/>
    <w:rsid w:val="00AC3CE3"/>
    <w:rsid w:val="00AC4495"/>
    <w:rsid w:val="00AC51B3"/>
    <w:rsid w:val="00AD4D83"/>
    <w:rsid w:val="00AD5587"/>
    <w:rsid w:val="00AD5F8E"/>
    <w:rsid w:val="00AD7A7B"/>
    <w:rsid w:val="00AE3F54"/>
    <w:rsid w:val="00AE462E"/>
    <w:rsid w:val="00AE4814"/>
    <w:rsid w:val="00AE5646"/>
    <w:rsid w:val="00AE7345"/>
    <w:rsid w:val="00AE79A7"/>
    <w:rsid w:val="00AE7E47"/>
    <w:rsid w:val="00AF62AA"/>
    <w:rsid w:val="00AF6E49"/>
    <w:rsid w:val="00AF7366"/>
    <w:rsid w:val="00AF73D7"/>
    <w:rsid w:val="00AF7BFF"/>
    <w:rsid w:val="00B0021F"/>
    <w:rsid w:val="00B00832"/>
    <w:rsid w:val="00B00926"/>
    <w:rsid w:val="00B0138A"/>
    <w:rsid w:val="00B0219B"/>
    <w:rsid w:val="00B041B3"/>
    <w:rsid w:val="00B06555"/>
    <w:rsid w:val="00B065E0"/>
    <w:rsid w:val="00B14233"/>
    <w:rsid w:val="00B14AC3"/>
    <w:rsid w:val="00B14C7C"/>
    <w:rsid w:val="00B16975"/>
    <w:rsid w:val="00B17692"/>
    <w:rsid w:val="00B21F93"/>
    <w:rsid w:val="00B21FA5"/>
    <w:rsid w:val="00B22A32"/>
    <w:rsid w:val="00B23793"/>
    <w:rsid w:val="00B246CA"/>
    <w:rsid w:val="00B26F1A"/>
    <w:rsid w:val="00B27E41"/>
    <w:rsid w:val="00B27FB7"/>
    <w:rsid w:val="00B302CD"/>
    <w:rsid w:val="00B320FA"/>
    <w:rsid w:val="00B325D0"/>
    <w:rsid w:val="00B3413B"/>
    <w:rsid w:val="00B37F9D"/>
    <w:rsid w:val="00B40C01"/>
    <w:rsid w:val="00B43EFF"/>
    <w:rsid w:val="00B47818"/>
    <w:rsid w:val="00B52809"/>
    <w:rsid w:val="00B558C7"/>
    <w:rsid w:val="00B561BF"/>
    <w:rsid w:val="00B610EF"/>
    <w:rsid w:val="00B635E5"/>
    <w:rsid w:val="00B70969"/>
    <w:rsid w:val="00B72E52"/>
    <w:rsid w:val="00B747BF"/>
    <w:rsid w:val="00B75646"/>
    <w:rsid w:val="00B77867"/>
    <w:rsid w:val="00B77A5B"/>
    <w:rsid w:val="00B77B07"/>
    <w:rsid w:val="00B90D06"/>
    <w:rsid w:val="00B9213F"/>
    <w:rsid w:val="00B93314"/>
    <w:rsid w:val="00B93E69"/>
    <w:rsid w:val="00B946E7"/>
    <w:rsid w:val="00B968D9"/>
    <w:rsid w:val="00BA1514"/>
    <w:rsid w:val="00BA66F7"/>
    <w:rsid w:val="00BB5EDE"/>
    <w:rsid w:val="00BB61C3"/>
    <w:rsid w:val="00BC1338"/>
    <w:rsid w:val="00BC2B14"/>
    <w:rsid w:val="00BC2B68"/>
    <w:rsid w:val="00BC6E73"/>
    <w:rsid w:val="00BC6EB4"/>
    <w:rsid w:val="00BD05D0"/>
    <w:rsid w:val="00BD3373"/>
    <w:rsid w:val="00BD48EC"/>
    <w:rsid w:val="00BD569E"/>
    <w:rsid w:val="00BD77FF"/>
    <w:rsid w:val="00BE02AB"/>
    <w:rsid w:val="00BE268D"/>
    <w:rsid w:val="00BF0BCC"/>
    <w:rsid w:val="00BF1310"/>
    <w:rsid w:val="00BF1F66"/>
    <w:rsid w:val="00BF2C1A"/>
    <w:rsid w:val="00BF2D68"/>
    <w:rsid w:val="00BF39CB"/>
    <w:rsid w:val="00BF4F0D"/>
    <w:rsid w:val="00BF6635"/>
    <w:rsid w:val="00C00AAC"/>
    <w:rsid w:val="00C00AD8"/>
    <w:rsid w:val="00C03354"/>
    <w:rsid w:val="00C04369"/>
    <w:rsid w:val="00C043D3"/>
    <w:rsid w:val="00C04420"/>
    <w:rsid w:val="00C20907"/>
    <w:rsid w:val="00C21E65"/>
    <w:rsid w:val="00C23ABD"/>
    <w:rsid w:val="00C23B34"/>
    <w:rsid w:val="00C30DD3"/>
    <w:rsid w:val="00C3112E"/>
    <w:rsid w:val="00C325B3"/>
    <w:rsid w:val="00C32C22"/>
    <w:rsid w:val="00C35F70"/>
    <w:rsid w:val="00C40BE2"/>
    <w:rsid w:val="00C42B0B"/>
    <w:rsid w:val="00C4370E"/>
    <w:rsid w:val="00C5186D"/>
    <w:rsid w:val="00C52F80"/>
    <w:rsid w:val="00C54613"/>
    <w:rsid w:val="00C54AD7"/>
    <w:rsid w:val="00C55E0F"/>
    <w:rsid w:val="00C560BB"/>
    <w:rsid w:val="00C56180"/>
    <w:rsid w:val="00C6224C"/>
    <w:rsid w:val="00C65770"/>
    <w:rsid w:val="00C65F2A"/>
    <w:rsid w:val="00C662C9"/>
    <w:rsid w:val="00C66DD8"/>
    <w:rsid w:val="00C72C8A"/>
    <w:rsid w:val="00C7327E"/>
    <w:rsid w:val="00C7398D"/>
    <w:rsid w:val="00C7449D"/>
    <w:rsid w:val="00C74ADC"/>
    <w:rsid w:val="00C80DFB"/>
    <w:rsid w:val="00C836FF"/>
    <w:rsid w:val="00C84B0A"/>
    <w:rsid w:val="00C84B63"/>
    <w:rsid w:val="00C861BF"/>
    <w:rsid w:val="00C86CCD"/>
    <w:rsid w:val="00C90D2E"/>
    <w:rsid w:val="00C94953"/>
    <w:rsid w:val="00C95402"/>
    <w:rsid w:val="00CA0068"/>
    <w:rsid w:val="00CA21D0"/>
    <w:rsid w:val="00CA5518"/>
    <w:rsid w:val="00CA5AD6"/>
    <w:rsid w:val="00CA5BD1"/>
    <w:rsid w:val="00CA6F0D"/>
    <w:rsid w:val="00CB01E7"/>
    <w:rsid w:val="00CB3683"/>
    <w:rsid w:val="00CB4A6F"/>
    <w:rsid w:val="00CC0F0A"/>
    <w:rsid w:val="00CC11F3"/>
    <w:rsid w:val="00CC2AC9"/>
    <w:rsid w:val="00CC3367"/>
    <w:rsid w:val="00CC5485"/>
    <w:rsid w:val="00CD13F9"/>
    <w:rsid w:val="00CD1580"/>
    <w:rsid w:val="00CD2179"/>
    <w:rsid w:val="00CD2B74"/>
    <w:rsid w:val="00CD307D"/>
    <w:rsid w:val="00CD36CE"/>
    <w:rsid w:val="00CD3DC9"/>
    <w:rsid w:val="00CD6B6F"/>
    <w:rsid w:val="00CD763D"/>
    <w:rsid w:val="00CD7D9D"/>
    <w:rsid w:val="00CE4F09"/>
    <w:rsid w:val="00CE5E5A"/>
    <w:rsid w:val="00CE65E0"/>
    <w:rsid w:val="00CE748F"/>
    <w:rsid w:val="00CF0804"/>
    <w:rsid w:val="00CF4091"/>
    <w:rsid w:val="00CF7C66"/>
    <w:rsid w:val="00D033C4"/>
    <w:rsid w:val="00D03734"/>
    <w:rsid w:val="00D06E22"/>
    <w:rsid w:val="00D07EAF"/>
    <w:rsid w:val="00D1456D"/>
    <w:rsid w:val="00D20086"/>
    <w:rsid w:val="00D20D1E"/>
    <w:rsid w:val="00D22041"/>
    <w:rsid w:val="00D225F9"/>
    <w:rsid w:val="00D23738"/>
    <w:rsid w:val="00D23BBC"/>
    <w:rsid w:val="00D33121"/>
    <w:rsid w:val="00D33A16"/>
    <w:rsid w:val="00D34FC7"/>
    <w:rsid w:val="00D35ED8"/>
    <w:rsid w:val="00D429C2"/>
    <w:rsid w:val="00D44E07"/>
    <w:rsid w:val="00D44F6D"/>
    <w:rsid w:val="00D5471A"/>
    <w:rsid w:val="00D57D6C"/>
    <w:rsid w:val="00D6093D"/>
    <w:rsid w:val="00D62603"/>
    <w:rsid w:val="00D63F6B"/>
    <w:rsid w:val="00D65ADA"/>
    <w:rsid w:val="00D6658D"/>
    <w:rsid w:val="00D665B5"/>
    <w:rsid w:val="00D67BF4"/>
    <w:rsid w:val="00D67C84"/>
    <w:rsid w:val="00D7014F"/>
    <w:rsid w:val="00D706FE"/>
    <w:rsid w:val="00D7707E"/>
    <w:rsid w:val="00D82AAC"/>
    <w:rsid w:val="00D83118"/>
    <w:rsid w:val="00D86DA0"/>
    <w:rsid w:val="00D91EE2"/>
    <w:rsid w:val="00D95307"/>
    <w:rsid w:val="00D95C8B"/>
    <w:rsid w:val="00D97C57"/>
    <w:rsid w:val="00DA108A"/>
    <w:rsid w:val="00DA69B1"/>
    <w:rsid w:val="00DB4854"/>
    <w:rsid w:val="00DB4C5F"/>
    <w:rsid w:val="00DB5453"/>
    <w:rsid w:val="00DB7528"/>
    <w:rsid w:val="00DC0CFB"/>
    <w:rsid w:val="00DC7D27"/>
    <w:rsid w:val="00DC7DB5"/>
    <w:rsid w:val="00DD366B"/>
    <w:rsid w:val="00DD5EF1"/>
    <w:rsid w:val="00DD6A55"/>
    <w:rsid w:val="00DE2DB7"/>
    <w:rsid w:val="00DE56A2"/>
    <w:rsid w:val="00DF16FB"/>
    <w:rsid w:val="00DF31AB"/>
    <w:rsid w:val="00DF3B95"/>
    <w:rsid w:val="00DF4C24"/>
    <w:rsid w:val="00DF4C53"/>
    <w:rsid w:val="00DF4F52"/>
    <w:rsid w:val="00DF6C8B"/>
    <w:rsid w:val="00DF6E40"/>
    <w:rsid w:val="00E0196F"/>
    <w:rsid w:val="00E049E6"/>
    <w:rsid w:val="00E06773"/>
    <w:rsid w:val="00E06E58"/>
    <w:rsid w:val="00E07089"/>
    <w:rsid w:val="00E25754"/>
    <w:rsid w:val="00E26660"/>
    <w:rsid w:val="00E271A5"/>
    <w:rsid w:val="00E32D9C"/>
    <w:rsid w:val="00E33B21"/>
    <w:rsid w:val="00E343B3"/>
    <w:rsid w:val="00E35D7E"/>
    <w:rsid w:val="00E37832"/>
    <w:rsid w:val="00E37984"/>
    <w:rsid w:val="00E40960"/>
    <w:rsid w:val="00E41796"/>
    <w:rsid w:val="00E4231C"/>
    <w:rsid w:val="00E438D6"/>
    <w:rsid w:val="00E54E8D"/>
    <w:rsid w:val="00E559CC"/>
    <w:rsid w:val="00E5609F"/>
    <w:rsid w:val="00E56F81"/>
    <w:rsid w:val="00E57456"/>
    <w:rsid w:val="00E5755F"/>
    <w:rsid w:val="00E57687"/>
    <w:rsid w:val="00E60F77"/>
    <w:rsid w:val="00E61812"/>
    <w:rsid w:val="00E630D5"/>
    <w:rsid w:val="00E65CFD"/>
    <w:rsid w:val="00E65E40"/>
    <w:rsid w:val="00E67D16"/>
    <w:rsid w:val="00E772BD"/>
    <w:rsid w:val="00E82C5F"/>
    <w:rsid w:val="00E864A0"/>
    <w:rsid w:val="00E92936"/>
    <w:rsid w:val="00E967B6"/>
    <w:rsid w:val="00E969DD"/>
    <w:rsid w:val="00E96CAC"/>
    <w:rsid w:val="00EA18E6"/>
    <w:rsid w:val="00EA4D66"/>
    <w:rsid w:val="00EA5498"/>
    <w:rsid w:val="00EB0C76"/>
    <w:rsid w:val="00EB420B"/>
    <w:rsid w:val="00EB7C72"/>
    <w:rsid w:val="00EC164B"/>
    <w:rsid w:val="00EC489F"/>
    <w:rsid w:val="00ED21C5"/>
    <w:rsid w:val="00ED3410"/>
    <w:rsid w:val="00ED35F2"/>
    <w:rsid w:val="00ED4561"/>
    <w:rsid w:val="00ED4768"/>
    <w:rsid w:val="00EE53E6"/>
    <w:rsid w:val="00EE6993"/>
    <w:rsid w:val="00EF126C"/>
    <w:rsid w:val="00EF1CA6"/>
    <w:rsid w:val="00EF3D17"/>
    <w:rsid w:val="00EF46A5"/>
    <w:rsid w:val="00EF6B08"/>
    <w:rsid w:val="00F00A2E"/>
    <w:rsid w:val="00F03FA7"/>
    <w:rsid w:val="00F05D77"/>
    <w:rsid w:val="00F06FF0"/>
    <w:rsid w:val="00F11A68"/>
    <w:rsid w:val="00F1228A"/>
    <w:rsid w:val="00F1349E"/>
    <w:rsid w:val="00F13AFF"/>
    <w:rsid w:val="00F1777E"/>
    <w:rsid w:val="00F21CA7"/>
    <w:rsid w:val="00F22704"/>
    <w:rsid w:val="00F4301B"/>
    <w:rsid w:val="00F43777"/>
    <w:rsid w:val="00F44F47"/>
    <w:rsid w:val="00F46888"/>
    <w:rsid w:val="00F501A5"/>
    <w:rsid w:val="00F50D1A"/>
    <w:rsid w:val="00F52BE4"/>
    <w:rsid w:val="00F53345"/>
    <w:rsid w:val="00F56992"/>
    <w:rsid w:val="00F56B97"/>
    <w:rsid w:val="00F605D1"/>
    <w:rsid w:val="00F606F4"/>
    <w:rsid w:val="00F61D22"/>
    <w:rsid w:val="00F65D77"/>
    <w:rsid w:val="00F66771"/>
    <w:rsid w:val="00F6735A"/>
    <w:rsid w:val="00F730F5"/>
    <w:rsid w:val="00F77089"/>
    <w:rsid w:val="00F801E7"/>
    <w:rsid w:val="00F80AC3"/>
    <w:rsid w:val="00F8207A"/>
    <w:rsid w:val="00F83AD8"/>
    <w:rsid w:val="00F876DE"/>
    <w:rsid w:val="00F907C1"/>
    <w:rsid w:val="00F90F27"/>
    <w:rsid w:val="00F92A1A"/>
    <w:rsid w:val="00F932B5"/>
    <w:rsid w:val="00F978FA"/>
    <w:rsid w:val="00FA30BE"/>
    <w:rsid w:val="00FA4382"/>
    <w:rsid w:val="00FA5217"/>
    <w:rsid w:val="00FB05CE"/>
    <w:rsid w:val="00FB0D41"/>
    <w:rsid w:val="00FB1704"/>
    <w:rsid w:val="00FB401A"/>
    <w:rsid w:val="00FB57AB"/>
    <w:rsid w:val="00FB5C81"/>
    <w:rsid w:val="00FB6293"/>
    <w:rsid w:val="00FB6567"/>
    <w:rsid w:val="00FB745D"/>
    <w:rsid w:val="00FC16DF"/>
    <w:rsid w:val="00FC5F44"/>
    <w:rsid w:val="00FC6977"/>
    <w:rsid w:val="00FD0EB3"/>
    <w:rsid w:val="00FD349E"/>
    <w:rsid w:val="00FD50AF"/>
    <w:rsid w:val="00FD516F"/>
    <w:rsid w:val="00FE0864"/>
    <w:rsid w:val="00FE287A"/>
    <w:rsid w:val="00FE29CE"/>
    <w:rsid w:val="00FE35A3"/>
    <w:rsid w:val="00FE3A04"/>
    <w:rsid w:val="00FE3F1A"/>
    <w:rsid w:val="00FE711F"/>
    <w:rsid w:val="00FF0DA7"/>
    <w:rsid w:val="00FF11C5"/>
    <w:rsid w:val="00FF429A"/>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oNotEmbedSmartTags/>
  <w:decimalSymbol w:val="."/>
  <w:listSeparator w:val=","/>
  <w14:docId w14:val="798035D8"/>
  <w15:docId w15:val="{23A56958-0282-4965-815A-C02FE73FF1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IN" w:eastAsia="en-I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10E9D"/>
    <w:pPr>
      <w:suppressAutoHyphens/>
    </w:pPr>
    <w:rPr>
      <w:rFonts w:ascii="Verdana" w:eastAsia="Tim%s New Roman" w:hAnsi="Verdana" w:cs="Arial"/>
      <w:color w:val="000000"/>
      <w:sz w:val="24"/>
      <w:szCs w:val="24"/>
      <w:lang w:val="en-US" w:eastAsia="ar-SA"/>
    </w:rPr>
  </w:style>
  <w:style w:type="paragraph" w:styleId="Heading1">
    <w:name w:val="heading 1"/>
    <w:basedOn w:val="Normal"/>
    <w:next w:val="Normal"/>
    <w:qFormat/>
    <w:rsid w:val="001D468A"/>
    <w:pPr>
      <w:keepNext/>
      <w:tabs>
        <w:tab w:val="num" w:pos="432"/>
      </w:tabs>
      <w:ind w:left="432" w:hanging="432"/>
      <w:outlineLvl w:val="0"/>
    </w:pPr>
    <w:rPr>
      <w:b/>
      <w:bCs/>
    </w:rPr>
  </w:style>
  <w:style w:type="paragraph" w:styleId="Heading2">
    <w:name w:val="heading 2"/>
    <w:basedOn w:val="Normal"/>
    <w:next w:val="Normal"/>
    <w:qFormat/>
    <w:rsid w:val="001D468A"/>
    <w:pPr>
      <w:keepNext/>
      <w:tabs>
        <w:tab w:val="num" w:pos="576"/>
      </w:tabs>
      <w:ind w:left="576" w:hanging="576"/>
      <w:outlineLvl w:val="1"/>
    </w:pPr>
    <w:rPr>
      <w:b/>
      <w:bCs/>
      <w:sz w:val="22"/>
    </w:rPr>
  </w:style>
  <w:style w:type="paragraph" w:styleId="Heading3">
    <w:name w:val="heading 3"/>
    <w:basedOn w:val="Normal"/>
    <w:next w:val="Normal"/>
    <w:qFormat/>
    <w:rsid w:val="001D468A"/>
    <w:pPr>
      <w:keepNext/>
      <w:tabs>
        <w:tab w:val="num" w:pos="720"/>
      </w:tabs>
      <w:ind w:left="720" w:hanging="720"/>
      <w:jc w:val="both"/>
      <w:outlineLvl w:val="2"/>
    </w:pPr>
    <w:rPr>
      <w:sz w:val="22"/>
      <w:u w:val="single"/>
    </w:rPr>
  </w:style>
  <w:style w:type="paragraph" w:styleId="Heading4">
    <w:name w:val="heading 4"/>
    <w:basedOn w:val="Normal"/>
    <w:next w:val="Normal"/>
    <w:qFormat/>
    <w:rsid w:val="001D468A"/>
    <w:pPr>
      <w:keepNext/>
      <w:tabs>
        <w:tab w:val="num" w:pos="864"/>
      </w:tabs>
      <w:ind w:left="864" w:hanging="864"/>
      <w:jc w:val="both"/>
      <w:outlineLvl w:val="3"/>
    </w:pPr>
    <w:rPr>
      <w:b/>
      <w:bCs/>
      <w:sz w:val="22"/>
    </w:rPr>
  </w:style>
  <w:style w:type="paragraph" w:styleId="Heading5">
    <w:name w:val="heading 5"/>
    <w:basedOn w:val="Normal"/>
    <w:next w:val="Normal"/>
    <w:qFormat/>
    <w:rsid w:val="001D468A"/>
    <w:pPr>
      <w:keepNext/>
      <w:tabs>
        <w:tab w:val="num" w:pos="1008"/>
      </w:tabs>
      <w:ind w:left="1008" w:hanging="1008"/>
      <w:jc w:val="both"/>
      <w:outlineLvl w:val="4"/>
    </w:pPr>
    <w:rPr>
      <w:b/>
      <w:bCs/>
      <w:i/>
      <w:iCs/>
      <w:sz w:val="22"/>
    </w:rPr>
  </w:style>
  <w:style w:type="paragraph" w:styleId="Heading6">
    <w:name w:val="heading 6"/>
    <w:basedOn w:val="Heading"/>
    <w:next w:val="BodyText"/>
    <w:qFormat/>
    <w:rsid w:val="001D468A"/>
    <w:pPr>
      <w:tabs>
        <w:tab w:val="num" w:pos="1152"/>
      </w:tabs>
      <w:ind w:left="1152" w:hanging="1152"/>
      <w:outlineLvl w:val="5"/>
    </w:pPr>
    <w:rPr>
      <w:b/>
      <w:bCs/>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bsatz-Standardschriftart">
    <w:name w:val="Absatz-Standardschriftart"/>
    <w:rsid w:val="001D468A"/>
  </w:style>
  <w:style w:type="character" w:customStyle="1" w:styleId="WW-Absatz-Standardschriftart">
    <w:name w:val="WW-Absatz-Standardschriftart"/>
    <w:rsid w:val="001D468A"/>
  </w:style>
  <w:style w:type="character" w:customStyle="1" w:styleId="WW-Absatz-Standardschriftart1">
    <w:name w:val="WW-Absatz-Standardschriftart1"/>
    <w:rsid w:val="001D468A"/>
  </w:style>
  <w:style w:type="character" w:customStyle="1" w:styleId="WW-Absatz-Standardschriftart11">
    <w:name w:val="WW-Absatz-Standardschriftart11"/>
    <w:rsid w:val="001D468A"/>
  </w:style>
  <w:style w:type="character" w:customStyle="1" w:styleId="WW-Absatz-Standardschriftart111">
    <w:name w:val="WW-Absatz-Standardschriftart111"/>
    <w:rsid w:val="001D468A"/>
  </w:style>
  <w:style w:type="character" w:customStyle="1" w:styleId="WW-Absatz-Standardschriftart1111">
    <w:name w:val="WW-Absatz-Standardschriftart1111"/>
    <w:rsid w:val="001D468A"/>
  </w:style>
  <w:style w:type="character" w:customStyle="1" w:styleId="WW-Absatz-Standardschriftart11111">
    <w:name w:val="WW-Absatz-Standardschriftart11111"/>
    <w:rsid w:val="001D468A"/>
  </w:style>
  <w:style w:type="character" w:customStyle="1" w:styleId="WW-Absatz-Standardschriftart111111">
    <w:name w:val="WW-Absatz-Standardschriftart111111"/>
    <w:rsid w:val="001D468A"/>
  </w:style>
  <w:style w:type="character" w:customStyle="1" w:styleId="WW-Absatz-Standardschriftart1111111">
    <w:name w:val="WW-Absatz-Standardschriftart1111111"/>
    <w:rsid w:val="001D468A"/>
  </w:style>
  <w:style w:type="character" w:customStyle="1" w:styleId="WW-Absatz-Standardschriftart11111111">
    <w:name w:val="WW-Absatz-Standardschriftart11111111"/>
    <w:rsid w:val="001D468A"/>
  </w:style>
  <w:style w:type="character" w:customStyle="1" w:styleId="WW-Absatz-Standardschriftart111111111">
    <w:name w:val="WW-Absatz-Standardschriftart111111111"/>
    <w:rsid w:val="001D468A"/>
  </w:style>
  <w:style w:type="character" w:customStyle="1" w:styleId="WW8Num1z0">
    <w:name w:val="WW8Num1z0"/>
    <w:rsid w:val="001D468A"/>
    <w:rPr>
      <w:rFonts w:ascii="Symbol" w:hAnsi="Symbol"/>
    </w:rPr>
  </w:style>
  <w:style w:type="character" w:customStyle="1" w:styleId="WW8Num1z1">
    <w:name w:val="WW8Num1z1"/>
    <w:rsid w:val="001D468A"/>
    <w:rPr>
      <w:rFonts w:ascii="Courier New" w:hAnsi="Courier New" w:cs="Courier New"/>
    </w:rPr>
  </w:style>
  <w:style w:type="character" w:customStyle="1" w:styleId="WW8Num1z2">
    <w:name w:val="WW8Num1z2"/>
    <w:rsid w:val="001D468A"/>
    <w:rPr>
      <w:rFonts w:ascii="Wingdings" w:hAnsi="Wingdings"/>
    </w:rPr>
  </w:style>
  <w:style w:type="character" w:customStyle="1" w:styleId="WW8Num2z0">
    <w:name w:val="WW8Num2z0"/>
    <w:rsid w:val="001D468A"/>
    <w:rPr>
      <w:rFonts w:ascii="Symbol" w:hAnsi="Symbol"/>
    </w:rPr>
  </w:style>
  <w:style w:type="character" w:customStyle="1" w:styleId="WW8Num2z1">
    <w:name w:val="WW8Num2z1"/>
    <w:rsid w:val="001D468A"/>
    <w:rPr>
      <w:rFonts w:ascii="Courier New" w:hAnsi="Courier New" w:cs="Courier New"/>
    </w:rPr>
  </w:style>
  <w:style w:type="character" w:customStyle="1" w:styleId="WW8Num2z2">
    <w:name w:val="WW8Num2z2"/>
    <w:rsid w:val="001D468A"/>
    <w:rPr>
      <w:rFonts w:ascii="Wingdings" w:hAnsi="Wingdings"/>
    </w:rPr>
  </w:style>
  <w:style w:type="character" w:styleId="Hyperlink">
    <w:name w:val="Hyperlink"/>
    <w:rsid w:val="001D468A"/>
    <w:rPr>
      <w:color w:val="0000FF"/>
      <w:u w:val="single"/>
    </w:rPr>
  </w:style>
  <w:style w:type="character" w:styleId="FollowedHyperlink">
    <w:name w:val="FollowedHyperlink"/>
    <w:rsid w:val="001D468A"/>
    <w:rPr>
      <w:color w:val="800080"/>
      <w:u w:val="single"/>
    </w:rPr>
  </w:style>
  <w:style w:type="character" w:customStyle="1" w:styleId="NumberingSymbols">
    <w:name w:val="Numbering Symbols"/>
    <w:rsid w:val="001D468A"/>
  </w:style>
  <w:style w:type="character" w:customStyle="1" w:styleId="Bullets">
    <w:name w:val="Bullets"/>
    <w:rsid w:val="001D468A"/>
    <w:rPr>
      <w:rFonts w:ascii="OpenSymbol" w:eastAsia="OpenSymbol" w:hAnsi="OpenSymbol" w:cs="OpenSymbol"/>
    </w:rPr>
  </w:style>
  <w:style w:type="paragraph" w:customStyle="1" w:styleId="Heading">
    <w:name w:val="Heading"/>
    <w:basedOn w:val="Normal"/>
    <w:next w:val="BodyText"/>
    <w:rsid w:val="001D468A"/>
    <w:pPr>
      <w:keepNext/>
      <w:spacing w:before="240" w:after="120"/>
    </w:pPr>
    <w:rPr>
      <w:rFonts w:ascii="Arial" w:eastAsia="MS Mincho" w:hAnsi="Arial" w:cs="Tahoma"/>
      <w:sz w:val="28"/>
      <w:szCs w:val="28"/>
    </w:rPr>
  </w:style>
  <w:style w:type="paragraph" w:styleId="BodyText">
    <w:name w:val="Body Text"/>
    <w:basedOn w:val="Normal"/>
    <w:rsid w:val="001D468A"/>
    <w:pPr>
      <w:jc w:val="both"/>
    </w:pPr>
  </w:style>
  <w:style w:type="paragraph" w:styleId="List">
    <w:name w:val="List"/>
    <w:basedOn w:val="BodyText"/>
    <w:rsid w:val="001D468A"/>
    <w:rPr>
      <w:rFonts w:cs="Tahoma"/>
    </w:rPr>
  </w:style>
  <w:style w:type="paragraph" w:styleId="Caption">
    <w:name w:val="caption"/>
    <w:basedOn w:val="Normal"/>
    <w:qFormat/>
    <w:rsid w:val="001D468A"/>
    <w:pPr>
      <w:suppressLineNumbers/>
      <w:spacing w:before="120" w:after="120"/>
    </w:pPr>
    <w:rPr>
      <w:rFonts w:cs="Tahoma"/>
      <w:i/>
      <w:iCs/>
    </w:rPr>
  </w:style>
  <w:style w:type="paragraph" w:customStyle="1" w:styleId="Index">
    <w:name w:val="Index"/>
    <w:basedOn w:val="Normal"/>
    <w:rsid w:val="001D468A"/>
    <w:pPr>
      <w:suppressLineNumbers/>
    </w:pPr>
    <w:rPr>
      <w:rFonts w:cs="Tahoma"/>
    </w:rPr>
  </w:style>
  <w:style w:type="paragraph" w:styleId="Title">
    <w:name w:val="Title"/>
    <w:basedOn w:val="Normal"/>
    <w:next w:val="Subtitle"/>
    <w:qFormat/>
    <w:rsid w:val="001D468A"/>
    <w:pPr>
      <w:jc w:val="center"/>
    </w:pPr>
    <w:rPr>
      <w:b/>
      <w:bCs/>
    </w:rPr>
  </w:style>
  <w:style w:type="paragraph" w:styleId="Subtitle">
    <w:name w:val="Subtitle"/>
    <w:basedOn w:val="Heading"/>
    <w:next w:val="BodyText"/>
    <w:qFormat/>
    <w:rsid w:val="001D468A"/>
    <w:pPr>
      <w:jc w:val="center"/>
    </w:pPr>
    <w:rPr>
      <w:i/>
      <w:iCs/>
    </w:rPr>
  </w:style>
  <w:style w:type="paragraph" w:styleId="BodyText2">
    <w:name w:val="Body Text 2"/>
    <w:basedOn w:val="Normal"/>
    <w:rsid w:val="001D468A"/>
    <w:pPr>
      <w:jc w:val="both"/>
    </w:pPr>
    <w:rPr>
      <w:sz w:val="22"/>
    </w:rPr>
  </w:style>
  <w:style w:type="paragraph" w:styleId="BodyText3">
    <w:name w:val="Body Text 3"/>
    <w:basedOn w:val="Normal"/>
    <w:rsid w:val="001D468A"/>
    <w:rPr>
      <w:sz w:val="22"/>
    </w:rPr>
  </w:style>
  <w:style w:type="paragraph" w:styleId="NormalWeb">
    <w:name w:val="Normal (Web)"/>
    <w:basedOn w:val="Normal"/>
    <w:uiPriority w:val="99"/>
    <w:rsid w:val="001C2699"/>
    <w:pPr>
      <w:suppressAutoHyphens w:val="0"/>
      <w:spacing w:before="100" w:beforeAutospacing="1" w:after="100" w:afterAutospacing="1"/>
    </w:pPr>
    <w:rPr>
      <w:rFonts w:ascii="Times New Roman" w:eastAsia="Times New Roman" w:hAnsi="Times New Roman" w:cs="Times New Roman"/>
      <w:color w:val="auto"/>
      <w:lang w:eastAsia="en-US"/>
    </w:rPr>
  </w:style>
  <w:style w:type="paragraph" w:styleId="BalloonText">
    <w:name w:val="Balloon Text"/>
    <w:basedOn w:val="Normal"/>
    <w:link w:val="BalloonTextChar"/>
    <w:semiHidden/>
    <w:unhideWhenUsed/>
    <w:rsid w:val="005B4E1F"/>
    <w:rPr>
      <w:rFonts w:ascii="Segoe UI" w:hAnsi="Segoe UI" w:cs="Segoe UI"/>
      <w:sz w:val="18"/>
      <w:szCs w:val="18"/>
    </w:rPr>
  </w:style>
  <w:style w:type="character" w:customStyle="1" w:styleId="BalloonTextChar">
    <w:name w:val="Balloon Text Char"/>
    <w:basedOn w:val="DefaultParagraphFont"/>
    <w:link w:val="BalloonText"/>
    <w:semiHidden/>
    <w:rsid w:val="005B4E1F"/>
    <w:rPr>
      <w:rFonts w:ascii="Segoe UI" w:eastAsia="Tim%s New Roman" w:hAnsi="Segoe UI" w:cs="Segoe UI"/>
      <w:color w:val="000000"/>
      <w:sz w:val="18"/>
      <w:szCs w:val="18"/>
      <w:lang w:val="en-US" w:eastAsia="ar-SA"/>
    </w:rPr>
  </w:style>
  <w:style w:type="paragraph" w:styleId="ListParagraph">
    <w:name w:val="List Paragraph"/>
    <w:basedOn w:val="Normal"/>
    <w:uiPriority w:val="34"/>
    <w:qFormat/>
    <w:rsid w:val="00491E8E"/>
    <w:pPr>
      <w:ind w:left="720"/>
      <w:contextualSpacing/>
    </w:pPr>
  </w:style>
  <w:style w:type="character" w:styleId="Emphasis">
    <w:name w:val="Emphasis"/>
    <w:basedOn w:val="DefaultParagraphFont"/>
    <w:uiPriority w:val="20"/>
    <w:qFormat/>
    <w:rsid w:val="00302F93"/>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14424427">
      <w:bodyDiv w:val="1"/>
      <w:marLeft w:val="0"/>
      <w:marRight w:val="0"/>
      <w:marTop w:val="0"/>
      <w:marBottom w:val="0"/>
      <w:divBdr>
        <w:top w:val="none" w:sz="0" w:space="0" w:color="auto"/>
        <w:left w:val="none" w:sz="0" w:space="0" w:color="auto"/>
        <w:bottom w:val="none" w:sz="0" w:space="0" w:color="auto"/>
        <w:right w:val="none" w:sz="0" w:space="0" w:color="auto"/>
      </w:divBdr>
    </w:div>
    <w:div w:id="1903518350">
      <w:bodyDiv w:val="1"/>
      <w:marLeft w:val="0"/>
      <w:marRight w:val="0"/>
      <w:marTop w:val="0"/>
      <w:marBottom w:val="0"/>
      <w:divBdr>
        <w:top w:val="none" w:sz="0" w:space="0" w:color="auto"/>
        <w:left w:val="none" w:sz="0" w:space="0" w:color="auto"/>
        <w:bottom w:val="none" w:sz="0" w:space="0" w:color="auto"/>
        <w:right w:val="none" w:sz="0" w:space="0" w:color="auto"/>
      </w:divBdr>
    </w:div>
    <w:div w:id="19742871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hrikant.swami@gmail.com" TargetMode="External"/><Relationship Id="rId3" Type="http://schemas.openxmlformats.org/officeDocument/2006/relationships/styles" Target="styles.xml"/><Relationship Id="rId7" Type="http://schemas.openxmlformats.org/officeDocument/2006/relationships/image" Target="media/image2.jp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A4BC7CE-C0C4-4500-B084-CF2E73E406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6</TotalTime>
  <Pages>5</Pages>
  <Words>1506</Words>
  <Characters>8586</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RESUME</vt:lpstr>
    </vt:vector>
  </TitlesOfParts>
  <Company>Microsoft</Company>
  <LinksUpToDate>false</LinksUpToDate>
  <CharactersWithSpaces>10072</CharactersWithSpaces>
  <SharedDoc>false</SharedDoc>
  <HLinks>
    <vt:vector size="12" baseType="variant">
      <vt:variant>
        <vt:i4>4194322</vt:i4>
      </vt:variant>
      <vt:variant>
        <vt:i4>3</vt:i4>
      </vt:variant>
      <vt:variant>
        <vt:i4>0</vt:i4>
      </vt:variant>
      <vt:variant>
        <vt:i4>5</vt:i4>
      </vt:variant>
      <vt:variant>
        <vt:lpwstr>http://www.gogle.com/</vt:lpwstr>
      </vt:variant>
      <vt:variant>
        <vt:lpwstr/>
      </vt:variant>
      <vt:variant>
        <vt:i4>4128797</vt:i4>
      </vt:variant>
      <vt:variant>
        <vt:i4>0</vt:i4>
      </vt:variant>
      <vt:variant>
        <vt:i4>0</vt:i4>
      </vt:variant>
      <vt:variant>
        <vt:i4>5</vt:i4>
      </vt:variant>
      <vt:variant>
        <vt:lpwstr>mailto:makeawish1981@yandex.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dc:title>
  <dc:creator>Shrikant</dc:creator>
  <cp:lastModifiedBy>Shrikant Swami</cp:lastModifiedBy>
  <cp:revision>59</cp:revision>
  <cp:lastPrinted>2017-05-27T10:37:00Z</cp:lastPrinted>
  <dcterms:created xsi:type="dcterms:W3CDTF">2019-04-12T16:10:00Z</dcterms:created>
  <dcterms:modified xsi:type="dcterms:W3CDTF">2020-02-22T10:13:00Z</dcterms:modified>
</cp:coreProperties>
</file>